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A9437AE" w:rsidR="00B970DC" w:rsidRPr="003C5980" w:rsidRDefault="00B970DC" w:rsidP="7DD100C4">
      <w:pPr>
        <w:pStyle w:val="FADEP-NotadeRodap"/>
        <w:jc w:val="center"/>
        <w:rPr>
          <w:b w:val="0"/>
          <w:sz w:val="24"/>
          <w:szCs w:val="24"/>
        </w:rPr>
      </w:pPr>
      <w:bookmarkStart w:id="0" w:name="_Hlk507173014"/>
    </w:p>
    <w:p w14:paraId="1DD6CA67" w14:textId="6361B1CE" w:rsidR="00B04EB3" w:rsidRPr="002A76AD" w:rsidRDefault="48CD2E06" w:rsidP="7DD100C4">
      <w:pPr>
        <w:pStyle w:val="FADEP-NotadeRodap"/>
        <w:jc w:val="center"/>
        <w:rPr>
          <w:b w:val="0"/>
          <w:sz w:val="24"/>
          <w:szCs w:val="24"/>
        </w:rPr>
      </w:pPr>
      <w:r w:rsidRPr="7DD100C4">
        <w:rPr>
          <w:b w:val="0"/>
          <w:sz w:val="24"/>
          <w:szCs w:val="24"/>
        </w:rPr>
        <w:t xml:space="preserve">PROF. /Me. ... </w:t>
      </w:r>
      <w:r w:rsidR="002A76AD" w:rsidRPr="7DD100C4">
        <w:rPr>
          <w:b w:val="0"/>
          <w:sz w:val="24"/>
          <w:szCs w:val="24"/>
        </w:rPr>
        <w:t xml:space="preserve">NOME </w:t>
      </w:r>
      <w:proofErr w:type="gramStart"/>
      <w:r w:rsidR="002A76AD" w:rsidRPr="7DD100C4">
        <w:rPr>
          <w:b w:val="0"/>
          <w:sz w:val="24"/>
          <w:szCs w:val="24"/>
        </w:rPr>
        <w:t>DO</w:t>
      </w:r>
      <w:r w:rsidR="44DF4ECF" w:rsidRPr="7DD100C4">
        <w:rPr>
          <w:b w:val="0"/>
          <w:sz w:val="24"/>
          <w:szCs w:val="24"/>
        </w:rPr>
        <w:t>(</w:t>
      </w:r>
      <w:proofErr w:type="gramEnd"/>
      <w:r w:rsidR="44DF4ECF" w:rsidRPr="7DD100C4">
        <w:rPr>
          <w:b w:val="0"/>
          <w:sz w:val="24"/>
          <w:szCs w:val="24"/>
        </w:rPr>
        <w:t>S)</w:t>
      </w:r>
      <w:r w:rsidR="002A76AD" w:rsidRPr="7DD100C4">
        <w:rPr>
          <w:b w:val="0"/>
          <w:sz w:val="24"/>
          <w:szCs w:val="24"/>
        </w:rPr>
        <w:t xml:space="preserve"> </w:t>
      </w:r>
      <w:r w:rsidR="00F21BF2">
        <w:rPr>
          <w:b w:val="0"/>
          <w:sz w:val="24"/>
          <w:szCs w:val="24"/>
        </w:rPr>
        <w:t>PESQUISADORE(S)</w:t>
      </w:r>
    </w:p>
    <w:p w14:paraId="0A37501D" w14:textId="77777777" w:rsidR="00B04EB3" w:rsidRPr="00042071" w:rsidRDefault="00B04EB3" w:rsidP="00B970DC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5DAB6C7B" w14:textId="77777777" w:rsidR="00B04EB3" w:rsidRPr="00042071" w:rsidRDefault="00B04EB3" w:rsidP="00B970DC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02EB378F" w14:textId="77777777" w:rsidR="00B970DC" w:rsidRPr="00042071" w:rsidRDefault="00B970DC" w:rsidP="00B970DC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6A05A809" w14:textId="77777777" w:rsidR="00B970DC" w:rsidRPr="00042071" w:rsidRDefault="00B970DC" w:rsidP="00B970DC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5A39BBE3" w14:textId="77777777" w:rsidR="00B970DC" w:rsidRPr="00042071" w:rsidRDefault="00B970DC" w:rsidP="00B970DC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41C8F396" w14:textId="77777777" w:rsidR="00B970DC" w:rsidRPr="00042071" w:rsidRDefault="00B970DC" w:rsidP="00B970DC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72A3D3EC" w14:textId="77777777" w:rsidR="00B970DC" w:rsidRPr="00042071" w:rsidRDefault="00B970DC" w:rsidP="00B970DC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55E93D44" w14:textId="77777777" w:rsidR="00B970DC" w:rsidRPr="00042071" w:rsidRDefault="0007262C" w:rsidP="00B970DC">
      <w:pP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  <w:r w:rsidRPr="00042071">
        <w:rPr>
          <w:rFonts w:ascii="Arial" w:hAnsi="Arial" w:cs="Arial"/>
          <w:b/>
          <w:sz w:val="28"/>
          <w:szCs w:val="28"/>
        </w:rPr>
        <w:t xml:space="preserve">TÍTULO DO </w:t>
      </w:r>
      <w:r w:rsidR="002A76AD">
        <w:rPr>
          <w:rFonts w:ascii="Arial" w:hAnsi="Arial" w:cs="Arial"/>
          <w:b/>
          <w:sz w:val="28"/>
          <w:szCs w:val="28"/>
        </w:rPr>
        <w:t>PROJETO DE PESQUISA</w:t>
      </w:r>
    </w:p>
    <w:p w14:paraId="0D0B940D" w14:textId="77777777" w:rsidR="00AB4146" w:rsidRPr="00042071" w:rsidRDefault="00AB4146" w:rsidP="00B970DC">
      <w:pP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</w:p>
    <w:p w14:paraId="0E27B00A" w14:textId="77777777" w:rsidR="00AB4146" w:rsidRPr="00042071" w:rsidRDefault="00AB4146" w:rsidP="00B970DC">
      <w:pP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</w:p>
    <w:p w14:paraId="60061E4C" w14:textId="77777777" w:rsidR="00AB4146" w:rsidRPr="00042071" w:rsidRDefault="00AB4146" w:rsidP="00B970DC">
      <w:pP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</w:p>
    <w:p w14:paraId="44EAFD9C" w14:textId="77777777" w:rsidR="00B970DC" w:rsidRPr="00042071" w:rsidRDefault="00B970DC" w:rsidP="00B970DC">
      <w:pP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</w:p>
    <w:p w14:paraId="4B94D5A5" w14:textId="77777777" w:rsidR="00B970DC" w:rsidRPr="00042071" w:rsidRDefault="00B970DC" w:rsidP="00B970DC">
      <w:pP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</w:p>
    <w:p w14:paraId="3DEEC669" w14:textId="77777777" w:rsidR="00B970DC" w:rsidRPr="00042071" w:rsidRDefault="00B970DC" w:rsidP="00B970DC">
      <w:pP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</w:p>
    <w:p w14:paraId="744700C1" w14:textId="77777777" w:rsidR="00B970DC" w:rsidRPr="00042071" w:rsidRDefault="002A76AD" w:rsidP="00B970DC">
      <w:pPr>
        <w:spacing w:after="0" w:line="360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ROJETO DE PESQUISA</w:t>
      </w:r>
    </w:p>
    <w:p w14:paraId="3656B9AB" w14:textId="77777777" w:rsidR="00B970DC" w:rsidRPr="00042071" w:rsidRDefault="00B970DC" w:rsidP="00B970DC">
      <w:pP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</w:p>
    <w:p w14:paraId="45FB0818" w14:textId="77777777" w:rsidR="00B970DC" w:rsidRPr="00042071" w:rsidRDefault="00B970DC" w:rsidP="00B970DC">
      <w:pP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</w:p>
    <w:p w14:paraId="049F31CB" w14:textId="77777777" w:rsidR="00B970DC" w:rsidRPr="00042071" w:rsidRDefault="00B970DC" w:rsidP="00B970DC">
      <w:pP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</w:p>
    <w:p w14:paraId="53128261" w14:textId="77777777" w:rsidR="00B970DC" w:rsidRPr="00042071" w:rsidRDefault="00B970DC" w:rsidP="00B970DC">
      <w:pP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</w:p>
    <w:p w14:paraId="62486C05" w14:textId="77777777" w:rsidR="00B970DC" w:rsidRPr="00042071" w:rsidRDefault="00B970DC" w:rsidP="00B970DC">
      <w:pP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</w:p>
    <w:p w14:paraId="4101652C" w14:textId="77777777" w:rsidR="00B970DC" w:rsidRPr="00042071" w:rsidRDefault="00B970DC" w:rsidP="00B970DC">
      <w:pP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</w:p>
    <w:p w14:paraId="4B99056E" w14:textId="77777777" w:rsidR="00B04EB3" w:rsidRPr="00042071" w:rsidRDefault="00B04EB3" w:rsidP="00B970DC">
      <w:pP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</w:p>
    <w:p w14:paraId="1299C43A" w14:textId="77777777" w:rsidR="00B04EB3" w:rsidRPr="00042071" w:rsidRDefault="00B04EB3" w:rsidP="00B970DC">
      <w:pP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</w:p>
    <w:p w14:paraId="4DDBEF00" w14:textId="77777777" w:rsidR="00B970DC" w:rsidRPr="00042071" w:rsidRDefault="00B970DC" w:rsidP="00C71CBC">
      <w:pPr>
        <w:spacing w:after="0" w:line="360" w:lineRule="auto"/>
        <w:rPr>
          <w:rFonts w:ascii="Arial" w:hAnsi="Arial" w:cs="Arial"/>
          <w:b/>
          <w:sz w:val="28"/>
          <w:szCs w:val="28"/>
        </w:rPr>
      </w:pPr>
    </w:p>
    <w:p w14:paraId="421CD0E3" w14:textId="77777777" w:rsidR="00B970DC" w:rsidRPr="00042071" w:rsidRDefault="00B970DC" w:rsidP="00B970DC">
      <w:pPr>
        <w:spacing w:after="0" w:line="360" w:lineRule="auto"/>
        <w:jc w:val="center"/>
        <w:rPr>
          <w:rFonts w:ascii="Arial" w:hAnsi="Arial" w:cs="Arial"/>
          <w:sz w:val="24"/>
          <w:szCs w:val="28"/>
        </w:rPr>
      </w:pPr>
      <w:r w:rsidRPr="00042071">
        <w:rPr>
          <w:rFonts w:ascii="Arial" w:hAnsi="Arial" w:cs="Arial"/>
          <w:sz w:val="24"/>
          <w:szCs w:val="28"/>
        </w:rPr>
        <w:t>PATO BRANCO</w:t>
      </w:r>
      <w:r w:rsidR="00B04EB3" w:rsidRPr="00042071">
        <w:rPr>
          <w:rFonts w:ascii="Arial" w:hAnsi="Arial" w:cs="Arial"/>
          <w:sz w:val="24"/>
          <w:szCs w:val="28"/>
        </w:rPr>
        <w:t xml:space="preserve"> </w:t>
      </w:r>
      <w:r w:rsidRPr="00042071">
        <w:rPr>
          <w:rFonts w:ascii="Arial" w:hAnsi="Arial" w:cs="Arial"/>
          <w:sz w:val="24"/>
          <w:szCs w:val="28"/>
        </w:rPr>
        <w:t>-</w:t>
      </w:r>
      <w:r w:rsidR="00B04EB3" w:rsidRPr="00042071">
        <w:rPr>
          <w:rFonts w:ascii="Arial" w:hAnsi="Arial" w:cs="Arial"/>
          <w:sz w:val="24"/>
          <w:szCs w:val="28"/>
        </w:rPr>
        <w:t xml:space="preserve"> </w:t>
      </w:r>
      <w:r w:rsidRPr="00042071">
        <w:rPr>
          <w:rFonts w:ascii="Arial" w:hAnsi="Arial" w:cs="Arial"/>
          <w:sz w:val="24"/>
          <w:szCs w:val="28"/>
        </w:rPr>
        <w:t xml:space="preserve">PR </w:t>
      </w:r>
    </w:p>
    <w:p w14:paraId="650B5A13" w14:textId="2F251E68" w:rsidR="00C71CBC" w:rsidRPr="00042071" w:rsidRDefault="00B04EB3" w:rsidP="00B970DC">
      <w:pPr>
        <w:spacing w:after="0" w:line="360" w:lineRule="auto"/>
        <w:jc w:val="center"/>
        <w:rPr>
          <w:rFonts w:ascii="Arial" w:hAnsi="Arial" w:cs="Arial"/>
          <w:sz w:val="24"/>
          <w:szCs w:val="28"/>
        </w:rPr>
        <w:sectPr w:rsidR="00C71CBC" w:rsidRPr="00042071" w:rsidSect="00AF2EB2">
          <w:headerReference w:type="default" r:id="rId8"/>
          <w:footerReference w:type="even" r:id="rId9"/>
          <w:footerReference w:type="default" r:id="rId10"/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  <w:r w:rsidRPr="00042071">
        <w:rPr>
          <w:rFonts w:ascii="Arial" w:hAnsi="Arial" w:cs="Arial"/>
          <w:sz w:val="24"/>
          <w:szCs w:val="28"/>
        </w:rPr>
        <w:t>20</w:t>
      </w:r>
      <w:r w:rsidR="00B86383">
        <w:rPr>
          <w:rFonts w:ascii="Arial" w:hAnsi="Arial" w:cs="Arial"/>
          <w:sz w:val="24"/>
          <w:szCs w:val="28"/>
        </w:rPr>
        <w:t>26</w:t>
      </w:r>
    </w:p>
    <w:p w14:paraId="3461D779" w14:textId="77777777" w:rsidR="00B970DC" w:rsidRPr="00042071" w:rsidRDefault="00B970DC" w:rsidP="00B970DC">
      <w:pPr>
        <w:spacing w:after="0" w:line="360" w:lineRule="auto"/>
        <w:jc w:val="center"/>
        <w:rPr>
          <w:rFonts w:ascii="Arial" w:hAnsi="Arial" w:cs="Arial"/>
        </w:rPr>
      </w:pPr>
      <w:r w:rsidRPr="00042071">
        <w:rPr>
          <w:rFonts w:ascii="Arial" w:hAnsi="Arial" w:cs="Arial"/>
        </w:rPr>
        <w:lastRenderedPageBreak/>
        <w:br w:type="page"/>
      </w:r>
    </w:p>
    <w:p w14:paraId="3CF2D8B6" w14:textId="77777777" w:rsidR="000260F9" w:rsidRPr="00287132" w:rsidRDefault="000260F9" w:rsidP="00361991">
      <w:pPr>
        <w:jc w:val="both"/>
        <w:rPr>
          <w:rFonts w:ascii="Arial" w:hAnsi="Arial" w:cs="Arial"/>
          <w:b/>
          <w:caps/>
          <w:sz w:val="24"/>
        </w:rPr>
      </w:pPr>
    </w:p>
    <w:sdt>
      <w:sdtPr>
        <w:rPr>
          <w:rFonts w:ascii="Arial" w:hAnsi="Arial" w:cs="Arial"/>
          <w:b/>
          <w:bCs/>
          <w:caps/>
        </w:rPr>
        <w:id w:val="-900753578"/>
        <w:docPartObj>
          <w:docPartGallery w:val="Table of Contents"/>
          <w:docPartUnique/>
        </w:docPartObj>
      </w:sdtPr>
      <w:sdtEndPr>
        <w:rPr>
          <w:b w:val="0"/>
          <w:bCs w:val="0"/>
          <w:caps w:val="0"/>
        </w:rPr>
      </w:sdtEndPr>
      <w:sdtContent>
        <w:p w14:paraId="44A1A359" w14:textId="77777777" w:rsidR="00453146" w:rsidRPr="00042071" w:rsidRDefault="00E01E98" w:rsidP="00E01E98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  <w:r w:rsidRPr="00042071">
            <w:rPr>
              <w:rFonts w:ascii="Arial" w:hAnsi="Arial" w:cs="Arial"/>
              <w:b/>
              <w:sz w:val="24"/>
              <w:szCs w:val="24"/>
            </w:rPr>
            <w:t>SUMÁRIO</w:t>
          </w:r>
        </w:p>
        <w:p w14:paraId="0FB78278" w14:textId="77777777" w:rsidR="00453146" w:rsidRPr="00042071" w:rsidRDefault="00453146" w:rsidP="00453146">
          <w:pPr>
            <w:rPr>
              <w:rFonts w:ascii="Arial" w:hAnsi="Arial" w:cs="Arial"/>
              <w:lang w:eastAsia="pt-BR"/>
            </w:rPr>
          </w:pPr>
        </w:p>
        <w:p w14:paraId="2A780C0B" w14:textId="3350B86C" w:rsidR="00945078" w:rsidRDefault="00453146">
          <w:pPr>
            <w:pStyle w:val="Sumrio1"/>
            <w:rPr>
              <w:rFonts w:asciiTheme="minorHAnsi" w:eastAsiaTheme="minorEastAsia" w:hAnsiTheme="minorHAnsi"/>
              <w:b w:val="0"/>
              <w:caps w:val="0"/>
              <w:sz w:val="22"/>
              <w:lang w:eastAsia="pt-BR"/>
            </w:rPr>
          </w:pPr>
          <w:r w:rsidRPr="00042071">
            <w:rPr>
              <w:rFonts w:cs="Arial"/>
            </w:rPr>
            <w:fldChar w:fldCharType="begin"/>
          </w:r>
          <w:r w:rsidRPr="00042071">
            <w:rPr>
              <w:rFonts w:cs="Arial"/>
            </w:rPr>
            <w:instrText xml:space="preserve"> TOC \o "1-3" \h \z \u </w:instrText>
          </w:r>
          <w:r w:rsidRPr="00042071">
            <w:rPr>
              <w:rFonts w:cs="Arial"/>
            </w:rPr>
            <w:fldChar w:fldCharType="separate"/>
          </w:r>
          <w:hyperlink w:anchor="_Toc66440825" w:history="1">
            <w:r w:rsidR="00945078" w:rsidRPr="00FB5CCB">
              <w:rPr>
                <w:rStyle w:val="Hyperlink"/>
                <w:rFonts w:cs="Arial"/>
              </w:rPr>
              <w:t>1.</w:t>
            </w:r>
            <w:r w:rsidR="00945078">
              <w:rPr>
                <w:rFonts w:asciiTheme="minorHAnsi" w:eastAsiaTheme="minorEastAsia" w:hAnsiTheme="minorHAnsi"/>
                <w:b w:val="0"/>
                <w:caps w:val="0"/>
                <w:sz w:val="22"/>
                <w:lang w:eastAsia="pt-BR"/>
              </w:rPr>
              <w:tab/>
            </w:r>
            <w:r w:rsidR="00945078" w:rsidRPr="00FB5CCB">
              <w:rPr>
                <w:rStyle w:val="Hyperlink"/>
                <w:rFonts w:cs="Arial"/>
              </w:rPr>
              <w:t>INTRODUÇÃO</w:t>
            </w:r>
            <w:r w:rsidR="00945078">
              <w:rPr>
                <w:webHidden/>
              </w:rPr>
              <w:tab/>
            </w:r>
            <w:r w:rsidR="00945078">
              <w:rPr>
                <w:webHidden/>
              </w:rPr>
              <w:fldChar w:fldCharType="begin"/>
            </w:r>
            <w:r w:rsidR="00945078">
              <w:rPr>
                <w:webHidden/>
              </w:rPr>
              <w:instrText xml:space="preserve"> PAGEREF _Toc66440825 \h </w:instrText>
            </w:r>
            <w:r w:rsidR="00945078">
              <w:rPr>
                <w:webHidden/>
              </w:rPr>
            </w:r>
            <w:r w:rsidR="00945078">
              <w:rPr>
                <w:webHidden/>
              </w:rPr>
              <w:fldChar w:fldCharType="separate"/>
            </w:r>
            <w:r w:rsidR="00945078">
              <w:rPr>
                <w:webHidden/>
              </w:rPr>
              <w:t>3</w:t>
            </w:r>
            <w:r w:rsidR="00945078">
              <w:rPr>
                <w:webHidden/>
              </w:rPr>
              <w:fldChar w:fldCharType="end"/>
            </w:r>
          </w:hyperlink>
        </w:p>
        <w:p w14:paraId="5A72D996" w14:textId="44E6968F" w:rsidR="00945078" w:rsidRDefault="003A2107">
          <w:pPr>
            <w:pStyle w:val="Sumrio2"/>
            <w:rPr>
              <w:rFonts w:asciiTheme="minorHAnsi" w:eastAsiaTheme="minorEastAsia" w:hAnsiTheme="minorHAnsi"/>
              <w:caps w:val="0"/>
              <w:noProof/>
              <w:sz w:val="22"/>
              <w:lang w:eastAsia="pt-BR"/>
            </w:rPr>
          </w:pPr>
          <w:hyperlink w:anchor="_Toc66440826" w:history="1">
            <w:r w:rsidR="00945078" w:rsidRPr="00FB5CCB">
              <w:rPr>
                <w:rStyle w:val="Hyperlink"/>
                <w:rFonts w:cs="Arial"/>
                <w:noProof/>
              </w:rPr>
              <w:t>1.1</w:t>
            </w:r>
            <w:r w:rsidR="00945078">
              <w:rPr>
                <w:rFonts w:asciiTheme="minorHAnsi" w:eastAsiaTheme="minorEastAsia" w:hAnsiTheme="minorHAnsi"/>
                <w:caps w:val="0"/>
                <w:noProof/>
                <w:sz w:val="22"/>
                <w:lang w:eastAsia="pt-BR"/>
              </w:rPr>
              <w:tab/>
            </w:r>
            <w:r w:rsidR="00945078" w:rsidRPr="00FB5CCB">
              <w:rPr>
                <w:rStyle w:val="Hyperlink"/>
                <w:rFonts w:cs="Arial"/>
                <w:noProof/>
              </w:rPr>
              <w:t>PROBLEMA DE PESQUISA</w:t>
            </w:r>
            <w:r w:rsidR="00945078">
              <w:rPr>
                <w:noProof/>
                <w:webHidden/>
              </w:rPr>
              <w:tab/>
            </w:r>
            <w:r w:rsidR="00945078">
              <w:rPr>
                <w:noProof/>
                <w:webHidden/>
              </w:rPr>
              <w:fldChar w:fldCharType="begin"/>
            </w:r>
            <w:r w:rsidR="00945078">
              <w:rPr>
                <w:noProof/>
                <w:webHidden/>
              </w:rPr>
              <w:instrText xml:space="preserve"> PAGEREF _Toc66440826 \h </w:instrText>
            </w:r>
            <w:r w:rsidR="00945078">
              <w:rPr>
                <w:noProof/>
                <w:webHidden/>
              </w:rPr>
            </w:r>
            <w:r w:rsidR="00945078">
              <w:rPr>
                <w:noProof/>
                <w:webHidden/>
              </w:rPr>
              <w:fldChar w:fldCharType="separate"/>
            </w:r>
            <w:r w:rsidR="00945078">
              <w:rPr>
                <w:noProof/>
                <w:webHidden/>
              </w:rPr>
              <w:t>3</w:t>
            </w:r>
            <w:r w:rsidR="00945078">
              <w:rPr>
                <w:noProof/>
                <w:webHidden/>
              </w:rPr>
              <w:fldChar w:fldCharType="end"/>
            </w:r>
          </w:hyperlink>
        </w:p>
        <w:p w14:paraId="0312364C" w14:textId="5C118086" w:rsidR="00945078" w:rsidRDefault="003A2107">
          <w:pPr>
            <w:pStyle w:val="Sumrio2"/>
            <w:rPr>
              <w:rFonts w:asciiTheme="minorHAnsi" w:eastAsiaTheme="minorEastAsia" w:hAnsiTheme="minorHAnsi"/>
              <w:caps w:val="0"/>
              <w:noProof/>
              <w:sz w:val="22"/>
              <w:lang w:eastAsia="pt-BR"/>
            </w:rPr>
          </w:pPr>
          <w:hyperlink w:anchor="_Toc66440827" w:history="1">
            <w:r w:rsidR="00945078" w:rsidRPr="00FB5CCB">
              <w:rPr>
                <w:rStyle w:val="Hyperlink"/>
                <w:noProof/>
              </w:rPr>
              <w:t>1.2</w:t>
            </w:r>
            <w:r w:rsidR="00945078">
              <w:rPr>
                <w:rFonts w:asciiTheme="minorHAnsi" w:eastAsiaTheme="minorEastAsia" w:hAnsiTheme="minorHAnsi"/>
                <w:caps w:val="0"/>
                <w:noProof/>
                <w:sz w:val="22"/>
                <w:lang w:eastAsia="pt-BR"/>
              </w:rPr>
              <w:tab/>
            </w:r>
            <w:r w:rsidR="00945078" w:rsidRPr="00FB5CCB">
              <w:rPr>
                <w:rStyle w:val="Hyperlink"/>
                <w:rFonts w:cs="Arial"/>
                <w:noProof/>
              </w:rPr>
              <w:t>OBJETIVOS</w:t>
            </w:r>
            <w:r w:rsidR="00945078">
              <w:rPr>
                <w:noProof/>
                <w:webHidden/>
              </w:rPr>
              <w:tab/>
            </w:r>
            <w:r w:rsidR="00945078">
              <w:rPr>
                <w:noProof/>
                <w:webHidden/>
              </w:rPr>
              <w:fldChar w:fldCharType="begin"/>
            </w:r>
            <w:r w:rsidR="00945078">
              <w:rPr>
                <w:noProof/>
                <w:webHidden/>
              </w:rPr>
              <w:instrText xml:space="preserve"> PAGEREF _Toc66440827 \h </w:instrText>
            </w:r>
            <w:r w:rsidR="00945078">
              <w:rPr>
                <w:noProof/>
                <w:webHidden/>
              </w:rPr>
            </w:r>
            <w:r w:rsidR="00945078">
              <w:rPr>
                <w:noProof/>
                <w:webHidden/>
              </w:rPr>
              <w:fldChar w:fldCharType="separate"/>
            </w:r>
            <w:r w:rsidR="00945078">
              <w:rPr>
                <w:noProof/>
                <w:webHidden/>
              </w:rPr>
              <w:t>3</w:t>
            </w:r>
            <w:r w:rsidR="00945078">
              <w:rPr>
                <w:noProof/>
                <w:webHidden/>
              </w:rPr>
              <w:fldChar w:fldCharType="end"/>
            </w:r>
          </w:hyperlink>
        </w:p>
        <w:p w14:paraId="6CB9BD2D" w14:textId="49ABCCF3" w:rsidR="00945078" w:rsidRDefault="003A2107">
          <w:pPr>
            <w:pStyle w:val="Sumrio2"/>
            <w:rPr>
              <w:rFonts w:asciiTheme="minorHAnsi" w:eastAsiaTheme="minorEastAsia" w:hAnsiTheme="minorHAnsi"/>
              <w:caps w:val="0"/>
              <w:noProof/>
              <w:sz w:val="22"/>
              <w:lang w:eastAsia="pt-BR"/>
            </w:rPr>
          </w:pPr>
          <w:hyperlink w:anchor="_Toc66440828" w:history="1">
            <w:r w:rsidR="00945078" w:rsidRPr="00FB5CCB">
              <w:rPr>
                <w:rStyle w:val="Hyperlink"/>
                <w:rFonts w:cs="Arial"/>
                <w:noProof/>
              </w:rPr>
              <w:t>1.2.1</w:t>
            </w:r>
            <w:r w:rsidR="00945078">
              <w:rPr>
                <w:rFonts w:asciiTheme="minorHAnsi" w:eastAsiaTheme="minorEastAsia" w:hAnsiTheme="minorHAnsi"/>
                <w:caps w:val="0"/>
                <w:noProof/>
                <w:sz w:val="22"/>
                <w:lang w:eastAsia="pt-BR"/>
              </w:rPr>
              <w:tab/>
            </w:r>
            <w:r w:rsidR="00945078" w:rsidRPr="00FB5CCB">
              <w:rPr>
                <w:rStyle w:val="Hyperlink"/>
                <w:rFonts w:cs="Arial"/>
                <w:noProof/>
              </w:rPr>
              <w:t>Geral</w:t>
            </w:r>
            <w:r w:rsidR="00945078">
              <w:rPr>
                <w:noProof/>
                <w:webHidden/>
              </w:rPr>
              <w:tab/>
            </w:r>
            <w:r w:rsidR="00945078">
              <w:rPr>
                <w:noProof/>
                <w:webHidden/>
              </w:rPr>
              <w:fldChar w:fldCharType="begin"/>
            </w:r>
            <w:r w:rsidR="00945078">
              <w:rPr>
                <w:noProof/>
                <w:webHidden/>
              </w:rPr>
              <w:instrText xml:space="preserve"> PAGEREF _Toc66440828 \h </w:instrText>
            </w:r>
            <w:r w:rsidR="00945078">
              <w:rPr>
                <w:noProof/>
                <w:webHidden/>
              </w:rPr>
            </w:r>
            <w:r w:rsidR="00945078">
              <w:rPr>
                <w:noProof/>
                <w:webHidden/>
              </w:rPr>
              <w:fldChar w:fldCharType="separate"/>
            </w:r>
            <w:r w:rsidR="00945078">
              <w:rPr>
                <w:noProof/>
                <w:webHidden/>
              </w:rPr>
              <w:t>3</w:t>
            </w:r>
            <w:r w:rsidR="00945078">
              <w:rPr>
                <w:noProof/>
                <w:webHidden/>
              </w:rPr>
              <w:fldChar w:fldCharType="end"/>
            </w:r>
          </w:hyperlink>
        </w:p>
        <w:p w14:paraId="2C9B50B3" w14:textId="5627B80B" w:rsidR="00945078" w:rsidRDefault="003A2107">
          <w:pPr>
            <w:pStyle w:val="Sumrio2"/>
            <w:rPr>
              <w:rFonts w:asciiTheme="minorHAnsi" w:eastAsiaTheme="minorEastAsia" w:hAnsiTheme="minorHAnsi"/>
              <w:caps w:val="0"/>
              <w:noProof/>
              <w:sz w:val="22"/>
              <w:lang w:eastAsia="pt-BR"/>
            </w:rPr>
          </w:pPr>
          <w:hyperlink w:anchor="_Toc66440829" w:history="1">
            <w:r w:rsidR="00945078" w:rsidRPr="00FB5CCB">
              <w:rPr>
                <w:rStyle w:val="Hyperlink"/>
                <w:noProof/>
              </w:rPr>
              <w:t>1.2.2</w:t>
            </w:r>
            <w:r w:rsidR="00945078">
              <w:rPr>
                <w:rFonts w:asciiTheme="minorHAnsi" w:eastAsiaTheme="minorEastAsia" w:hAnsiTheme="minorHAnsi"/>
                <w:caps w:val="0"/>
                <w:noProof/>
                <w:sz w:val="22"/>
                <w:lang w:eastAsia="pt-BR"/>
              </w:rPr>
              <w:tab/>
            </w:r>
            <w:r w:rsidR="00945078" w:rsidRPr="00FB5CCB">
              <w:rPr>
                <w:rStyle w:val="Hyperlink"/>
                <w:noProof/>
              </w:rPr>
              <w:t>Específicos</w:t>
            </w:r>
            <w:r w:rsidR="00945078">
              <w:rPr>
                <w:noProof/>
                <w:webHidden/>
              </w:rPr>
              <w:tab/>
            </w:r>
            <w:r w:rsidR="00945078">
              <w:rPr>
                <w:noProof/>
                <w:webHidden/>
              </w:rPr>
              <w:fldChar w:fldCharType="begin"/>
            </w:r>
            <w:r w:rsidR="00945078">
              <w:rPr>
                <w:noProof/>
                <w:webHidden/>
              </w:rPr>
              <w:instrText xml:space="preserve"> PAGEREF _Toc66440829 \h </w:instrText>
            </w:r>
            <w:r w:rsidR="00945078">
              <w:rPr>
                <w:noProof/>
                <w:webHidden/>
              </w:rPr>
            </w:r>
            <w:r w:rsidR="00945078">
              <w:rPr>
                <w:noProof/>
                <w:webHidden/>
              </w:rPr>
              <w:fldChar w:fldCharType="separate"/>
            </w:r>
            <w:r w:rsidR="00945078">
              <w:rPr>
                <w:noProof/>
                <w:webHidden/>
              </w:rPr>
              <w:t>3</w:t>
            </w:r>
            <w:r w:rsidR="00945078">
              <w:rPr>
                <w:noProof/>
                <w:webHidden/>
              </w:rPr>
              <w:fldChar w:fldCharType="end"/>
            </w:r>
          </w:hyperlink>
        </w:p>
        <w:p w14:paraId="5D73BC6A" w14:textId="7C8FE1D4" w:rsidR="00945078" w:rsidRDefault="003A2107">
          <w:pPr>
            <w:pStyle w:val="Sumrio1"/>
            <w:rPr>
              <w:rFonts w:asciiTheme="minorHAnsi" w:eastAsiaTheme="minorEastAsia" w:hAnsiTheme="minorHAnsi"/>
              <w:b w:val="0"/>
              <w:caps w:val="0"/>
              <w:sz w:val="22"/>
              <w:lang w:eastAsia="pt-BR"/>
            </w:rPr>
          </w:pPr>
          <w:hyperlink w:anchor="_Toc66440830" w:history="1">
            <w:r w:rsidR="00945078" w:rsidRPr="00FB5CCB">
              <w:rPr>
                <w:rStyle w:val="Hyperlink"/>
              </w:rPr>
              <w:t>2.</w:t>
            </w:r>
            <w:r w:rsidR="00945078">
              <w:rPr>
                <w:rFonts w:asciiTheme="minorHAnsi" w:eastAsiaTheme="minorEastAsia" w:hAnsiTheme="minorHAnsi"/>
                <w:b w:val="0"/>
                <w:caps w:val="0"/>
                <w:sz w:val="22"/>
                <w:lang w:eastAsia="pt-BR"/>
              </w:rPr>
              <w:tab/>
            </w:r>
            <w:r w:rsidR="00945078" w:rsidRPr="00FB5CCB">
              <w:rPr>
                <w:rStyle w:val="Hyperlink"/>
                <w:rFonts w:cs="Arial"/>
              </w:rPr>
              <w:t>JUSTIFICATIVA</w:t>
            </w:r>
            <w:r w:rsidR="00945078">
              <w:rPr>
                <w:webHidden/>
              </w:rPr>
              <w:tab/>
            </w:r>
            <w:r w:rsidR="00945078">
              <w:rPr>
                <w:webHidden/>
              </w:rPr>
              <w:fldChar w:fldCharType="begin"/>
            </w:r>
            <w:r w:rsidR="00945078">
              <w:rPr>
                <w:webHidden/>
              </w:rPr>
              <w:instrText xml:space="preserve"> PAGEREF _Toc66440830 \h </w:instrText>
            </w:r>
            <w:r w:rsidR="00945078">
              <w:rPr>
                <w:webHidden/>
              </w:rPr>
            </w:r>
            <w:r w:rsidR="00945078">
              <w:rPr>
                <w:webHidden/>
              </w:rPr>
              <w:fldChar w:fldCharType="separate"/>
            </w:r>
            <w:r w:rsidR="00945078">
              <w:rPr>
                <w:webHidden/>
              </w:rPr>
              <w:t>4</w:t>
            </w:r>
            <w:r w:rsidR="00945078">
              <w:rPr>
                <w:webHidden/>
              </w:rPr>
              <w:fldChar w:fldCharType="end"/>
            </w:r>
          </w:hyperlink>
        </w:p>
        <w:p w14:paraId="3C102319" w14:textId="47C39636" w:rsidR="00945078" w:rsidRDefault="003A2107">
          <w:pPr>
            <w:pStyle w:val="Sumrio1"/>
            <w:rPr>
              <w:rFonts w:asciiTheme="minorHAnsi" w:eastAsiaTheme="minorEastAsia" w:hAnsiTheme="minorHAnsi"/>
              <w:b w:val="0"/>
              <w:caps w:val="0"/>
              <w:sz w:val="22"/>
              <w:lang w:eastAsia="pt-BR"/>
            </w:rPr>
          </w:pPr>
          <w:hyperlink w:anchor="_Toc66440831" w:history="1">
            <w:r w:rsidR="00945078" w:rsidRPr="00FB5CCB">
              <w:rPr>
                <w:rStyle w:val="Hyperlink"/>
                <w:rFonts w:cs="Arial"/>
              </w:rPr>
              <w:t>3.</w:t>
            </w:r>
            <w:r w:rsidR="00945078">
              <w:rPr>
                <w:rFonts w:asciiTheme="minorHAnsi" w:eastAsiaTheme="minorEastAsia" w:hAnsiTheme="minorHAnsi"/>
                <w:b w:val="0"/>
                <w:caps w:val="0"/>
                <w:sz w:val="22"/>
                <w:lang w:eastAsia="pt-BR"/>
              </w:rPr>
              <w:tab/>
            </w:r>
            <w:r w:rsidR="00945078" w:rsidRPr="00FB5CCB">
              <w:rPr>
                <w:rStyle w:val="Hyperlink"/>
                <w:rFonts w:cs="Arial"/>
              </w:rPr>
              <w:t>METODOLOGIA</w:t>
            </w:r>
            <w:r w:rsidR="00945078">
              <w:rPr>
                <w:webHidden/>
              </w:rPr>
              <w:tab/>
            </w:r>
            <w:r w:rsidR="00945078">
              <w:rPr>
                <w:webHidden/>
              </w:rPr>
              <w:fldChar w:fldCharType="begin"/>
            </w:r>
            <w:r w:rsidR="00945078">
              <w:rPr>
                <w:webHidden/>
              </w:rPr>
              <w:instrText xml:space="preserve"> PAGEREF _Toc66440831 \h </w:instrText>
            </w:r>
            <w:r w:rsidR="00945078">
              <w:rPr>
                <w:webHidden/>
              </w:rPr>
            </w:r>
            <w:r w:rsidR="00945078">
              <w:rPr>
                <w:webHidden/>
              </w:rPr>
              <w:fldChar w:fldCharType="separate"/>
            </w:r>
            <w:r w:rsidR="00945078">
              <w:rPr>
                <w:webHidden/>
              </w:rPr>
              <w:t>4</w:t>
            </w:r>
            <w:r w:rsidR="00945078">
              <w:rPr>
                <w:webHidden/>
              </w:rPr>
              <w:fldChar w:fldCharType="end"/>
            </w:r>
          </w:hyperlink>
        </w:p>
        <w:p w14:paraId="521F41D5" w14:textId="4C481C28" w:rsidR="00945078" w:rsidRDefault="003A2107">
          <w:pPr>
            <w:pStyle w:val="Sumrio2"/>
            <w:rPr>
              <w:rFonts w:asciiTheme="minorHAnsi" w:eastAsiaTheme="minorEastAsia" w:hAnsiTheme="minorHAnsi"/>
              <w:caps w:val="0"/>
              <w:noProof/>
              <w:sz w:val="22"/>
              <w:lang w:eastAsia="pt-BR"/>
            </w:rPr>
          </w:pPr>
          <w:hyperlink w:anchor="_Toc66440832" w:history="1">
            <w:r w:rsidR="00945078" w:rsidRPr="00FB5CCB">
              <w:rPr>
                <w:rStyle w:val="Hyperlink"/>
                <w:rFonts w:cs="Arial"/>
                <w:noProof/>
              </w:rPr>
              <w:t>3.1</w:t>
            </w:r>
            <w:r w:rsidR="00945078">
              <w:rPr>
                <w:rFonts w:asciiTheme="minorHAnsi" w:eastAsiaTheme="minorEastAsia" w:hAnsiTheme="minorHAnsi"/>
                <w:caps w:val="0"/>
                <w:noProof/>
                <w:sz w:val="22"/>
                <w:lang w:eastAsia="pt-BR"/>
              </w:rPr>
              <w:tab/>
            </w:r>
            <w:r w:rsidR="00945078" w:rsidRPr="00FB5CCB">
              <w:rPr>
                <w:rStyle w:val="Hyperlink"/>
                <w:rFonts w:cs="Arial"/>
                <w:noProof/>
              </w:rPr>
              <w:t>CRONOGRAMA DAS ATIVIDADES</w:t>
            </w:r>
            <w:r w:rsidR="00945078">
              <w:rPr>
                <w:noProof/>
                <w:webHidden/>
              </w:rPr>
              <w:tab/>
            </w:r>
            <w:r w:rsidR="00945078">
              <w:rPr>
                <w:noProof/>
                <w:webHidden/>
              </w:rPr>
              <w:fldChar w:fldCharType="begin"/>
            </w:r>
            <w:r w:rsidR="00945078">
              <w:rPr>
                <w:noProof/>
                <w:webHidden/>
              </w:rPr>
              <w:instrText xml:space="preserve"> PAGEREF _Toc66440832 \h </w:instrText>
            </w:r>
            <w:r w:rsidR="00945078">
              <w:rPr>
                <w:noProof/>
                <w:webHidden/>
              </w:rPr>
            </w:r>
            <w:r w:rsidR="00945078">
              <w:rPr>
                <w:noProof/>
                <w:webHidden/>
              </w:rPr>
              <w:fldChar w:fldCharType="separate"/>
            </w:r>
            <w:r w:rsidR="00945078">
              <w:rPr>
                <w:noProof/>
                <w:webHidden/>
              </w:rPr>
              <w:t>5</w:t>
            </w:r>
            <w:r w:rsidR="00945078">
              <w:rPr>
                <w:noProof/>
                <w:webHidden/>
              </w:rPr>
              <w:fldChar w:fldCharType="end"/>
            </w:r>
          </w:hyperlink>
        </w:p>
        <w:p w14:paraId="142D7AB9" w14:textId="6D52E469" w:rsidR="00945078" w:rsidRDefault="003A2107">
          <w:pPr>
            <w:pStyle w:val="Sumrio2"/>
            <w:rPr>
              <w:rFonts w:asciiTheme="minorHAnsi" w:eastAsiaTheme="minorEastAsia" w:hAnsiTheme="minorHAnsi"/>
              <w:caps w:val="0"/>
              <w:noProof/>
              <w:sz w:val="22"/>
              <w:lang w:eastAsia="pt-BR"/>
            </w:rPr>
          </w:pPr>
          <w:hyperlink w:anchor="_Toc66440833" w:history="1">
            <w:r w:rsidR="00945078" w:rsidRPr="00FB5CCB">
              <w:rPr>
                <w:rStyle w:val="Hyperlink"/>
                <w:noProof/>
              </w:rPr>
              <w:t>3.2</w:t>
            </w:r>
            <w:r w:rsidR="00945078">
              <w:rPr>
                <w:rFonts w:asciiTheme="minorHAnsi" w:eastAsiaTheme="minorEastAsia" w:hAnsiTheme="minorHAnsi"/>
                <w:caps w:val="0"/>
                <w:noProof/>
                <w:sz w:val="22"/>
                <w:lang w:eastAsia="pt-BR"/>
              </w:rPr>
              <w:tab/>
            </w:r>
            <w:r w:rsidR="00945078" w:rsidRPr="00FB5CCB">
              <w:rPr>
                <w:rStyle w:val="Hyperlink"/>
                <w:noProof/>
              </w:rPr>
              <w:t>Orçamento</w:t>
            </w:r>
            <w:r w:rsidR="00945078">
              <w:rPr>
                <w:noProof/>
                <w:webHidden/>
              </w:rPr>
              <w:tab/>
            </w:r>
            <w:r w:rsidR="00945078">
              <w:rPr>
                <w:noProof/>
                <w:webHidden/>
              </w:rPr>
              <w:fldChar w:fldCharType="begin"/>
            </w:r>
            <w:r w:rsidR="00945078">
              <w:rPr>
                <w:noProof/>
                <w:webHidden/>
              </w:rPr>
              <w:instrText xml:space="preserve"> PAGEREF _Toc66440833 \h </w:instrText>
            </w:r>
            <w:r w:rsidR="00945078">
              <w:rPr>
                <w:noProof/>
                <w:webHidden/>
              </w:rPr>
            </w:r>
            <w:r w:rsidR="00945078">
              <w:rPr>
                <w:noProof/>
                <w:webHidden/>
              </w:rPr>
              <w:fldChar w:fldCharType="separate"/>
            </w:r>
            <w:r w:rsidR="00945078">
              <w:rPr>
                <w:noProof/>
                <w:webHidden/>
              </w:rPr>
              <w:t>6</w:t>
            </w:r>
            <w:r w:rsidR="00945078">
              <w:rPr>
                <w:noProof/>
                <w:webHidden/>
              </w:rPr>
              <w:fldChar w:fldCharType="end"/>
            </w:r>
          </w:hyperlink>
        </w:p>
        <w:p w14:paraId="2FC9C5BA" w14:textId="7D4830E3" w:rsidR="00945078" w:rsidRDefault="003A2107">
          <w:pPr>
            <w:pStyle w:val="Sumrio2"/>
            <w:rPr>
              <w:rFonts w:asciiTheme="minorHAnsi" w:eastAsiaTheme="minorEastAsia" w:hAnsiTheme="minorHAnsi"/>
              <w:caps w:val="0"/>
              <w:noProof/>
              <w:sz w:val="22"/>
              <w:lang w:eastAsia="pt-BR"/>
            </w:rPr>
          </w:pPr>
          <w:hyperlink w:anchor="_Toc66440834" w:history="1">
            <w:r w:rsidR="00945078" w:rsidRPr="00FB5CCB">
              <w:rPr>
                <w:rStyle w:val="Hyperlink"/>
                <w:noProof/>
              </w:rPr>
              <w:t>3.3</w:t>
            </w:r>
            <w:r w:rsidR="00945078">
              <w:rPr>
                <w:rFonts w:asciiTheme="minorHAnsi" w:eastAsiaTheme="minorEastAsia" w:hAnsiTheme="minorHAnsi"/>
                <w:caps w:val="0"/>
                <w:noProof/>
                <w:sz w:val="22"/>
                <w:lang w:eastAsia="pt-BR"/>
              </w:rPr>
              <w:tab/>
            </w:r>
            <w:r w:rsidR="00945078" w:rsidRPr="00FB5CCB">
              <w:rPr>
                <w:rStyle w:val="Hyperlink"/>
                <w:noProof/>
              </w:rPr>
              <w:t>Aspectos Éticos</w:t>
            </w:r>
            <w:r w:rsidR="00945078">
              <w:rPr>
                <w:noProof/>
                <w:webHidden/>
              </w:rPr>
              <w:tab/>
            </w:r>
            <w:r w:rsidR="00945078">
              <w:rPr>
                <w:noProof/>
                <w:webHidden/>
              </w:rPr>
              <w:fldChar w:fldCharType="begin"/>
            </w:r>
            <w:r w:rsidR="00945078">
              <w:rPr>
                <w:noProof/>
                <w:webHidden/>
              </w:rPr>
              <w:instrText xml:space="preserve"> PAGEREF _Toc66440834 \h </w:instrText>
            </w:r>
            <w:r w:rsidR="00945078">
              <w:rPr>
                <w:noProof/>
                <w:webHidden/>
              </w:rPr>
            </w:r>
            <w:r w:rsidR="00945078">
              <w:rPr>
                <w:noProof/>
                <w:webHidden/>
              </w:rPr>
              <w:fldChar w:fldCharType="separate"/>
            </w:r>
            <w:r w:rsidR="00945078">
              <w:rPr>
                <w:noProof/>
                <w:webHidden/>
              </w:rPr>
              <w:t>6</w:t>
            </w:r>
            <w:r w:rsidR="00945078">
              <w:rPr>
                <w:noProof/>
                <w:webHidden/>
              </w:rPr>
              <w:fldChar w:fldCharType="end"/>
            </w:r>
          </w:hyperlink>
        </w:p>
        <w:p w14:paraId="6AB34516" w14:textId="309081A5" w:rsidR="00945078" w:rsidRDefault="003A2107">
          <w:pPr>
            <w:pStyle w:val="Sumrio1"/>
            <w:rPr>
              <w:rFonts w:asciiTheme="minorHAnsi" w:eastAsiaTheme="minorEastAsia" w:hAnsiTheme="minorHAnsi"/>
              <w:b w:val="0"/>
              <w:caps w:val="0"/>
              <w:sz w:val="22"/>
              <w:lang w:eastAsia="pt-BR"/>
            </w:rPr>
          </w:pPr>
          <w:hyperlink w:anchor="_Toc66440835" w:history="1">
            <w:r w:rsidR="00945078" w:rsidRPr="00FB5CCB">
              <w:rPr>
                <w:rStyle w:val="Hyperlink"/>
              </w:rPr>
              <w:t>4.</w:t>
            </w:r>
            <w:r w:rsidR="00945078">
              <w:rPr>
                <w:rFonts w:asciiTheme="minorHAnsi" w:eastAsiaTheme="minorEastAsia" w:hAnsiTheme="minorHAnsi"/>
                <w:b w:val="0"/>
                <w:caps w:val="0"/>
                <w:sz w:val="22"/>
                <w:lang w:eastAsia="pt-BR"/>
              </w:rPr>
              <w:tab/>
            </w:r>
            <w:r w:rsidR="00945078" w:rsidRPr="00FB5CCB">
              <w:rPr>
                <w:rStyle w:val="Hyperlink"/>
              </w:rPr>
              <w:t>REFERÊNCIAS</w:t>
            </w:r>
            <w:r w:rsidR="00945078">
              <w:rPr>
                <w:webHidden/>
              </w:rPr>
              <w:tab/>
            </w:r>
            <w:r w:rsidR="00945078">
              <w:rPr>
                <w:webHidden/>
              </w:rPr>
              <w:fldChar w:fldCharType="begin"/>
            </w:r>
            <w:r w:rsidR="00945078">
              <w:rPr>
                <w:webHidden/>
              </w:rPr>
              <w:instrText xml:space="preserve"> PAGEREF _Toc66440835 \h </w:instrText>
            </w:r>
            <w:r w:rsidR="00945078">
              <w:rPr>
                <w:webHidden/>
              </w:rPr>
            </w:r>
            <w:r w:rsidR="00945078">
              <w:rPr>
                <w:webHidden/>
              </w:rPr>
              <w:fldChar w:fldCharType="separate"/>
            </w:r>
            <w:r w:rsidR="00945078">
              <w:rPr>
                <w:webHidden/>
              </w:rPr>
              <w:t>7</w:t>
            </w:r>
            <w:r w:rsidR="00945078">
              <w:rPr>
                <w:webHidden/>
              </w:rPr>
              <w:fldChar w:fldCharType="end"/>
            </w:r>
          </w:hyperlink>
        </w:p>
        <w:p w14:paraId="7A6E58FF" w14:textId="2A61ECB1" w:rsidR="00945078" w:rsidRDefault="003A2107">
          <w:pPr>
            <w:pStyle w:val="Sumrio1"/>
            <w:rPr>
              <w:rFonts w:asciiTheme="minorHAnsi" w:eastAsiaTheme="minorEastAsia" w:hAnsiTheme="minorHAnsi"/>
              <w:b w:val="0"/>
              <w:caps w:val="0"/>
              <w:sz w:val="22"/>
              <w:lang w:eastAsia="pt-BR"/>
            </w:rPr>
          </w:pPr>
          <w:hyperlink w:anchor="_Toc66440836" w:history="1">
            <w:r w:rsidR="00945078" w:rsidRPr="00FB5CCB">
              <w:rPr>
                <w:rStyle w:val="Hyperlink"/>
              </w:rPr>
              <w:t>5.</w:t>
            </w:r>
            <w:r w:rsidR="00945078">
              <w:rPr>
                <w:rFonts w:asciiTheme="minorHAnsi" w:eastAsiaTheme="minorEastAsia" w:hAnsiTheme="minorHAnsi"/>
                <w:b w:val="0"/>
                <w:caps w:val="0"/>
                <w:sz w:val="22"/>
                <w:lang w:eastAsia="pt-BR"/>
              </w:rPr>
              <w:tab/>
            </w:r>
            <w:r w:rsidR="00945078" w:rsidRPr="00FB5CCB">
              <w:rPr>
                <w:rStyle w:val="Hyperlink"/>
              </w:rPr>
              <w:t>Apêndices e anexos</w:t>
            </w:r>
            <w:r w:rsidR="00945078">
              <w:rPr>
                <w:webHidden/>
              </w:rPr>
              <w:tab/>
            </w:r>
            <w:r w:rsidR="00945078">
              <w:rPr>
                <w:webHidden/>
              </w:rPr>
              <w:fldChar w:fldCharType="begin"/>
            </w:r>
            <w:r w:rsidR="00945078">
              <w:rPr>
                <w:webHidden/>
              </w:rPr>
              <w:instrText xml:space="preserve"> PAGEREF _Toc66440836 \h </w:instrText>
            </w:r>
            <w:r w:rsidR="00945078">
              <w:rPr>
                <w:webHidden/>
              </w:rPr>
            </w:r>
            <w:r w:rsidR="00945078">
              <w:rPr>
                <w:webHidden/>
              </w:rPr>
              <w:fldChar w:fldCharType="separate"/>
            </w:r>
            <w:r w:rsidR="00945078">
              <w:rPr>
                <w:webHidden/>
              </w:rPr>
              <w:t>7</w:t>
            </w:r>
            <w:r w:rsidR="00945078">
              <w:rPr>
                <w:webHidden/>
              </w:rPr>
              <w:fldChar w:fldCharType="end"/>
            </w:r>
          </w:hyperlink>
        </w:p>
        <w:p w14:paraId="1FC39945" w14:textId="76592013" w:rsidR="00453146" w:rsidRPr="00042071" w:rsidRDefault="00453146" w:rsidP="00453146">
          <w:pPr>
            <w:spacing w:before="120" w:after="120" w:line="360" w:lineRule="auto"/>
            <w:rPr>
              <w:rFonts w:ascii="Arial" w:hAnsi="Arial" w:cs="Arial"/>
            </w:rPr>
          </w:pPr>
          <w:r w:rsidRPr="00042071">
            <w:rPr>
              <w:rFonts w:ascii="Arial" w:hAnsi="Arial" w:cs="Arial"/>
              <w:b/>
              <w:bCs/>
              <w:sz w:val="24"/>
              <w:szCs w:val="24"/>
            </w:rPr>
            <w:fldChar w:fldCharType="end"/>
          </w:r>
        </w:p>
      </w:sdtContent>
    </w:sdt>
    <w:p w14:paraId="0562CB0E" w14:textId="77777777" w:rsidR="00190538" w:rsidRPr="00042071" w:rsidRDefault="00190538">
      <w:pPr>
        <w:rPr>
          <w:rFonts w:ascii="Arial" w:hAnsi="Arial" w:cs="Arial"/>
        </w:rPr>
      </w:pPr>
      <w:r w:rsidRPr="00042071">
        <w:rPr>
          <w:rFonts w:ascii="Arial" w:hAnsi="Arial" w:cs="Arial"/>
        </w:rPr>
        <w:br w:type="page"/>
      </w:r>
    </w:p>
    <w:p w14:paraId="0AC7A475" w14:textId="77777777" w:rsidR="00FF703F" w:rsidRPr="00042071" w:rsidRDefault="006564D7" w:rsidP="00CB76D5">
      <w:pPr>
        <w:pStyle w:val="FADEP-Ttulo1"/>
        <w:rPr>
          <w:rFonts w:cs="Arial"/>
        </w:rPr>
      </w:pPr>
      <w:bookmarkStart w:id="1" w:name="_Toc66440825"/>
      <w:r w:rsidRPr="7DD100C4">
        <w:rPr>
          <w:rFonts w:cs="Arial"/>
        </w:rPr>
        <w:lastRenderedPageBreak/>
        <w:t>INTRODUÇÃO</w:t>
      </w:r>
      <w:bookmarkEnd w:id="1"/>
    </w:p>
    <w:p w14:paraId="0BD96F83" w14:textId="77777777" w:rsidR="35A98C4F" w:rsidRDefault="35A98C4F" w:rsidP="7DD100C4">
      <w:pPr>
        <w:pStyle w:val="FADEP-Normal"/>
        <w:ind w:firstLine="851"/>
        <w:rPr>
          <w:rFonts w:cs="Arial"/>
        </w:rPr>
      </w:pPr>
      <w:r w:rsidRPr="7DD100C4">
        <w:rPr>
          <w:rFonts w:cs="Arial"/>
        </w:rPr>
        <w:t>Texto Arial tamanho 12, espaçamento entre linhas 1,5. Digite seu texto aqui.</w:t>
      </w:r>
    </w:p>
    <w:p w14:paraId="24D616AE" w14:textId="73E11CF7" w:rsidR="26CD569B" w:rsidRDefault="26CD569B" w:rsidP="7DD100C4">
      <w:pPr>
        <w:pStyle w:val="FADEP-Normal"/>
        <w:ind w:firstLine="851"/>
        <w:rPr>
          <w:rFonts w:cs="Arial"/>
        </w:rPr>
      </w:pPr>
      <w:r w:rsidRPr="7DD100C4">
        <w:rPr>
          <w:rFonts w:cs="Arial"/>
        </w:rPr>
        <w:t>Contextualizar brevemente o tema do trabalho.</w:t>
      </w:r>
    </w:p>
    <w:p w14:paraId="374826E6" w14:textId="57B5FE26" w:rsidR="00034364" w:rsidRDefault="7AE7B707" w:rsidP="7DD100C4">
      <w:pPr>
        <w:pStyle w:val="FADEP-Ttulo2"/>
        <w:rPr>
          <w:rFonts w:cs="Arial"/>
          <w:color w:val="auto"/>
        </w:rPr>
      </w:pPr>
      <w:bookmarkStart w:id="2" w:name="_Toc66440826"/>
      <w:r w:rsidRPr="7DD100C4">
        <w:rPr>
          <w:rFonts w:cs="Arial"/>
          <w:color w:val="auto"/>
        </w:rPr>
        <w:t>PROBLEMA DE PESQUISA</w:t>
      </w:r>
      <w:bookmarkEnd w:id="2"/>
    </w:p>
    <w:p w14:paraId="3ED81306" w14:textId="0AA8201C" w:rsidR="7462751B" w:rsidRDefault="7462751B" w:rsidP="00A527F4">
      <w:pPr>
        <w:pStyle w:val="FADEP-Normal"/>
        <w:ind w:firstLine="0"/>
        <w:rPr>
          <w:rFonts w:cs="Arial"/>
        </w:rPr>
      </w:pPr>
      <w:r w:rsidRPr="7DD100C4">
        <w:rPr>
          <w:rFonts w:cs="Arial"/>
        </w:rPr>
        <w:t xml:space="preserve">Especificar </w:t>
      </w:r>
      <w:r w:rsidR="42246E1D" w:rsidRPr="7DD100C4">
        <w:rPr>
          <w:rFonts w:cs="Arial"/>
        </w:rPr>
        <w:t xml:space="preserve">a questionamento central levantado pela pesquisa. A </w:t>
      </w:r>
      <w:r w:rsidR="0643764E" w:rsidRPr="7DD100C4">
        <w:rPr>
          <w:rFonts w:cs="Arial"/>
        </w:rPr>
        <w:t xml:space="preserve">questão para a qual a pesquisa se propõe a buscar possíveis </w:t>
      </w:r>
      <w:r w:rsidR="2A22856B" w:rsidRPr="7DD100C4">
        <w:rPr>
          <w:rFonts w:cs="Arial"/>
        </w:rPr>
        <w:t>solu</w:t>
      </w:r>
      <w:r w:rsidR="0643764E" w:rsidRPr="7DD100C4">
        <w:rPr>
          <w:rFonts w:cs="Arial"/>
        </w:rPr>
        <w:t xml:space="preserve">ções a partir de método científico. </w:t>
      </w:r>
    </w:p>
    <w:p w14:paraId="3A1E783A" w14:textId="4F7B95E4" w:rsidR="7AE7B707" w:rsidRDefault="7AE7B707" w:rsidP="7DD100C4">
      <w:pPr>
        <w:pStyle w:val="FADEP-Ttulo2"/>
        <w:rPr>
          <w:bCs w:val="0"/>
          <w:color w:val="auto"/>
          <w:szCs w:val="24"/>
        </w:rPr>
      </w:pPr>
      <w:bookmarkStart w:id="3" w:name="_Toc66440827"/>
      <w:r w:rsidRPr="7DD100C4">
        <w:rPr>
          <w:rFonts w:cs="Arial"/>
          <w:color w:val="auto"/>
        </w:rPr>
        <w:t>OBJETIVOS</w:t>
      </w:r>
      <w:bookmarkEnd w:id="3"/>
    </w:p>
    <w:p w14:paraId="443461E8" w14:textId="77777777" w:rsidR="00E038E1" w:rsidRPr="00042071" w:rsidRDefault="00E038E1" w:rsidP="00E038E1">
      <w:pPr>
        <w:pStyle w:val="FADEP-Ttulo2"/>
        <w:numPr>
          <w:ilvl w:val="2"/>
          <w:numId w:val="1"/>
        </w:numPr>
        <w:ind w:left="0" w:firstLine="0"/>
        <w:rPr>
          <w:rFonts w:cs="Arial"/>
          <w:color w:val="auto"/>
        </w:rPr>
      </w:pPr>
      <w:bookmarkStart w:id="4" w:name="_Toc66440828"/>
      <w:r>
        <w:rPr>
          <w:rFonts w:cs="Arial"/>
          <w:color w:val="auto"/>
        </w:rPr>
        <w:t>Geral</w:t>
      </w:r>
      <w:bookmarkEnd w:id="4"/>
    </w:p>
    <w:p w14:paraId="7DBDDAAD" w14:textId="07AC2358" w:rsidR="00E03A3B" w:rsidRDefault="59A3AE93" w:rsidP="7DD100C4">
      <w:pPr>
        <w:pStyle w:val="FADEP-Normal"/>
        <w:ind w:firstLine="851"/>
        <w:rPr>
          <w:rFonts w:cs="Arial"/>
        </w:rPr>
      </w:pPr>
      <w:r w:rsidRPr="7DD100C4">
        <w:rPr>
          <w:rFonts w:cs="Arial"/>
        </w:rPr>
        <w:t>Explicita</w:t>
      </w:r>
      <w:r w:rsidR="6688F075" w:rsidRPr="7DD100C4">
        <w:rPr>
          <w:rFonts w:cs="Arial"/>
        </w:rPr>
        <w:t>r</w:t>
      </w:r>
      <w:r w:rsidRPr="7DD100C4">
        <w:rPr>
          <w:rFonts w:cs="Arial"/>
        </w:rPr>
        <w:t xml:space="preserve"> o</w:t>
      </w:r>
      <w:r w:rsidR="00E03A3B" w:rsidRPr="7DD100C4">
        <w:rPr>
          <w:rFonts w:cs="Arial"/>
        </w:rPr>
        <w:t xml:space="preserve"> objetivo que ab</w:t>
      </w:r>
      <w:r w:rsidR="7C0439B9" w:rsidRPr="7DD100C4">
        <w:rPr>
          <w:rFonts w:cs="Arial"/>
        </w:rPr>
        <w:t>arca o problema de pesquisa</w:t>
      </w:r>
      <w:r w:rsidR="00E03A3B" w:rsidRPr="7DD100C4">
        <w:rPr>
          <w:rFonts w:cs="Arial"/>
        </w:rPr>
        <w:t xml:space="preserve">. </w:t>
      </w:r>
    </w:p>
    <w:p w14:paraId="1F4B91D0" w14:textId="77777777" w:rsidR="00051D5E" w:rsidRPr="00042071" w:rsidRDefault="00051D5E" w:rsidP="00051D5E">
      <w:pPr>
        <w:pStyle w:val="FADEP-Ttulo2"/>
        <w:numPr>
          <w:ilvl w:val="2"/>
          <w:numId w:val="1"/>
        </w:numPr>
        <w:ind w:left="0" w:firstLine="0"/>
        <w:rPr>
          <w:color w:val="auto"/>
        </w:rPr>
      </w:pPr>
      <w:bookmarkStart w:id="5" w:name="_Toc66440829"/>
      <w:r w:rsidRPr="00042071">
        <w:rPr>
          <w:color w:val="auto"/>
        </w:rPr>
        <w:t>Específicos</w:t>
      </w:r>
      <w:bookmarkEnd w:id="5"/>
      <w:r w:rsidRPr="00042071">
        <w:rPr>
          <w:color w:val="auto"/>
        </w:rPr>
        <w:t xml:space="preserve"> </w:t>
      </w:r>
    </w:p>
    <w:p w14:paraId="5A97DED6" w14:textId="259EBFC6" w:rsidR="00234D9F" w:rsidRDefault="46FFC0F7" w:rsidP="7DD100C4">
      <w:pPr>
        <w:pStyle w:val="FADEP-Normal"/>
        <w:ind w:firstLine="851"/>
        <w:rPr>
          <w:rFonts w:cs="Arial"/>
        </w:rPr>
      </w:pPr>
      <w:r w:rsidRPr="7DD100C4">
        <w:rPr>
          <w:rFonts w:cs="Arial"/>
        </w:rPr>
        <w:t>Os objetivos específicos s</w:t>
      </w:r>
      <w:r w:rsidR="00635930" w:rsidRPr="7DD100C4">
        <w:rPr>
          <w:rFonts w:cs="Arial"/>
        </w:rPr>
        <w:t>ão todos aqueles processos que</w:t>
      </w:r>
      <w:r w:rsidR="52E288D5" w:rsidRPr="7DD100C4">
        <w:rPr>
          <w:rFonts w:cs="Arial"/>
        </w:rPr>
        <w:t>,</w:t>
      </w:r>
      <w:r w:rsidR="00635930" w:rsidRPr="7DD100C4">
        <w:rPr>
          <w:rFonts w:cs="Arial"/>
        </w:rPr>
        <w:t xml:space="preserve"> quando executados</w:t>
      </w:r>
      <w:r w:rsidR="60C017DC" w:rsidRPr="7DD100C4">
        <w:rPr>
          <w:rFonts w:cs="Arial"/>
        </w:rPr>
        <w:t>,</w:t>
      </w:r>
      <w:r w:rsidR="00635930" w:rsidRPr="7DD100C4">
        <w:rPr>
          <w:rFonts w:cs="Arial"/>
        </w:rPr>
        <w:t xml:space="preserve"> permitem </w:t>
      </w:r>
      <w:r w:rsidR="2CAE6290" w:rsidRPr="7DD100C4">
        <w:rPr>
          <w:rFonts w:cs="Arial"/>
        </w:rPr>
        <w:t>alcançar</w:t>
      </w:r>
      <w:r w:rsidR="00635930" w:rsidRPr="7DD100C4">
        <w:rPr>
          <w:rFonts w:cs="Arial"/>
        </w:rPr>
        <w:t xml:space="preserve"> o objetivo geral. </w:t>
      </w:r>
    </w:p>
    <w:p w14:paraId="34CE0A41" w14:textId="4EAF0FE3" w:rsidR="00E038E1" w:rsidRDefault="00635930" w:rsidP="005B40BD">
      <w:pPr>
        <w:pStyle w:val="FADEP-Normal"/>
        <w:ind w:firstLine="851"/>
      </w:pPr>
      <w:r w:rsidRPr="7DD100C4">
        <w:rPr>
          <w:rFonts w:cs="Arial"/>
        </w:rPr>
        <w:t xml:space="preserve">Associam-se </w:t>
      </w:r>
      <w:r w:rsidR="1D489E82" w:rsidRPr="7DD100C4">
        <w:rPr>
          <w:rFonts w:cs="Arial"/>
        </w:rPr>
        <w:t>à</w:t>
      </w:r>
      <w:r w:rsidRPr="7DD100C4">
        <w:rPr>
          <w:rFonts w:cs="Arial"/>
        </w:rPr>
        <w:t>s questões particulares da pesquisa.</w:t>
      </w:r>
      <w:r w:rsidR="00E038E1">
        <w:br w:type="page"/>
      </w:r>
    </w:p>
    <w:p w14:paraId="11EE81B2" w14:textId="7D59F86B" w:rsidR="3CCAD79A" w:rsidRDefault="3CCAD79A" w:rsidP="7DD100C4">
      <w:pPr>
        <w:pStyle w:val="FADEP-Ttulo1"/>
        <w:spacing w:before="360"/>
        <w:rPr>
          <w:szCs w:val="24"/>
        </w:rPr>
      </w:pPr>
      <w:bookmarkStart w:id="6" w:name="_Toc66440830"/>
      <w:r w:rsidRPr="7DD100C4">
        <w:rPr>
          <w:rFonts w:cs="Arial"/>
        </w:rPr>
        <w:lastRenderedPageBreak/>
        <w:t>JUSTIFICATIVA</w:t>
      </w:r>
      <w:bookmarkEnd w:id="6"/>
    </w:p>
    <w:p w14:paraId="387B4139" w14:textId="5EF9FA88" w:rsidR="3CCAD79A" w:rsidRDefault="3CCAD79A" w:rsidP="7DD100C4">
      <w:pPr>
        <w:pStyle w:val="FADEP-Normal"/>
        <w:ind w:firstLine="851"/>
        <w:rPr>
          <w:rFonts w:cs="Arial"/>
        </w:rPr>
      </w:pPr>
      <w:r w:rsidRPr="7DD100C4">
        <w:rPr>
          <w:rFonts w:cs="Arial"/>
        </w:rPr>
        <w:t xml:space="preserve">Neste </w:t>
      </w:r>
      <w:r w:rsidR="69219645" w:rsidRPr="7DD100C4">
        <w:rPr>
          <w:rFonts w:cs="Arial"/>
        </w:rPr>
        <w:t>item</w:t>
      </w:r>
      <w:r w:rsidRPr="7DD100C4">
        <w:rPr>
          <w:rFonts w:cs="Arial"/>
        </w:rPr>
        <w:t xml:space="preserve"> deve ser </w:t>
      </w:r>
      <w:r w:rsidR="320AEE8F" w:rsidRPr="7DD100C4">
        <w:rPr>
          <w:rFonts w:cs="Arial"/>
        </w:rPr>
        <w:t>justificada</w:t>
      </w:r>
      <w:r w:rsidRPr="7DD100C4">
        <w:rPr>
          <w:rFonts w:cs="Arial"/>
        </w:rPr>
        <w:t xml:space="preserve"> a escolha do tema, </w:t>
      </w:r>
      <w:r w:rsidR="27B16408" w:rsidRPr="7DD100C4">
        <w:rPr>
          <w:rFonts w:cs="Arial"/>
        </w:rPr>
        <w:t>defendendo</w:t>
      </w:r>
      <w:r w:rsidRPr="7DD100C4">
        <w:rPr>
          <w:rFonts w:cs="Arial"/>
        </w:rPr>
        <w:t xml:space="preserve"> a importância do estudo</w:t>
      </w:r>
      <w:r w:rsidR="2E723101" w:rsidRPr="7DD100C4">
        <w:rPr>
          <w:rFonts w:cs="Arial"/>
        </w:rPr>
        <w:t>,</w:t>
      </w:r>
      <w:r w:rsidR="7B1766CA" w:rsidRPr="7DD100C4">
        <w:rPr>
          <w:rFonts w:cs="Arial"/>
        </w:rPr>
        <w:t xml:space="preserve"> e apresentar a</w:t>
      </w:r>
      <w:r w:rsidRPr="7DD100C4">
        <w:rPr>
          <w:rFonts w:cs="Arial"/>
        </w:rPr>
        <w:t>s prováveis contribuições para a área</w:t>
      </w:r>
      <w:r w:rsidR="117D507F" w:rsidRPr="7DD100C4">
        <w:rPr>
          <w:rFonts w:cs="Arial"/>
        </w:rPr>
        <w:t xml:space="preserve"> do conhecimento</w:t>
      </w:r>
      <w:r w:rsidRPr="7DD100C4">
        <w:rPr>
          <w:rFonts w:cs="Arial"/>
        </w:rPr>
        <w:t xml:space="preserve">. </w:t>
      </w:r>
    </w:p>
    <w:p w14:paraId="6951258C" w14:textId="5BCE8865" w:rsidR="3CCAD79A" w:rsidRDefault="3CCAD79A" w:rsidP="7DD100C4">
      <w:pPr>
        <w:pStyle w:val="FADEP-Normal"/>
        <w:ind w:firstLine="851"/>
        <w:rPr>
          <w:rFonts w:cs="Arial"/>
        </w:rPr>
      </w:pPr>
      <w:r w:rsidRPr="7DD100C4">
        <w:rPr>
          <w:rFonts w:cs="Arial"/>
        </w:rPr>
        <w:t xml:space="preserve">A justificativa deve </w:t>
      </w:r>
      <w:r w:rsidR="1D86941E" w:rsidRPr="7DD100C4">
        <w:rPr>
          <w:rFonts w:cs="Arial"/>
        </w:rPr>
        <w:t>expor</w:t>
      </w:r>
      <w:r w:rsidRPr="7DD100C4">
        <w:rPr>
          <w:rFonts w:cs="Arial"/>
        </w:rPr>
        <w:t xml:space="preserve"> a relevância acadêmica, profissional e pessoal da pesquisa</w:t>
      </w:r>
      <w:r w:rsidR="506259F2" w:rsidRPr="7DD100C4">
        <w:rPr>
          <w:rFonts w:cs="Arial"/>
        </w:rPr>
        <w:t xml:space="preserve">. E, fazê-lo, no que se refere à relevância acadêmica e </w:t>
      </w:r>
      <w:r w:rsidR="3DB71ECC" w:rsidRPr="7DD100C4">
        <w:rPr>
          <w:rFonts w:cs="Arial"/>
        </w:rPr>
        <w:t>profiss</w:t>
      </w:r>
      <w:r w:rsidR="46F657E9" w:rsidRPr="7DD100C4">
        <w:rPr>
          <w:rFonts w:cs="Arial"/>
        </w:rPr>
        <w:t>i</w:t>
      </w:r>
      <w:r w:rsidR="3DB71ECC" w:rsidRPr="7DD100C4">
        <w:rPr>
          <w:rFonts w:cs="Arial"/>
        </w:rPr>
        <w:t xml:space="preserve">onal </w:t>
      </w:r>
      <w:r w:rsidR="506259F2" w:rsidRPr="7DD100C4">
        <w:rPr>
          <w:rFonts w:cs="Arial"/>
        </w:rPr>
        <w:t xml:space="preserve">com base em referencial </w:t>
      </w:r>
      <w:r w:rsidR="48CC824E" w:rsidRPr="7DD100C4">
        <w:rPr>
          <w:rFonts w:cs="Arial"/>
        </w:rPr>
        <w:t>científico.</w:t>
      </w:r>
    </w:p>
    <w:p w14:paraId="6D98A12B" w14:textId="0D08B7B1" w:rsidR="006564D7" w:rsidRPr="00042071" w:rsidRDefault="006564D7" w:rsidP="00051D5E">
      <w:pPr>
        <w:pStyle w:val="FADEP-Normal"/>
        <w:rPr>
          <w:b/>
          <w:bCs/>
          <w:caps/>
          <w:szCs w:val="28"/>
        </w:rPr>
      </w:pPr>
    </w:p>
    <w:p w14:paraId="421D33D9" w14:textId="2C93FC21" w:rsidR="005D654A" w:rsidRPr="00042071" w:rsidRDefault="005D654A" w:rsidP="7DD100C4">
      <w:pPr>
        <w:pStyle w:val="FADEP-Ttulo1"/>
        <w:rPr>
          <w:rFonts w:cs="Arial"/>
        </w:rPr>
      </w:pPr>
      <w:bookmarkStart w:id="7" w:name="_Toc505854348"/>
      <w:bookmarkStart w:id="8" w:name="_Toc66440831"/>
      <w:r w:rsidRPr="7DD100C4">
        <w:rPr>
          <w:rFonts w:cs="Arial"/>
        </w:rPr>
        <w:t>METODOLOGIA</w:t>
      </w:r>
      <w:bookmarkEnd w:id="7"/>
      <w:bookmarkEnd w:id="8"/>
    </w:p>
    <w:p w14:paraId="4868F10A" w14:textId="2BB4A801" w:rsidR="00653BA2" w:rsidRPr="00653BA2" w:rsidRDefault="00836771" w:rsidP="7DD100C4">
      <w:pPr>
        <w:pStyle w:val="FADEP-Normal"/>
        <w:ind w:firstLine="851"/>
        <w:rPr>
          <w:rFonts w:cs="Arial"/>
        </w:rPr>
      </w:pPr>
      <w:r w:rsidRPr="7DD100C4">
        <w:rPr>
          <w:rFonts w:cs="Arial"/>
        </w:rPr>
        <w:t>Especificar a</w:t>
      </w:r>
      <w:r w:rsidR="01D629C0" w:rsidRPr="7DD100C4">
        <w:rPr>
          <w:rFonts w:cs="Arial"/>
        </w:rPr>
        <w:t xml:space="preserve"> metodologia que será utilizada para a realização da pesquisa</w:t>
      </w:r>
      <w:r w:rsidR="041A9842" w:rsidRPr="7DD100C4">
        <w:rPr>
          <w:rFonts w:cs="Arial"/>
        </w:rPr>
        <w:t>.</w:t>
      </w:r>
      <w:r w:rsidRPr="7DD100C4">
        <w:rPr>
          <w:rFonts w:cs="Arial"/>
        </w:rPr>
        <w:t xml:space="preserve"> </w:t>
      </w:r>
      <w:r w:rsidR="263ED12E" w:rsidRPr="7DD100C4">
        <w:rPr>
          <w:rFonts w:cs="Arial"/>
        </w:rPr>
        <w:t>A met</w:t>
      </w:r>
      <w:r w:rsidRPr="7DD100C4">
        <w:rPr>
          <w:rFonts w:cs="Arial"/>
        </w:rPr>
        <w:t>o</w:t>
      </w:r>
      <w:r w:rsidR="263ED12E" w:rsidRPr="7DD100C4">
        <w:rPr>
          <w:rFonts w:cs="Arial"/>
        </w:rPr>
        <w:t xml:space="preserve">dologia apresenta </w:t>
      </w:r>
      <w:r w:rsidRPr="7DD100C4">
        <w:rPr>
          <w:rFonts w:cs="Arial"/>
        </w:rPr>
        <w:t xml:space="preserve">o caminho </w:t>
      </w:r>
      <w:r w:rsidR="432D135D" w:rsidRPr="7DD100C4">
        <w:rPr>
          <w:rFonts w:cs="Arial"/>
        </w:rPr>
        <w:t xml:space="preserve">a ser percorrido </w:t>
      </w:r>
      <w:r w:rsidRPr="7DD100C4">
        <w:rPr>
          <w:rFonts w:cs="Arial"/>
        </w:rPr>
        <w:t xml:space="preserve">para que seja possível cumprir </w:t>
      </w:r>
      <w:r w:rsidR="57089175" w:rsidRPr="7DD100C4">
        <w:rPr>
          <w:rFonts w:cs="Arial"/>
        </w:rPr>
        <w:t>c</w:t>
      </w:r>
      <w:r w:rsidRPr="7DD100C4">
        <w:rPr>
          <w:rFonts w:cs="Arial"/>
        </w:rPr>
        <w:t>o</w:t>
      </w:r>
      <w:r w:rsidR="57089175" w:rsidRPr="7DD100C4">
        <w:rPr>
          <w:rFonts w:cs="Arial"/>
        </w:rPr>
        <w:t>m o</w:t>
      </w:r>
      <w:r w:rsidRPr="7DD100C4">
        <w:rPr>
          <w:rFonts w:cs="Arial"/>
        </w:rPr>
        <w:t xml:space="preserve">s objetivos </w:t>
      </w:r>
      <w:r w:rsidR="176FB452" w:rsidRPr="7DD100C4">
        <w:rPr>
          <w:rFonts w:cs="Arial"/>
        </w:rPr>
        <w:t xml:space="preserve">da pesquisa </w:t>
      </w:r>
      <w:r w:rsidRPr="7DD100C4">
        <w:rPr>
          <w:rFonts w:cs="Arial"/>
        </w:rPr>
        <w:t xml:space="preserve">e assim se chegar a uma conclusão </w:t>
      </w:r>
      <w:r w:rsidR="06EA5191" w:rsidRPr="7DD100C4">
        <w:rPr>
          <w:rFonts w:cs="Arial"/>
        </w:rPr>
        <w:t xml:space="preserve">(mesmo que provisória). </w:t>
      </w:r>
    </w:p>
    <w:p w14:paraId="22E04704" w14:textId="1665DAF9" w:rsidR="00653BA2" w:rsidRPr="00653BA2" w:rsidRDefault="25E6F520" w:rsidP="7DD100C4">
      <w:pPr>
        <w:pStyle w:val="FADEP-Normal"/>
        <w:ind w:firstLine="851"/>
        <w:rPr>
          <w:rFonts w:cs="Arial"/>
        </w:rPr>
      </w:pPr>
      <w:r w:rsidRPr="7DD100C4">
        <w:rPr>
          <w:rFonts w:cs="Arial"/>
        </w:rPr>
        <w:t xml:space="preserve">Na metodologia, deve-se indicar a natureza da pesquisa (exploratória, descritiva </w:t>
      </w:r>
      <w:r w:rsidR="3CD6C197" w:rsidRPr="7DD100C4">
        <w:rPr>
          <w:rFonts w:cs="Arial"/>
        </w:rPr>
        <w:t xml:space="preserve">ou </w:t>
      </w:r>
      <w:r w:rsidRPr="7DD100C4">
        <w:rPr>
          <w:rFonts w:cs="Arial"/>
        </w:rPr>
        <w:t>explicativa</w:t>
      </w:r>
      <w:r w:rsidR="72580560" w:rsidRPr="7DD100C4">
        <w:rPr>
          <w:rFonts w:cs="Arial"/>
        </w:rPr>
        <w:t>)</w:t>
      </w:r>
      <w:r w:rsidR="7097C102" w:rsidRPr="7DD100C4">
        <w:rPr>
          <w:rFonts w:cs="Arial"/>
        </w:rPr>
        <w:t>. Também, se será de ordem qualitativa, quantitativa ou ambas, e o porquê. Nesse contexto, d</w:t>
      </w:r>
      <w:r w:rsidR="00836771" w:rsidRPr="7DD100C4">
        <w:rPr>
          <w:rFonts w:cs="Arial"/>
        </w:rPr>
        <w:t>eve</w:t>
      </w:r>
      <w:r w:rsidR="686236F6" w:rsidRPr="7DD100C4">
        <w:rPr>
          <w:rFonts w:cs="Arial"/>
        </w:rPr>
        <w:t>m</w:t>
      </w:r>
      <w:r w:rsidR="00836771" w:rsidRPr="7DD100C4">
        <w:rPr>
          <w:rFonts w:cs="Arial"/>
        </w:rPr>
        <w:t xml:space="preserve"> </w:t>
      </w:r>
      <w:r w:rsidR="056693E1" w:rsidRPr="7DD100C4">
        <w:rPr>
          <w:rFonts w:cs="Arial"/>
        </w:rPr>
        <w:t>ser apresentad</w:t>
      </w:r>
      <w:r w:rsidR="2B2C505F" w:rsidRPr="7DD100C4">
        <w:rPr>
          <w:rFonts w:cs="Arial"/>
        </w:rPr>
        <w:t>as</w:t>
      </w:r>
      <w:r w:rsidR="50CA1D90" w:rsidRPr="7DD100C4">
        <w:rPr>
          <w:rFonts w:cs="Arial"/>
        </w:rPr>
        <w:t>, detalhadamente</w:t>
      </w:r>
      <w:r w:rsidR="2121ABDA" w:rsidRPr="7DD100C4">
        <w:rPr>
          <w:rFonts w:cs="Arial"/>
        </w:rPr>
        <w:t>,</w:t>
      </w:r>
      <w:r w:rsidR="1897DCAA" w:rsidRPr="7DD100C4">
        <w:rPr>
          <w:rFonts w:cs="Arial"/>
        </w:rPr>
        <w:t xml:space="preserve"> as técnicas que possibilitarão a coleta de dados</w:t>
      </w:r>
      <w:r w:rsidR="00836771" w:rsidRPr="7DD100C4">
        <w:rPr>
          <w:rFonts w:cs="Arial"/>
        </w:rPr>
        <w:t xml:space="preserve"> </w:t>
      </w:r>
      <w:r w:rsidR="76668FE1" w:rsidRPr="7DD100C4">
        <w:rPr>
          <w:rFonts w:cs="Arial"/>
        </w:rPr>
        <w:t>e</w:t>
      </w:r>
      <w:r w:rsidR="07DBA8E3" w:rsidRPr="7DD100C4">
        <w:rPr>
          <w:rFonts w:cs="Arial"/>
        </w:rPr>
        <w:t xml:space="preserve">, posteriormente, </w:t>
      </w:r>
      <w:r w:rsidR="76668FE1" w:rsidRPr="7DD100C4">
        <w:rPr>
          <w:rFonts w:cs="Arial"/>
        </w:rPr>
        <w:t xml:space="preserve">a </w:t>
      </w:r>
      <w:r w:rsidR="00836771" w:rsidRPr="7DD100C4">
        <w:rPr>
          <w:rFonts w:cs="Arial"/>
        </w:rPr>
        <w:t>análise</w:t>
      </w:r>
      <w:r w:rsidR="2228DE76" w:rsidRPr="7DD100C4">
        <w:rPr>
          <w:rFonts w:cs="Arial"/>
        </w:rPr>
        <w:t xml:space="preserve"> dos dados obtidos</w:t>
      </w:r>
      <w:r w:rsidR="33681CD9" w:rsidRPr="7DD100C4">
        <w:rPr>
          <w:rFonts w:cs="Arial"/>
        </w:rPr>
        <w:t>.</w:t>
      </w:r>
    </w:p>
    <w:p w14:paraId="0FC78FA7" w14:textId="0E776151" w:rsidR="1CA2D938" w:rsidRDefault="1CA2D938" w:rsidP="7DD100C4">
      <w:pPr>
        <w:pStyle w:val="FADEP-Normal"/>
        <w:ind w:firstLine="851"/>
        <w:rPr>
          <w:rFonts w:cs="Arial"/>
        </w:rPr>
      </w:pPr>
      <w:r w:rsidRPr="7DD100C4">
        <w:rPr>
          <w:rFonts w:cs="Arial"/>
        </w:rPr>
        <w:t>No caso de pesquisas que envolv</w:t>
      </w:r>
      <w:r w:rsidR="75B72B85" w:rsidRPr="7DD100C4">
        <w:rPr>
          <w:rFonts w:cs="Arial"/>
        </w:rPr>
        <w:t>erão</w:t>
      </w:r>
      <w:r w:rsidRPr="7DD100C4">
        <w:rPr>
          <w:rFonts w:cs="Arial"/>
        </w:rPr>
        <w:t xml:space="preserve"> experimentos, é</w:t>
      </w:r>
      <w:r w:rsidR="5D07D380" w:rsidRPr="7DD100C4">
        <w:rPr>
          <w:rFonts w:cs="Arial"/>
        </w:rPr>
        <w:t xml:space="preserve"> necessário que</w:t>
      </w:r>
      <w:r w:rsidR="2DA86545" w:rsidRPr="7DD100C4">
        <w:rPr>
          <w:rFonts w:cs="Arial"/>
        </w:rPr>
        <w:t xml:space="preserve"> os materiais sejam especificados</w:t>
      </w:r>
      <w:r w:rsidR="5D07D380" w:rsidRPr="7DD100C4">
        <w:rPr>
          <w:rFonts w:cs="Arial"/>
        </w:rPr>
        <w:t xml:space="preserve">, </w:t>
      </w:r>
      <w:r w:rsidR="1BE4A154" w:rsidRPr="7DD100C4">
        <w:rPr>
          <w:rFonts w:cs="Arial"/>
        </w:rPr>
        <w:t>bem como as técnicas</w:t>
      </w:r>
      <w:r w:rsidR="1714E2F5" w:rsidRPr="7DD100C4">
        <w:rPr>
          <w:rFonts w:cs="Arial"/>
        </w:rPr>
        <w:t xml:space="preserve"> </w:t>
      </w:r>
      <w:r w:rsidR="1BE4A154" w:rsidRPr="7DD100C4">
        <w:rPr>
          <w:rFonts w:cs="Arial"/>
        </w:rPr>
        <w:t>e</w:t>
      </w:r>
      <w:r w:rsidR="1714E2F5" w:rsidRPr="7DD100C4">
        <w:rPr>
          <w:rFonts w:cs="Arial"/>
        </w:rPr>
        <w:t xml:space="preserve"> e</w:t>
      </w:r>
      <w:r w:rsidR="1BE4A154" w:rsidRPr="7DD100C4">
        <w:rPr>
          <w:rFonts w:cs="Arial"/>
        </w:rPr>
        <w:t>quipamentos a serem utilizados para a an</w:t>
      </w:r>
      <w:r w:rsidR="42B51854" w:rsidRPr="7DD100C4">
        <w:rPr>
          <w:rFonts w:cs="Arial"/>
        </w:rPr>
        <w:t>álise dos dados</w:t>
      </w:r>
      <w:r w:rsidR="1BE4A154" w:rsidRPr="7DD100C4">
        <w:rPr>
          <w:rFonts w:cs="Arial"/>
        </w:rPr>
        <w:t>.</w:t>
      </w:r>
      <w:r w:rsidR="1F6D8335" w:rsidRPr="7DD100C4">
        <w:rPr>
          <w:rFonts w:cs="Arial"/>
        </w:rPr>
        <w:t xml:space="preserve"> Indicar, ainda, custo aproximado dos materiais e se </w:t>
      </w:r>
      <w:r w:rsidR="770C30F7" w:rsidRPr="7DD100C4">
        <w:rPr>
          <w:rFonts w:cs="Arial"/>
        </w:rPr>
        <w:t xml:space="preserve">os </w:t>
      </w:r>
      <w:r w:rsidR="1F6D8335" w:rsidRPr="7DD100C4">
        <w:rPr>
          <w:rFonts w:cs="Arial"/>
        </w:rPr>
        <w:t xml:space="preserve">equipamentos </w:t>
      </w:r>
      <w:r w:rsidR="76C83088" w:rsidRPr="7DD100C4">
        <w:rPr>
          <w:rFonts w:cs="Arial"/>
        </w:rPr>
        <w:t xml:space="preserve">necessários </w:t>
      </w:r>
      <w:r w:rsidR="006D213F">
        <w:rPr>
          <w:rFonts w:cs="Arial"/>
        </w:rPr>
        <w:t xml:space="preserve">estão disponíveis na </w:t>
      </w:r>
      <w:proofErr w:type="spellStart"/>
      <w:r w:rsidR="006D213F">
        <w:rPr>
          <w:rFonts w:cs="Arial"/>
        </w:rPr>
        <w:t>Afya</w:t>
      </w:r>
      <w:proofErr w:type="spellEnd"/>
      <w:r w:rsidR="006D213F">
        <w:rPr>
          <w:rFonts w:cs="Arial"/>
        </w:rPr>
        <w:t xml:space="preserve"> Centro Universitário de Pato Branco</w:t>
      </w:r>
      <w:r w:rsidR="1F6D8335" w:rsidRPr="7DD100C4">
        <w:rPr>
          <w:rFonts w:cs="Arial"/>
        </w:rPr>
        <w:t xml:space="preserve"> ou a partir de qual local </w:t>
      </w:r>
      <w:r w:rsidR="44F9D203" w:rsidRPr="7DD100C4">
        <w:rPr>
          <w:rFonts w:cs="Arial"/>
        </w:rPr>
        <w:t>planeja-se</w:t>
      </w:r>
      <w:r w:rsidR="1F6D8335" w:rsidRPr="7DD100C4">
        <w:rPr>
          <w:rFonts w:cs="Arial"/>
        </w:rPr>
        <w:t xml:space="preserve"> acess</w:t>
      </w:r>
      <w:r w:rsidR="07F5DF40" w:rsidRPr="7DD100C4">
        <w:rPr>
          <w:rFonts w:cs="Arial"/>
        </w:rPr>
        <w:t>á-los</w:t>
      </w:r>
      <w:r w:rsidR="1F6D8335" w:rsidRPr="7DD100C4">
        <w:rPr>
          <w:rFonts w:cs="Arial"/>
        </w:rPr>
        <w:t xml:space="preserve">. </w:t>
      </w:r>
    </w:p>
    <w:p w14:paraId="542F47D2" w14:textId="4AD2B72C" w:rsidR="179E638D" w:rsidRDefault="179E638D" w:rsidP="7DD100C4">
      <w:pPr>
        <w:pStyle w:val="FADEP-Normal"/>
        <w:ind w:firstLine="851"/>
        <w:rPr>
          <w:rFonts w:cs="Arial"/>
        </w:rPr>
      </w:pPr>
      <w:r w:rsidRPr="7DD100C4">
        <w:rPr>
          <w:rFonts w:cs="Arial"/>
        </w:rPr>
        <w:t>Em caso de existirem possíveis riscos ou dificuldades para a realização da pesquisa, que possam inclusive comprometer sua concretização, esses devem ser explicitados neste item.</w:t>
      </w:r>
    </w:p>
    <w:p w14:paraId="130CF15A" w14:textId="77777777" w:rsidR="005D654A" w:rsidRPr="00042071" w:rsidRDefault="003673D0" w:rsidP="005D654A">
      <w:pPr>
        <w:pStyle w:val="FADEP-Ttulo2"/>
        <w:rPr>
          <w:rFonts w:cs="Arial"/>
          <w:color w:val="auto"/>
        </w:rPr>
      </w:pPr>
      <w:bookmarkStart w:id="9" w:name="_Toc505854346"/>
      <w:bookmarkStart w:id="10" w:name="_Toc66440832"/>
      <w:r w:rsidRPr="7DD100C4">
        <w:rPr>
          <w:rFonts w:cs="Arial"/>
          <w:color w:val="auto"/>
        </w:rPr>
        <w:t>CRONOGRAMA DAS ATIVIDADES</w:t>
      </w:r>
      <w:bookmarkEnd w:id="9"/>
      <w:bookmarkEnd w:id="10"/>
    </w:p>
    <w:p w14:paraId="4F44E582" w14:textId="33E81E37" w:rsidR="005D654A" w:rsidRPr="00042071" w:rsidRDefault="005D654A" w:rsidP="7DD100C4">
      <w:pPr>
        <w:pStyle w:val="FADEP-Normal"/>
        <w:ind w:firstLine="851"/>
        <w:rPr>
          <w:rFonts w:cs="Arial"/>
        </w:rPr>
      </w:pPr>
      <w:r w:rsidRPr="7DD100C4">
        <w:rPr>
          <w:rFonts w:cs="Arial"/>
        </w:rPr>
        <w:t xml:space="preserve">Mostrar etapas previstas para o trabalho com descrição detalhada </w:t>
      </w:r>
      <w:r w:rsidR="00147688" w:rsidRPr="7DD100C4">
        <w:rPr>
          <w:rFonts w:cs="Arial"/>
        </w:rPr>
        <w:t xml:space="preserve">das </w:t>
      </w:r>
      <w:r w:rsidRPr="7DD100C4">
        <w:rPr>
          <w:rFonts w:cs="Arial"/>
        </w:rPr>
        <w:t>atividades a serem executadas</w:t>
      </w:r>
      <w:r w:rsidR="1AD345AC" w:rsidRPr="7DD100C4">
        <w:rPr>
          <w:rFonts w:cs="Arial"/>
        </w:rPr>
        <w:t>.</w:t>
      </w:r>
      <w:r w:rsidRPr="7DD100C4">
        <w:rPr>
          <w:rFonts w:cs="Arial"/>
        </w:rPr>
        <w:t xml:space="preserve"> </w:t>
      </w:r>
      <w:r w:rsidR="1AD345AC" w:rsidRPr="7DD100C4">
        <w:rPr>
          <w:rFonts w:cs="Arial"/>
        </w:rPr>
        <w:t>E</w:t>
      </w:r>
      <w:r w:rsidRPr="7DD100C4">
        <w:rPr>
          <w:rFonts w:cs="Arial"/>
        </w:rPr>
        <w:t>m caso de trabalho em equipe, ind</w:t>
      </w:r>
      <w:r w:rsidR="00147688" w:rsidRPr="7DD100C4">
        <w:rPr>
          <w:rFonts w:cs="Arial"/>
        </w:rPr>
        <w:t xml:space="preserve">icar o responsável </w:t>
      </w:r>
      <w:r w:rsidR="00147688" w:rsidRPr="7DD100C4">
        <w:rPr>
          <w:rFonts w:cs="Arial"/>
        </w:rPr>
        <w:lastRenderedPageBreak/>
        <w:t xml:space="preserve">pelas etapas. Utilizar o gráfico de </w:t>
      </w:r>
      <w:proofErr w:type="spellStart"/>
      <w:r w:rsidR="00147688" w:rsidRPr="7DD100C4">
        <w:rPr>
          <w:rFonts w:cs="Arial"/>
        </w:rPr>
        <w:t>Gantt</w:t>
      </w:r>
      <w:proofErr w:type="spellEnd"/>
      <w:r w:rsidR="00147688" w:rsidRPr="7DD100C4">
        <w:rPr>
          <w:rFonts w:cs="Arial"/>
        </w:rPr>
        <w:t xml:space="preserve"> para visualização gráfica das etapas, conforme Tabela 01:</w:t>
      </w:r>
    </w:p>
    <w:p w14:paraId="110FFD37" w14:textId="2647E877" w:rsidR="005D654A" w:rsidRDefault="005D654A" w:rsidP="005D654A">
      <w:pPr>
        <w:pStyle w:val="FADEP-Normal"/>
        <w:ind w:firstLine="0"/>
        <w:rPr>
          <w:rFonts w:cs="Arial"/>
        </w:rPr>
      </w:pPr>
    </w:p>
    <w:p w14:paraId="2FADDF78" w14:textId="701D9F89" w:rsidR="005B40BD" w:rsidRDefault="005B40BD" w:rsidP="005D654A">
      <w:pPr>
        <w:pStyle w:val="FADEP-Normal"/>
        <w:ind w:firstLine="0"/>
        <w:rPr>
          <w:rFonts w:cs="Arial"/>
        </w:rPr>
      </w:pPr>
    </w:p>
    <w:p w14:paraId="5753FB2C" w14:textId="77777777" w:rsidR="006D213F" w:rsidRDefault="006D213F" w:rsidP="006D213F">
      <w:pPr>
        <w:pStyle w:val="Legenda"/>
        <w:keepNext/>
        <w:rPr>
          <w:rFonts w:cs="Arial"/>
        </w:rPr>
      </w:pPr>
      <w:bookmarkStart w:id="11" w:name="_Toc475627886"/>
      <w:r w:rsidRPr="00042071">
        <w:rPr>
          <w:rFonts w:cs="Arial"/>
        </w:rPr>
        <w:t xml:space="preserve">Tabela </w:t>
      </w:r>
      <w:r>
        <w:rPr>
          <w:rFonts w:cs="Arial"/>
        </w:rPr>
        <w:t>0</w:t>
      </w:r>
      <w:r w:rsidRPr="00042071">
        <w:rPr>
          <w:rFonts w:cs="Arial"/>
        </w:rPr>
        <w:fldChar w:fldCharType="begin"/>
      </w:r>
      <w:r w:rsidRPr="00042071">
        <w:rPr>
          <w:rFonts w:cs="Arial"/>
        </w:rPr>
        <w:instrText xml:space="preserve"> SEQ Tabela \* ARABIC </w:instrText>
      </w:r>
      <w:r w:rsidRPr="00042071">
        <w:rPr>
          <w:rFonts w:cs="Arial"/>
        </w:rPr>
        <w:fldChar w:fldCharType="separate"/>
      </w:r>
      <w:r w:rsidRPr="00042071">
        <w:rPr>
          <w:rFonts w:cs="Arial"/>
          <w:noProof/>
        </w:rPr>
        <w:t>1</w:t>
      </w:r>
      <w:r w:rsidRPr="00042071">
        <w:rPr>
          <w:rFonts w:cs="Arial"/>
          <w:noProof/>
        </w:rPr>
        <w:fldChar w:fldCharType="end"/>
      </w:r>
      <w:r w:rsidRPr="00042071">
        <w:rPr>
          <w:rFonts w:cs="Arial"/>
        </w:rPr>
        <w:t xml:space="preserve"> – Exemplo de Cronograma de </w:t>
      </w:r>
      <w:r>
        <w:rPr>
          <w:rFonts w:cs="Arial"/>
        </w:rPr>
        <w:t>execução das a</w:t>
      </w:r>
      <w:r w:rsidRPr="00042071">
        <w:rPr>
          <w:rFonts w:cs="Arial"/>
        </w:rPr>
        <w:t>tividades</w:t>
      </w:r>
      <w:bookmarkEnd w:id="11"/>
      <w:r w:rsidRPr="00042071">
        <w:rPr>
          <w:rFonts w:cs="Arial"/>
        </w:rPr>
        <w:t>.</w:t>
      </w:r>
    </w:p>
    <w:p w14:paraId="4BD7AF5C" w14:textId="77777777" w:rsidR="006D213F" w:rsidRDefault="006D213F" w:rsidP="006D213F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6D213F" w:rsidRPr="00E232FE" w14:paraId="1ED6B58C" w14:textId="77777777" w:rsidTr="004A6234">
        <w:tc>
          <w:tcPr>
            <w:tcW w:w="3020" w:type="dxa"/>
            <w:shd w:val="clear" w:color="auto" w:fill="D9D9D9" w:themeFill="background1" w:themeFillShade="D9"/>
          </w:tcPr>
          <w:p w14:paraId="2C6F373D" w14:textId="77777777" w:rsidR="006D213F" w:rsidRPr="00E232FE" w:rsidRDefault="006D213F" w:rsidP="004A623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232FE">
              <w:rPr>
                <w:rFonts w:ascii="Arial" w:hAnsi="Arial" w:cs="Arial"/>
                <w:b/>
                <w:sz w:val="20"/>
                <w:szCs w:val="20"/>
              </w:rPr>
              <w:t>Identificação da Etapa</w:t>
            </w:r>
          </w:p>
        </w:tc>
        <w:tc>
          <w:tcPr>
            <w:tcW w:w="3020" w:type="dxa"/>
            <w:shd w:val="clear" w:color="auto" w:fill="D9D9D9" w:themeFill="background1" w:themeFillShade="D9"/>
          </w:tcPr>
          <w:p w14:paraId="41A6D855" w14:textId="77777777" w:rsidR="006D213F" w:rsidRPr="00E232FE" w:rsidRDefault="006D213F" w:rsidP="004A623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232FE">
              <w:rPr>
                <w:rFonts w:ascii="Arial" w:hAnsi="Arial" w:cs="Arial"/>
                <w:b/>
                <w:sz w:val="20"/>
                <w:szCs w:val="20"/>
              </w:rPr>
              <w:t>Início (DD/MM/AAAA)</w:t>
            </w:r>
          </w:p>
        </w:tc>
        <w:tc>
          <w:tcPr>
            <w:tcW w:w="3021" w:type="dxa"/>
            <w:shd w:val="clear" w:color="auto" w:fill="D9D9D9" w:themeFill="background1" w:themeFillShade="D9"/>
          </w:tcPr>
          <w:p w14:paraId="38C5FF0F" w14:textId="77777777" w:rsidR="006D213F" w:rsidRPr="00E232FE" w:rsidRDefault="006D213F" w:rsidP="004A623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232FE">
              <w:rPr>
                <w:rFonts w:ascii="Arial" w:hAnsi="Arial" w:cs="Arial"/>
                <w:b/>
                <w:sz w:val="20"/>
                <w:szCs w:val="20"/>
              </w:rPr>
              <w:t>Término (DD/MM/AAAA)</w:t>
            </w:r>
          </w:p>
        </w:tc>
      </w:tr>
      <w:tr w:rsidR="006D213F" w14:paraId="7D1A15E6" w14:textId="77777777" w:rsidTr="004A6234">
        <w:tc>
          <w:tcPr>
            <w:tcW w:w="3020" w:type="dxa"/>
          </w:tcPr>
          <w:p w14:paraId="2DFF8032" w14:textId="77777777" w:rsidR="006D213F" w:rsidRDefault="006D213F" w:rsidP="004A6234"/>
        </w:tc>
        <w:tc>
          <w:tcPr>
            <w:tcW w:w="3020" w:type="dxa"/>
          </w:tcPr>
          <w:p w14:paraId="3DE5CAD1" w14:textId="77777777" w:rsidR="006D213F" w:rsidRDefault="006D213F" w:rsidP="004A6234"/>
        </w:tc>
        <w:tc>
          <w:tcPr>
            <w:tcW w:w="3021" w:type="dxa"/>
          </w:tcPr>
          <w:p w14:paraId="33A286CC" w14:textId="77777777" w:rsidR="006D213F" w:rsidRDefault="006D213F" w:rsidP="004A6234"/>
        </w:tc>
      </w:tr>
      <w:tr w:rsidR="006D213F" w14:paraId="5D09B507" w14:textId="77777777" w:rsidTr="004A6234">
        <w:tc>
          <w:tcPr>
            <w:tcW w:w="3020" w:type="dxa"/>
          </w:tcPr>
          <w:p w14:paraId="6CC717EE" w14:textId="77777777" w:rsidR="006D213F" w:rsidRDefault="006D213F" w:rsidP="004A6234"/>
        </w:tc>
        <w:tc>
          <w:tcPr>
            <w:tcW w:w="3020" w:type="dxa"/>
          </w:tcPr>
          <w:p w14:paraId="2CEDFD93" w14:textId="77777777" w:rsidR="006D213F" w:rsidRDefault="006D213F" w:rsidP="004A6234"/>
        </w:tc>
        <w:tc>
          <w:tcPr>
            <w:tcW w:w="3021" w:type="dxa"/>
          </w:tcPr>
          <w:p w14:paraId="4125AA79" w14:textId="77777777" w:rsidR="006D213F" w:rsidRDefault="006D213F" w:rsidP="004A6234"/>
        </w:tc>
      </w:tr>
      <w:tr w:rsidR="006D213F" w14:paraId="38A2E813" w14:textId="77777777" w:rsidTr="004A6234">
        <w:tc>
          <w:tcPr>
            <w:tcW w:w="3020" w:type="dxa"/>
          </w:tcPr>
          <w:p w14:paraId="5872BBE9" w14:textId="77777777" w:rsidR="006D213F" w:rsidRDefault="006D213F" w:rsidP="004A6234"/>
        </w:tc>
        <w:tc>
          <w:tcPr>
            <w:tcW w:w="3020" w:type="dxa"/>
          </w:tcPr>
          <w:p w14:paraId="449FC8D7" w14:textId="77777777" w:rsidR="006D213F" w:rsidRDefault="006D213F" w:rsidP="004A6234"/>
        </w:tc>
        <w:tc>
          <w:tcPr>
            <w:tcW w:w="3021" w:type="dxa"/>
          </w:tcPr>
          <w:p w14:paraId="40E8A8DC" w14:textId="77777777" w:rsidR="006D213F" w:rsidRDefault="006D213F" w:rsidP="004A6234"/>
        </w:tc>
      </w:tr>
      <w:tr w:rsidR="006D213F" w14:paraId="36C63B60" w14:textId="77777777" w:rsidTr="004A6234">
        <w:tc>
          <w:tcPr>
            <w:tcW w:w="3020" w:type="dxa"/>
          </w:tcPr>
          <w:p w14:paraId="5CADE6CF" w14:textId="77777777" w:rsidR="006D213F" w:rsidRDefault="006D213F" w:rsidP="004A6234"/>
        </w:tc>
        <w:tc>
          <w:tcPr>
            <w:tcW w:w="3020" w:type="dxa"/>
          </w:tcPr>
          <w:p w14:paraId="167C7F19" w14:textId="77777777" w:rsidR="006D213F" w:rsidRDefault="006D213F" w:rsidP="004A6234"/>
        </w:tc>
        <w:tc>
          <w:tcPr>
            <w:tcW w:w="3021" w:type="dxa"/>
          </w:tcPr>
          <w:p w14:paraId="4124AB23" w14:textId="77777777" w:rsidR="006D213F" w:rsidRDefault="006D213F" w:rsidP="004A6234"/>
        </w:tc>
      </w:tr>
      <w:tr w:rsidR="006D213F" w14:paraId="734CB372" w14:textId="77777777" w:rsidTr="004A6234">
        <w:tc>
          <w:tcPr>
            <w:tcW w:w="3020" w:type="dxa"/>
          </w:tcPr>
          <w:p w14:paraId="6DE0ADA9" w14:textId="77777777" w:rsidR="006D213F" w:rsidRDefault="006D213F" w:rsidP="004A6234"/>
        </w:tc>
        <w:tc>
          <w:tcPr>
            <w:tcW w:w="3020" w:type="dxa"/>
          </w:tcPr>
          <w:p w14:paraId="5F7319CA" w14:textId="77777777" w:rsidR="006D213F" w:rsidRDefault="006D213F" w:rsidP="004A6234"/>
        </w:tc>
        <w:tc>
          <w:tcPr>
            <w:tcW w:w="3021" w:type="dxa"/>
          </w:tcPr>
          <w:p w14:paraId="5DB13BB7" w14:textId="77777777" w:rsidR="006D213F" w:rsidRDefault="006D213F" w:rsidP="004A6234"/>
        </w:tc>
      </w:tr>
      <w:tr w:rsidR="006D213F" w14:paraId="6AB9B64E" w14:textId="77777777" w:rsidTr="004A6234">
        <w:tc>
          <w:tcPr>
            <w:tcW w:w="3020" w:type="dxa"/>
          </w:tcPr>
          <w:p w14:paraId="608CFFB1" w14:textId="77777777" w:rsidR="006D213F" w:rsidRDefault="006D213F" w:rsidP="004A6234"/>
        </w:tc>
        <w:tc>
          <w:tcPr>
            <w:tcW w:w="3020" w:type="dxa"/>
          </w:tcPr>
          <w:p w14:paraId="1C3A1D11" w14:textId="77777777" w:rsidR="006D213F" w:rsidRDefault="006D213F" w:rsidP="004A6234"/>
        </w:tc>
        <w:tc>
          <w:tcPr>
            <w:tcW w:w="3021" w:type="dxa"/>
          </w:tcPr>
          <w:p w14:paraId="7C79E100" w14:textId="77777777" w:rsidR="006D213F" w:rsidRDefault="006D213F" w:rsidP="004A6234"/>
        </w:tc>
      </w:tr>
      <w:tr w:rsidR="006D213F" w14:paraId="3F1C5C26" w14:textId="77777777" w:rsidTr="004A6234">
        <w:tc>
          <w:tcPr>
            <w:tcW w:w="3020" w:type="dxa"/>
          </w:tcPr>
          <w:p w14:paraId="7193D188" w14:textId="77777777" w:rsidR="006D213F" w:rsidRDefault="006D213F" w:rsidP="004A6234"/>
        </w:tc>
        <w:tc>
          <w:tcPr>
            <w:tcW w:w="3020" w:type="dxa"/>
          </w:tcPr>
          <w:p w14:paraId="4EDA50A2" w14:textId="77777777" w:rsidR="006D213F" w:rsidRDefault="006D213F" w:rsidP="004A6234"/>
        </w:tc>
        <w:tc>
          <w:tcPr>
            <w:tcW w:w="3021" w:type="dxa"/>
          </w:tcPr>
          <w:p w14:paraId="28542501" w14:textId="77777777" w:rsidR="006D213F" w:rsidRDefault="006D213F" w:rsidP="004A6234"/>
        </w:tc>
      </w:tr>
    </w:tbl>
    <w:p w14:paraId="3382A365" w14:textId="495F6656" w:rsidR="00025E88" w:rsidRDefault="00025E88">
      <w:pPr>
        <w:rPr>
          <w:rFonts w:cs="Arial"/>
        </w:rPr>
      </w:pPr>
      <w:r>
        <w:rPr>
          <w:rFonts w:cs="Arial"/>
        </w:rPr>
        <w:br w:type="page"/>
      </w:r>
      <w:bookmarkStart w:id="12" w:name="_GoBack"/>
      <w:bookmarkEnd w:id="12"/>
    </w:p>
    <w:p w14:paraId="0018BB55" w14:textId="695F50EB" w:rsidR="00BA464F" w:rsidRDefault="00BA464F" w:rsidP="00BA464F">
      <w:pPr>
        <w:pStyle w:val="FADEP-Ttulo2"/>
        <w:rPr>
          <w:rFonts w:eastAsiaTheme="minorEastAsia"/>
          <w:lang w:bidi="en-US"/>
        </w:rPr>
      </w:pPr>
      <w:bookmarkStart w:id="13" w:name="_Toc66440833"/>
      <w:r>
        <w:rPr>
          <w:rFonts w:eastAsiaTheme="minorEastAsia"/>
          <w:lang w:bidi="en-US"/>
        </w:rPr>
        <w:lastRenderedPageBreak/>
        <w:t>Orçamento</w:t>
      </w:r>
      <w:bookmarkEnd w:id="13"/>
      <w:r>
        <w:rPr>
          <w:rFonts w:eastAsiaTheme="minorEastAsia"/>
          <w:lang w:bidi="en-US"/>
        </w:rPr>
        <w:t xml:space="preserve"> </w:t>
      </w:r>
    </w:p>
    <w:p w14:paraId="08B02B67" w14:textId="250E55DD" w:rsidR="00BA464F" w:rsidRPr="00BA464F" w:rsidRDefault="00BA464F" w:rsidP="00945078">
      <w:pPr>
        <w:pStyle w:val="FADEP-Normal"/>
        <w:ind w:firstLine="0"/>
      </w:pPr>
      <w:r w:rsidRPr="00945078">
        <w:rPr>
          <w:rStyle w:val="FADEP-NormalChar"/>
        </w:rPr>
        <w:t>Descrever todos os gastos da pesquisa e seus respectivos valores</w:t>
      </w:r>
      <w:r>
        <w:t>.</w:t>
      </w:r>
    </w:p>
    <w:p w14:paraId="70C794DC" w14:textId="33A6A9EB" w:rsidR="00BA464F" w:rsidRDefault="00BA464F" w:rsidP="00BA464F">
      <w:pPr>
        <w:pStyle w:val="FADEP-Ttulo2"/>
      </w:pPr>
      <w:bookmarkStart w:id="14" w:name="_Toc66440834"/>
      <w:r>
        <w:t>Aspectos Éticos</w:t>
      </w:r>
      <w:bookmarkEnd w:id="14"/>
    </w:p>
    <w:p w14:paraId="272C5248" w14:textId="184DA221" w:rsidR="7DD100C4" w:rsidRDefault="00BA464F" w:rsidP="00945078">
      <w:pPr>
        <w:pStyle w:val="FADEP-Normal"/>
        <w:ind w:firstLine="0"/>
      </w:pPr>
      <w:r>
        <w:t>Dentro deste espaço é possível descrever os aspectos éticos pertinentes ao processo de avaliação pelo Comitê de Ética em Pesquisa</w:t>
      </w:r>
      <w:r w:rsidR="00A527F4">
        <w:t>, incluindo riscos, minimização dos riscos, benefícios e outros pontos pertinentes</w:t>
      </w:r>
      <w:r>
        <w:t xml:space="preserve">. </w:t>
      </w:r>
      <w:r w:rsidR="7DD100C4">
        <w:br w:type="page"/>
      </w:r>
    </w:p>
    <w:p w14:paraId="7508AC33" w14:textId="581077CC" w:rsidR="00FF703F" w:rsidRPr="00042071" w:rsidRDefault="003673D0" w:rsidP="00945078">
      <w:pPr>
        <w:pStyle w:val="FADEP-Ttulo1"/>
      </w:pPr>
      <w:bookmarkStart w:id="15" w:name="_Toc505854349"/>
      <w:bookmarkStart w:id="16" w:name="_Toc66440835"/>
      <w:r w:rsidRPr="00042071">
        <w:lastRenderedPageBreak/>
        <w:t>REFERÊNCIAS</w:t>
      </w:r>
      <w:bookmarkEnd w:id="15"/>
      <w:bookmarkEnd w:id="16"/>
    </w:p>
    <w:p w14:paraId="026CB9D5" w14:textId="5A1967B0" w:rsidR="00D47788" w:rsidRDefault="00D54C66" w:rsidP="00D54C66">
      <w:pPr>
        <w:pStyle w:val="FADEP-Normal"/>
      </w:pPr>
      <w:r w:rsidRPr="00042071">
        <w:t xml:space="preserve">As referências devem ser elaboradas de acordo com </w:t>
      </w:r>
      <w:r w:rsidR="00DD4F3B" w:rsidRPr="00042071">
        <w:t xml:space="preserve">a </w:t>
      </w:r>
      <w:r w:rsidRPr="00042071">
        <w:t>NBR 6023:</w:t>
      </w:r>
      <w:r w:rsidR="00F44AF3">
        <w:t>2018</w:t>
      </w:r>
      <w:r w:rsidR="00DD4F3B" w:rsidRPr="00042071">
        <w:t xml:space="preserve"> da ABNT.</w:t>
      </w:r>
    </w:p>
    <w:p w14:paraId="1BABB87C" w14:textId="038AB194" w:rsidR="00945078" w:rsidRDefault="00945078" w:rsidP="00D54C66">
      <w:pPr>
        <w:pStyle w:val="FADEP-Normal"/>
      </w:pPr>
    </w:p>
    <w:p w14:paraId="5D1B51E8" w14:textId="02FBC8B0" w:rsidR="00945078" w:rsidRDefault="00945078" w:rsidP="00945078">
      <w:pPr>
        <w:pStyle w:val="FADEP-Ttulo1"/>
      </w:pPr>
      <w:bookmarkStart w:id="17" w:name="_Toc66440836"/>
      <w:r>
        <w:t>Apêndices e anexos</w:t>
      </w:r>
      <w:bookmarkEnd w:id="17"/>
    </w:p>
    <w:p w14:paraId="104EAD2E" w14:textId="209806F7" w:rsidR="00945078" w:rsidRPr="00945078" w:rsidRDefault="00945078" w:rsidP="00945078">
      <w:pPr>
        <w:pStyle w:val="FADEP-Normal"/>
      </w:pPr>
      <w:r>
        <w:t>Coloque neste espaço os apêndices ou anexos citados no texto, como por exemplo, os questionários e outras ferramentas que serão utilizadas.</w:t>
      </w:r>
      <w:bookmarkEnd w:id="0"/>
    </w:p>
    <w:sectPr w:rsidR="00945078" w:rsidRPr="00945078" w:rsidSect="00D54C66">
      <w:headerReference w:type="default" r:id="rId11"/>
      <w:type w:val="continuous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C3BBB4" w14:textId="77777777" w:rsidR="003A2107" w:rsidRDefault="003A2107" w:rsidP="00FF703F">
      <w:pPr>
        <w:spacing w:after="0" w:line="240" w:lineRule="auto"/>
      </w:pPr>
      <w:r>
        <w:separator/>
      </w:r>
    </w:p>
  </w:endnote>
  <w:endnote w:type="continuationSeparator" w:id="0">
    <w:p w14:paraId="1DBB3F28" w14:textId="77777777" w:rsidR="003A2107" w:rsidRDefault="003A2107" w:rsidP="00FF70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Título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merodepgina"/>
      </w:rPr>
      <w:id w:val="1960065585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1C36B14E" w14:textId="77777777" w:rsidR="00D54C66" w:rsidRDefault="00D54C66" w:rsidP="0053734C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13C326F3" w14:textId="77777777" w:rsidR="00D54C66" w:rsidRDefault="00D54C66" w:rsidP="00D54C66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merodepgina"/>
      </w:rPr>
      <w:id w:val="-1158227307"/>
      <w:docPartObj>
        <w:docPartGallery w:val="Page Numbers (Bottom of Page)"/>
        <w:docPartUnique/>
      </w:docPartObj>
    </w:sdtPr>
    <w:sdtEndPr>
      <w:rPr>
        <w:rStyle w:val="Nmerodepgina"/>
        <w:rFonts w:ascii="Arial" w:hAnsi="Arial" w:cs="Arial"/>
        <w:sz w:val="24"/>
      </w:rPr>
    </w:sdtEndPr>
    <w:sdtContent>
      <w:p w14:paraId="4718821A" w14:textId="0588EFCA" w:rsidR="00D54C66" w:rsidRPr="00D54C66" w:rsidRDefault="00D54C66" w:rsidP="0053734C">
        <w:pPr>
          <w:pStyle w:val="Rodap"/>
          <w:framePr w:wrap="none" w:vAnchor="text" w:hAnchor="margin" w:xAlign="right" w:y="1"/>
          <w:rPr>
            <w:rStyle w:val="Nmerodepgina"/>
            <w:rFonts w:ascii="Arial" w:hAnsi="Arial" w:cs="Arial"/>
            <w:sz w:val="24"/>
          </w:rPr>
        </w:pPr>
        <w:r w:rsidRPr="00D54C66">
          <w:rPr>
            <w:rStyle w:val="Nmerodepgina"/>
            <w:rFonts w:ascii="Arial" w:hAnsi="Arial" w:cs="Arial"/>
            <w:sz w:val="24"/>
          </w:rPr>
          <w:fldChar w:fldCharType="begin"/>
        </w:r>
        <w:r w:rsidRPr="00D54C66">
          <w:rPr>
            <w:rStyle w:val="Nmerodepgina"/>
            <w:rFonts w:ascii="Arial" w:hAnsi="Arial" w:cs="Arial"/>
            <w:sz w:val="24"/>
          </w:rPr>
          <w:instrText xml:space="preserve"> PAGE </w:instrText>
        </w:r>
        <w:r w:rsidRPr="00D54C66">
          <w:rPr>
            <w:rStyle w:val="Nmerodepgina"/>
            <w:rFonts w:ascii="Arial" w:hAnsi="Arial" w:cs="Arial"/>
            <w:sz w:val="24"/>
          </w:rPr>
          <w:fldChar w:fldCharType="separate"/>
        </w:r>
        <w:r w:rsidR="006D213F">
          <w:rPr>
            <w:rStyle w:val="Nmerodepgina"/>
            <w:rFonts w:ascii="Arial" w:hAnsi="Arial" w:cs="Arial"/>
            <w:noProof/>
            <w:sz w:val="24"/>
          </w:rPr>
          <w:t>7</w:t>
        </w:r>
        <w:r w:rsidRPr="00D54C66">
          <w:rPr>
            <w:rStyle w:val="Nmerodepgina"/>
            <w:rFonts w:ascii="Arial" w:hAnsi="Arial" w:cs="Arial"/>
            <w:sz w:val="24"/>
          </w:rPr>
          <w:fldChar w:fldCharType="end"/>
        </w:r>
      </w:p>
    </w:sdtContent>
  </w:sdt>
  <w:p w14:paraId="68F21D90" w14:textId="77777777" w:rsidR="00D54C66" w:rsidRDefault="00D54C66" w:rsidP="00D54C66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BE2C74" w14:textId="77777777" w:rsidR="003A2107" w:rsidRDefault="003A2107" w:rsidP="00FF703F">
      <w:pPr>
        <w:spacing w:after="0" w:line="240" w:lineRule="auto"/>
      </w:pPr>
      <w:r>
        <w:separator/>
      </w:r>
    </w:p>
  </w:footnote>
  <w:footnote w:type="continuationSeparator" w:id="0">
    <w:p w14:paraId="48BF49BA" w14:textId="77777777" w:rsidR="003A2107" w:rsidRDefault="003A2107" w:rsidP="00FF70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2FC6A0" w14:textId="648C5FB1" w:rsidR="006402C5" w:rsidRPr="006D213F" w:rsidRDefault="00E72D6D" w:rsidP="00E72D6D">
    <w:pPr>
      <w:pStyle w:val="Cabealho"/>
      <w:rPr>
        <w:rFonts w:ascii="Arial" w:hAnsi="Arial" w:cs="Arial"/>
        <w:sz w:val="24"/>
        <w:szCs w:val="24"/>
      </w:rPr>
    </w:pPr>
    <w:r>
      <w:rPr>
        <w:noProof/>
        <w:lang w:eastAsia="pt-BR"/>
      </w:rPr>
      <w:drawing>
        <wp:anchor distT="0" distB="0" distL="114300" distR="114300" simplePos="0" relativeHeight="251662336" behindDoc="1" locked="0" layoutInCell="1" allowOverlap="1" wp14:anchorId="733859F4" wp14:editId="0945D3D8">
          <wp:simplePos x="0" y="0"/>
          <wp:positionH relativeFrom="margin">
            <wp:posOffset>-95250</wp:posOffset>
          </wp:positionH>
          <wp:positionV relativeFrom="paragraph">
            <wp:posOffset>-316865</wp:posOffset>
          </wp:positionV>
          <wp:extent cx="3084195" cy="714375"/>
          <wp:effectExtent l="0" t="0" r="0" b="0"/>
          <wp:wrapTight wrapText="bothSides">
            <wp:wrapPolygon edited="0">
              <wp:start x="2668" y="2880"/>
              <wp:lineTo x="1067" y="13248"/>
              <wp:lineTo x="934" y="16128"/>
              <wp:lineTo x="4803" y="18432"/>
              <wp:lineTo x="16277" y="18432"/>
              <wp:lineTo x="20546" y="14400"/>
              <wp:lineTo x="20813" y="10368"/>
              <wp:lineTo x="19746" y="8640"/>
              <wp:lineTo x="15343" y="2880"/>
              <wp:lineTo x="2668" y="2880"/>
            </wp:wrapPolygon>
          </wp:wrapTight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FYA CENTRO UNIVERSITÁRIO - PATO BRANCO_PADRÃ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84195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86383" w:rsidRPr="005E38A2">
      <w:rPr>
        <w:noProof/>
        <w:lang w:eastAsia="pt-BR"/>
      </w:rPr>
      <w:drawing>
        <wp:anchor distT="0" distB="0" distL="114300" distR="114300" simplePos="0" relativeHeight="251661312" behindDoc="0" locked="0" layoutInCell="1" allowOverlap="1" wp14:anchorId="06E227E8" wp14:editId="3F669C82">
          <wp:simplePos x="0" y="0"/>
          <wp:positionH relativeFrom="margin">
            <wp:posOffset>4472940</wp:posOffset>
          </wp:positionH>
          <wp:positionV relativeFrom="paragraph">
            <wp:posOffset>-269240</wp:posOffset>
          </wp:positionV>
          <wp:extent cx="1114425" cy="576976"/>
          <wp:effectExtent l="0" t="0" r="0" b="0"/>
          <wp:wrapNone/>
          <wp:docPr id="2" name="Imagem 2" descr="C:\Users\coordodonto\Downloads\CE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oordodonto\Downloads\CEP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5769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392C6A" w14:textId="77777777" w:rsidR="00C71CBC" w:rsidRPr="00F025E1" w:rsidRDefault="00C71CBC">
    <w:pPr>
      <w:pStyle w:val="Cabealho"/>
      <w:jc w:val="right"/>
      <w:rPr>
        <w:rFonts w:ascii="Arial" w:hAnsi="Arial" w:cs="Arial"/>
        <w:sz w:val="24"/>
        <w:szCs w:val="24"/>
      </w:rPr>
    </w:pPr>
  </w:p>
  <w:p w14:paraId="290583F9" w14:textId="77777777" w:rsidR="00C71CBC" w:rsidRDefault="00C71CB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444410"/>
    <w:multiLevelType w:val="multilevel"/>
    <w:tmpl w:val="25D6DF58"/>
    <w:lvl w:ilvl="0">
      <w:start w:val="1"/>
      <w:numFmt w:val="decimal"/>
      <w:lvlText w:val="%1."/>
      <w:lvlJc w:val="left"/>
      <w:pPr>
        <w:ind w:left="2771" w:hanging="360"/>
      </w:pPr>
    </w:lvl>
    <w:lvl w:ilvl="1">
      <w:start w:val="1"/>
      <w:numFmt w:val="decimal"/>
      <w:isLgl/>
      <w:lvlText w:val="%1.%2"/>
      <w:lvlJc w:val="left"/>
      <w:pPr>
        <w:ind w:left="2816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31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isLgl/>
      <w:lvlText w:val="%1.%2.%3.%4"/>
      <w:lvlJc w:val="left"/>
      <w:pPr>
        <w:ind w:left="349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9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51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51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11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11" w:hanging="1800"/>
      </w:pPr>
      <w:rPr>
        <w:rFonts w:hint="default"/>
      </w:rPr>
    </w:lvl>
  </w:abstractNum>
  <w:abstractNum w:abstractNumId="1" w15:restartNumberingAfterBreak="0">
    <w:nsid w:val="1230017D"/>
    <w:multiLevelType w:val="multilevel"/>
    <w:tmpl w:val="A7D65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BC27422"/>
    <w:multiLevelType w:val="multilevel"/>
    <w:tmpl w:val="008A0382"/>
    <w:lvl w:ilvl="0">
      <w:start w:val="3"/>
      <w:numFmt w:val="decimal"/>
      <w:lvlText w:val="%1."/>
      <w:lvlJc w:val="left"/>
    </w:lvl>
    <w:lvl w:ilvl="1">
      <w:start w:val="1"/>
      <w:numFmt w:val="decimal"/>
      <w:lvlText w:val="%1.%2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3" w15:restartNumberingAfterBreak="0">
    <w:nsid w:val="2E3272D2"/>
    <w:multiLevelType w:val="hybridMultilevel"/>
    <w:tmpl w:val="70C46C5C"/>
    <w:lvl w:ilvl="0" w:tplc="041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313617F6"/>
    <w:multiLevelType w:val="hybridMultilevel"/>
    <w:tmpl w:val="CFB4A3FA"/>
    <w:lvl w:ilvl="0" w:tplc="041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3D965134"/>
    <w:multiLevelType w:val="hybridMultilevel"/>
    <w:tmpl w:val="1C66F742"/>
    <w:lvl w:ilvl="0" w:tplc="0416000F">
      <w:start w:val="1"/>
      <w:numFmt w:val="decimal"/>
      <w:lvlText w:val="%1."/>
      <w:lvlJc w:val="left"/>
      <w:pPr>
        <w:ind w:left="4020" w:hanging="360"/>
      </w:pPr>
    </w:lvl>
    <w:lvl w:ilvl="1" w:tplc="04160019" w:tentative="1">
      <w:start w:val="1"/>
      <w:numFmt w:val="lowerLetter"/>
      <w:lvlText w:val="%2."/>
      <w:lvlJc w:val="left"/>
      <w:pPr>
        <w:ind w:left="4740" w:hanging="360"/>
      </w:pPr>
    </w:lvl>
    <w:lvl w:ilvl="2" w:tplc="0416001B" w:tentative="1">
      <w:start w:val="1"/>
      <w:numFmt w:val="lowerRoman"/>
      <w:lvlText w:val="%3."/>
      <w:lvlJc w:val="right"/>
      <w:pPr>
        <w:ind w:left="5460" w:hanging="180"/>
      </w:pPr>
    </w:lvl>
    <w:lvl w:ilvl="3" w:tplc="0416000F" w:tentative="1">
      <w:start w:val="1"/>
      <w:numFmt w:val="decimal"/>
      <w:lvlText w:val="%4."/>
      <w:lvlJc w:val="left"/>
      <w:pPr>
        <w:ind w:left="6180" w:hanging="360"/>
      </w:pPr>
    </w:lvl>
    <w:lvl w:ilvl="4" w:tplc="04160019" w:tentative="1">
      <w:start w:val="1"/>
      <w:numFmt w:val="lowerLetter"/>
      <w:lvlText w:val="%5."/>
      <w:lvlJc w:val="left"/>
      <w:pPr>
        <w:ind w:left="6900" w:hanging="360"/>
      </w:pPr>
    </w:lvl>
    <w:lvl w:ilvl="5" w:tplc="0416001B" w:tentative="1">
      <w:start w:val="1"/>
      <w:numFmt w:val="lowerRoman"/>
      <w:lvlText w:val="%6."/>
      <w:lvlJc w:val="right"/>
      <w:pPr>
        <w:ind w:left="7620" w:hanging="180"/>
      </w:pPr>
    </w:lvl>
    <w:lvl w:ilvl="6" w:tplc="0416000F" w:tentative="1">
      <w:start w:val="1"/>
      <w:numFmt w:val="decimal"/>
      <w:lvlText w:val="%7."/>
      <w:lvlJc w:val="left"/>
      <w:pPr>
        <w:ind w:left="8340" w:hanging="360"/>
      </w:pPr>
    </w:lvl>
    <w:lvl w:ilvl="7" w:tplc="04160019" w:tentative="1">
      <w:start w:val="1"/>
      <w:numFmt w:val="lowerLetter"/>
      <w:lvlText w:val="%8."/>
      <w:lvlJc w:val="left"/>
      <w:pPr>
        <w:ind w:left="9060" w:hanging="360"/>
      </w:pPr>
    </w:lvl>
    <w:lvl w:ilvl="8" w:tplc="0416001B" w:tentative="1">
      <w:start w:val="1"/>
      <w:numFmt w:val="lowerRoman"/>
      <w:lvlText w:val="%9."/>
      <w:lvlJc w:val="right"/>
      <w:pPr>
        <w:ind w:left="9780" w:hanging="180"/>
      </w:pPr>
    </w:lvl>
  </w:abstractNum>
  <w:abstractNum w:abstractNumId="6" w15:restartNumberingAfterBreak="0">
    <w:nsid w:val="43B0064F"/>
    <w:multiLevelType w:val="hybridMultilevel"/>
    <w:tmpl w:val="29840BB8"/>
    <w:lvl w:ilvl="0" w:tplc="0C0A5DC8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852534"/>
    <w:multiLevelType w:val="multilevel"/>
    <w:tmpl w:val="F3F20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CE070AB"/>
    <w:multiLevelType w:val="hybridMultilevel"/>
    <w:tmpl w:val="60503DC6"/>
    <w:lvl w:ilvl="0" w:tplc="041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52D46711"/>
    <w:multiLevelType w:val="hybridMultilevel"/>
    <w:tmpl w:val="A9B8821A"/>
    <w:lvl w:ilvl="0" w:tplc="0416000F">
      <w:start w:val="1"/>
      <w:numFmt w:val="decimal"/>
      <w:lvlText w:val="%1."/>
      <w:lvlJc w:val="left"/>
      <w:pPr>
        <w:ind w:left="1926" w:hanging="360"/>
      </w:pPr>
    </w:lvl>
    <w:lvl w:ilvl="1" w:tplc="04160019" w:tentative="1">
      <w:start w:val="1"/>
      <w:numFmt w:val="lowerLetter"/>
      <w:lvlText w:val="%2."/>
      <w:lvlJc w:val="left"/>
      <w:pPr>
        <w:ind w:left="2646" w:hanging="360"/>
      </w:pPr>
    </w:lvl>
    <w:lvl w:ilvl="2" w:tplc="0416001B" w:tentative="1">
      <w:start w:val="1"/>
      <w:numFmt w:val="lowerRoman"/>
      <w:lvlText w:val="%3."/>
      <w:lvlJc w:val="right"/>
      <w:pPr>
        <w:ind w:left="3366" w:hanging="180"/>
      </w:pPr>
    </w:lvl>
    <w:lvl w:ilvl="3" w:tplc="0416000F" w:tentative="1">
      <w:start w:val="1"/>
      <w:numFmt w:val="decimal"/>
      <w:lvlText w:val="%4."/>
      <w:lvlJc w:val="left"/>
      <w:pPr>
        <w:ind w:left="4086" w:hanging="360"/>
      </w:pPr>
    </w:lvl>
    <w:lvl w:ilvl="4" w:tplc="04160019" w:tentative="1">
      <w:start w:val="1"/>
      <w:numFmt w:val="lowerLetter"/>
      <w:lvlText w:val="%5."/>
      <w:lvlJc w:val="left"/>
      <w:pPr>
        <w:ind w:left="4806" w:hanging="360"/>
      </w:pPr>
    </w:lvl>
    <w:lvl w:ilvl="5" w:tplc="0416001B" w:tentative="1">
      <w:start w:val="1"/>
      <w:numFmt w:val="lowerRoman"/>
      <w:lvlText w:val="%6."/>
      <w:lvlJc w:val="right"/>
      <w:pPr>
        <w:ind w:left="5526" w:hanging="180"/>
      </w:pPr>
    </w:lvl>
    <w:lvl w:ilvl="6" w:tplc="0416000F" w:tentative="1">
      <w:start w:val="1"/>
      <w:numFmt w:val="decimal"/>
      <w:lvlText w:val="%7."/>
      <w:lvlJc w:val="left"/>
      <w:pPr>
        <w:ind w:left="6246" w:hanging="360"/>
      </w:pPr>
    </w:lvl>
    <w:lvl w:ilvl="7" w:tplc="04160019" w:tentative="1">
      <w:start w:val="1"/>
      <w:numFmt w:val="lowerLetter"/>
      <w:lvlText w:val="%8."/>
      <w:lvlJc w:val="left"/>
      <w:pPr>
        <w:ind w:left="6966" w:hanging="360"/>
      </w:pPr>
    </w:lvl>
    <w:lvl w:ilvl="8" w:tplc="0416001B" w:tentative="1">
      <w:start w:val="1"/>
      <w:numFmt w:val="lowerRoman"/>
      <w:lvlText w:val="%9."/>
      <w:lvlJc w:val="right"/>
      <w:pPr>
        <w:ind w:left="7686" w:hanging="180"/>
      </w:pPr>
    </w:lvl>
  </w:abstractNum>
  <w:abstractNum w:abstractNumId="10" w15:restartNumberingAfterBreak="0">
    <w:nsid w:val="6A772E23"/>
    <w:multiLevelType w:val="hybridMultilevel"/>
    <w:tmpl w:val="5D42384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D00730"/>
    <w:multiLevelType w:val="hybridMultilevel"/>
    <w:tmpl w:val="1772BF94"/>
    <w:lvl w:ilvl="0" w:tplc="7BACE7E6">
      <w:start w:val="1"/>
      <w:numFmt w:val="decimal"/>
      <w:lvlText w:val="%1"/>
      <w:lvlJc w:val="left"/>
      <w:pPr>
        <w:ind w:left="363" w:hanging="360"/>
      </w:pPr>
      <w:rPr>
        <w:rFonts w:ascii="Arial" w:hAnsi="Arial" w:hint="default"/>
      </w:rPr>
    </w:lvl>
    <w:lvl w:ilvl="1" w:tplc="04160019" w:tentative="1">
      <w:start w:val="1"/>
      <w:numFmt w:val="lowerLetter"/>
      <w:lvlText w:val="%2."/>
      <w:lvlJc w:val="left"/>
      <w:pPr>
        <w:ind w:left="1083" w:hanging="360"/>
      </w:pPr>
    </w:lvl>
    <w:lvl w:ilvl="2" w:tplc="0416001B" w:tentative="1">
      <w:start w:val="1"/>
      <w:numFmt w:val="lowerRoman"/>
      <w:lvlText w:val="%3."/>
      <w:lvlJc w:val="right"/>
      <w:pPr>
        <w:ind w:left="1803" w:hanging="180"/>
      </w:pPr>
    </w:lvl>
    <w:lvl w:ilvl="3" w:tplc="0416000F" w:tentative="1">
      <w:start w:val="1"/>
      <w:numFmt w:val="decimal"/>
      <w:lvlText w:val="%4."/>
      <w:lvlJc w:val="left"/>
      <w:pPr>
        <w:ind w:left="2523" w:hanging="360"/>
      </w:pPr>
    </w:lvl>
    <w:lvl w:ilvl="4" w:tplc="04160019" w:tentative="1">
      <w:start w:val="1"/>
      <w:numFmt w:val="lowerLetter"/>
      <w:lvlText w:val="%5."/>
      <w:lvlJc w:val="left"/>
      <w:pPr>
        <w:ind w:left="3243" w:hanging="360"/>
      </w:pPr>
    </w:lvl>
    <w:lvl w:ilvl="5" w:tplc="0416001B" w:tentative="1">
      <w:start w:val="1"/>
      <w:numFmt w:val="lowerRoman"/>
      <w:lvlText w:val="%6."/>
      <w:lvlJc w:val="right"/>
      <w:pPr>
        <w:ind w:left="3963" w:hanging="180"/>
      </w:pPr>
    </w:lvl>
    <w:lvl w:ilvl="6" w:tplc="0416000F" w:tentative="1">
      <w:start w:val="1"/>
      <w:numFmt w:val="decimal"/>
      <w:lvlText w:val="%7."/>
      <w:lvlJc w:val="left"/>
      <w:pPr>
        <w:ind w:left="4683" w:hanging="360"/>
      </w:pPr>
    </w:lvl>
    <w:lvl w:ilvl="7" w:tplc="04160019" w:tentative="1">
      <w:start w:val="1"/>
      <w:numFmt w:val="lowerLetter"/>
      <w:lvlText w:val="%8."/>
      <w:lvlJc w:val="left"/>
      <w:pPr>
        <w:ind w:left="5403" w:hanging="360"/>
      </w:pPr>
    </w:lvl>
    <w:lvl w:ilvl="8" w:tplc="0416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2" w15:restartNumberingAfterBreak="0">
    <w:nsid w:val="6DDB2C6C"/>
    <w:multiLevelType w:val="hybridMultilevel"/>
    <w:tmpl w:val="4F6A0BE0"/>
    <w:lvl w:ilvl="0" w:tplc="07A0E06A">
      <w:start w:val="1"/>
      <w:numFmt w:val="decimal"/>
      <w:pStyle w:val="FADEP-Ttulo3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327D39"/>
    <w:multiLevelType w:val="hybridMultilevel"/>
    <w:tmpl w:val="716A80FE"/>
    <w:lvl w:ilvl="0" w:tplc="973E9252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9403D1"/>
    <w:multiLevelType w:val="multilevel"/>
    <w:tmpl w:val="A96ACE6E"/>
    <w:lvl w:ilvl="0">
      <w:start w:val="1"/>
      <w:numFmt w:val="decimal"/>
      <w:pStyle w:val="FADEP-Ttulo1"/>
      <w:lvlText w:val="%1."/>
      <w:lvlJc w:val="left"/>
      <w:pPr>
        <w:ind w:left="2771" w:hanging="360"/>
      </w:pPr>
    </w:lvl>
    <w:lvl w:ilvl="1">
      <w:start w:val="1"/>
      <w:numFmt w:val="decimal"/>
      <w:pStyle w:val="FADEP-Ttulo2"/>
      <w:lvlText w:val="%1.%2"/>
      <w:lvlJc w:val="left"/>
      <w:pPr>
        <w:ind w:left="2816" w:hanging="405"/>
      </w:pPr>
    </w:lvl>
    <w:lvl w:ilvl="2">
      <w:start w:val="1"/>
      <w:numFmt w:val="decimal"/>
      <w:lvlText w:val="%1.%2.%3"/>
      <w:lvlJc w:val="left"/>
      <w:pPr>
        <w:ind w:left="3131" w:hanging="720"/>
      </w:pPr>
    </w:lvl>
    <w:lvl w:ilvl="3">
      <w:start w:val="1"/>
      <w:numFmt w:val="decimal"/>
      <w:isLgl/>
      <w:lvlText w:val="%1.%2.%3.%4"/>
      <w:lvlJc w:val="left"/>
      <w:pPr>
        <w:ind w:left="349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9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51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51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11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11" w:hanging="1800"/>
      </w:pPr>
      <w:rPr>
        <w:rFonts w:hint="default"/>
      </w:rPr>
    </w:lvl>
  </w:abstractNum>
  <w:num w:numId="1">
    <w:abstractNumId w:val="14"/>
  </w:num>
  <w:num w:numId="2">
    <w:abstractNumId w:val="14"/>
  </w:num>
  <w:num w:numId="3">
    <w:abstractNumId w:val="14"/>
  </w:num>
  <w:num w:numId="4">
    <w:abstractNumId w:val="14"/>
  </w:num>
  <w:num w:numId="5">
    <w:abstractNumId w:val="14"/>
  </w:num>
  <w:num w:numId="6">
    <w:abstractNumId w:val="13"/>
  </w:num>
  <w:num w:numId="7">
    <w:abstractNumId w:val="0"/>
  </w:num>
  <w:num w:numId="8">
    <w:abstractNumId w:val="2"/>
  </w:num>
  <w:num w:numId="9">
    <w:abstractNumId w:val="11"/>
  </w:num>
  <w:num w:numId="10">
    <w:abstractNumId w:val="4"/>
  </w:num>
  <w:num w:numId="11">
    <w:abstractNumId w:val="3"/>
  </w:num>
  <w:num w:numId="12">
    <w:abstractNumId w:val="8"/>
  </w:num>
  <w:num w:numId="13">
    <w:abstractNumId w:val="9"/>
  </w:num>
  <w:num w:numId="14">
    <w:abstractNumId w:val="1"/>
  </w:num>
  <w:num w:numId="15">
    <w:abstractNumId w:val="7"/>
  </w:num>
  <w:num w:numId="16">
    <w:abstractNumId w:val="10"/>
  </w:num>
  <w:num w:numId="17">
    <w:abstractNumId w:val="6"/>
  </w:num>
  <w:num w:numId="18">
    <w:abstractNumId w:val="12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6" w:nlCheck="1" w:checkStyle="0"/>
  <w:activeWritingStyle w:appName="MSWord" w:lang="pt-BR" w:vendorID="64" w:dllVersion="4096" w:nlCheck="1" w:checkStyle="0"/>
  <w:activeWritingStyle w:appName="MSWord" w:lang="pt-BR" w:vendorID="64" w:dllVersion="0" w:nlCheck="1" w:checkStyle="0"/>
  <w:activeWritingStyle w:appName="MSWord" w:lang="pt-BR" w:vendorID="64" w:dllVersion="131078" w:nlCheck="1" w:checkStyle="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NzQyM7EwMDMwMjNX0lEKTi0uzszPAykwqwUAXnkp9iwAAAA="/>
  </w:docVars>
  <w:rsids>
    <w:rsidRoot w:val="006564D7"/>
    <w:rsid w:val="00007B09"/>
    <w:rsid w:val="00012E6C"/>
    <w:rsid w:val="000244B4"/>
    <w:rsid w:val="00025E88"/>
    <w:rsid w:val="000260F9"/>
    <w:rsid w:val="00034364"/>
    <w:rsid w:val="00042071"/>
    <w:rsid w:val="00051D5E"/>
    <w:rsid w:val="00061559"/>
    <w:rsid w:val="0006383E"/>
    <w:rsid w:val="0007262C"/>
    <w:rsid w:val="00087F0F"/>
    <w:rsid w:val="000C6852"/>
    <w:rsid w:val="000C7B2E"/>
    <w:rsid w:val="000E4066"/>
    <w:rsid w:val="001143E4"/>
    <w:rsid w:val="001414F2"/>
    <w:rsid w:val="00147688"/>
    <w:rsid w:val="00166BCB"/>
    <w:rsid w:val="00187AA7"/>
    <w:rsid w:val="00190538"/>
    <w:rsid w:val="001B4377"/>
    <w:rsid w:val="001C2EA1"/>
    <w:rsid w:val="001D57D8"/>
    <w:rsid w:val="001E63BA"/>
    <w:rsid w:val="00220667"/>
    <w:rsid w:val="00226DF3"/>
    <w:rsid w:val="00234D9F"/>
    <w:rsid w:val="002419E7"/>
    <w:rsid w:val="0024556E"/>
    <w:rsid w:val="0025012B"/>
    <w:rsid w:val="00256B3B"/>
    <w:rsid w:val="00262F66"/>
    <w:rsid w:val="00265C9A"/>
    <w:rsid w:val="00277900"/>
    <w:rsid w:val="00286411"/>
    <w:rsid w:val="00287132"/>
    <w:rsid w:val="002A76AD"/>
    <w:rsid w:val="002B3157"/>
    <w:rsid w:val="002C21A2"/>
    <w:rsid w:val="002C2DDF"/>
    <w:rsid w:val="002E0199"/>
    <w:rsid w:val="002E1CE4"/>
    <w:rsid w:val="002E5551"/>
    <w:rsid w:val="002E769C"/>
    <w:rsid w:val="002E791E"/>
    <w:rsid w:val="00321302"/>
    <w:rsid w:val="003260C5"/>
    <w:rsid w:val="003334FD"/>
    <w:rsid w:val="003458AF"/>
    <w:rsid w:val="003471F2"/>
    <w:rsid w:val="00361991"/>
    <w:rsid w:val="003673D0"/>
    <w:rsid w:val="0037011B"/>
    <w:rsid w:val="003721BC"/>
    <w:rsid w:val="003A1322"/>
    <w:rsid w:val="003A2107"/>
    <w:rsid w:val="003B22BC"/>
    <w:rsid w:val="003C5980"/>
    <w:rsid w:val="003D57EF"/>
    <w:rsid w:val="003E071B"/>
    <w:rsid w:val="003E0DCA"/>
    <w:rsid w:val="003F434D"/>
    <w:rsid w:val="00415D3E"/>
    <w:rsid w:val="004175AD"/>
    <w:rsid w:val="004410A2"/>
    <w:rsid w:val="00442A5D"/>
    <w:rsid w:val="00443557"/>
    <w:rsid w:val="00453146"/>
    <w:rsid w:val="00471F66"/>
    <w:rsid w:val="0048026F"/>
    <w:rsid w:val="00487B61"/>
    <w:rsid w:val="004A076E"/>
    <w:rsid w:val="004A1733"/>
    <w:rsid w:val="004C1F74"/>
    <w:rsid w:val="004C41DE"/>
    <w:rsid w:val="004F1F4A"/>
    <w:rsid w:val="0050708A"/>
    <w:rsid w:val="005230A0"/>
    <w:rsid w:val="005A1DAF"/>
    <w:rsid w:val="005B40BD"/>
    <w:rsid w:val="005D654A"/>
    <w:rsid w:val="00635930"/>
    <w:rsid w:val="00637CFF"/>
    <w:rsid w:val="006402C5"/>
    <w:rsid w:val="00652996"/>
    <w:rsid w:val="00653BA2"/>
    <w:rsid w:val="006564D7"/>
    <w:rsid w:val="00694848"/>
    <w:rsid w:val="006A65F6"/>
    <w:rsid w:val="006B6B8D"/>
    <w:rsid w:val="006C54E4"/>
    <w:rsid w:val="006D213F"/>
    <w:rsid w:val="006F4653"/>
    <w:rsid w:val="006F7FEF"/>
    <w:rsid w:val="00702957"/>
    <w:rsid w:val="007029DE"/>
    <w:rsid w:val="00715561"/>
    <w:rsid w:val="00727E39"/>
    <w:rsid w:val="00762C6A"/>
    <w:rsid w:val="00783FD2"/>
    <w:rsid w:val="00786726"/>
    <w:rsid w:val="007B539C"/>
    <w:rsid w:val="0080017A"/>
    <w:rsid w:val="00806030"/>
    <w:rsid w:val="00836771"/>
    <w:rsid w:val="008676CC"/>
    <w:rsid w:val="00885155"/>
    <w:rsid w:val="008A52C3"/>
    <w:rsid w:val="008A6522"/>
    <w:rsid w:val="008C3B5B"/>
    <w:rsid w:val="008C6A79"/>
    <w:rsid w:val="008D1362"/>
    <w:rsid w:val="008D1DFA"/>
    <w:rsid w:val="008F3433"/>
    <w:rsid w:val="008F5C14"/>
    <w:rsid w:val="009353B5"/>
    <w:rsid w:val="00942132"/>
    <w:rsid w:val="00945078"/>
    <w:rsid w:val="00956BB7"/>
    <w:rsid w:val="00975BED"/>
    <w:rsid w:val="00993879"/>
    <w:rsid w:val="009C2046"/>
    <w:rsid w:val="009E6EC3"/>
    <w:rsid w:val="00A16A50"/>
    <w:rsid w:val="00A2357A"/>
    <w:rsid w:val="00A26F65"/>
    <w:rsid w:val="00A527F4"/>
    <w:rsid w:val="00A53E26"/>
    <w:rsid w:val="00A5475B"/>
    <w:rsid w:val="00A72CF7"/>
    <w:rsid w:val="00A75604"/>
    <w:rsid w:val="00A85A6E"/>
    <w:rsid w:val="00AA7F8C"/>
    <w:rsid w:val="00AB0A06"/>
    <w:rsid w:val="00AB4146"/>
    <w:rsid w:val="00B047C8"/>
    <w:rsid w:val="00B04EB3"/>
    <w:rsid w:val="00B14002"/>
    <w:rsid w:val="00B15B8F"/>
    <w:rsid w:val="00B31D78"/>
    <w:rsid w:val="00B86383"/>
    <w:rsid w:val="00B970DC"/>
    <w:rsid w:val="00BA464F"/>
    <w:rsid w:val="00BB26A1"/>
    <w:rsid w:val="00BB5CA7"/>
    <w:rsid w:val="00BB7FA8"/>
    <w:rsid w:val="00BD63DC"/>
    <w:rsid w:val="00C1516D"/>
    <w:rsid w:val="00C50089"/>
    <w:rsid w:val="00C52AAE"/>
    <w:rsid w:val="00C63050"/>
    <w:rsid w:val="00C71CBC"/>
    <w:rsid w:val="00C71FD5"/>
    <w:rsid w:val="00CA513E"/>
    <w:rsid w:val="00CB29F9"/>
    <w:rsid w:val="00CB76D5"/>
    <w:rsid w:val="00CC1639"/>
    <w:rsid w:val="00CD73EE"/>
    <w:rsid w:val="00CE4D49"/>
    <w:rsid w:val="00CE747C"/>
    <w:rsid w:val="00D14AE7"/>
    <w:rsid w:val="00D35AEB"/>
    <w:rsid w:val="00D47788"/>
    <w:rsid w:val="00D54C66"/>
    <w:rsid w:val="00D60AC7"/>
    <w:rsid w:val="00D65721"/>
    <w:rsid w:val="00D81C3B"/>
    <w:rsid w:val="00D87CF2"/>
    <w:rsid w:val="00D95B02"/>
    <w:rsid w:val="00DB2134"/>
    <w:rsid w:val="00DC6FBA"/>
    <w:rsid w:val="00DD4274"/>
    <w:rsid w:val="00DD4F3B"/>
    <w:rsid w:val="00DE1290"/>
    <w:rsid w:val="00DF2BA1"/>
    <w:rsid w:val="00E01E98"/>
    <w:rsid w:val="00E038E1"/>
    <w:rsid w:val="00E03A3B"/>
    <w:rsid w:val="00E11055"/>
    <w:rsid w:val="00E25730"/>
    <w:rsid w:val="00E271D5"/>
    <w:rsid w:val="00E50D87"/>
    <w:rsid w:val="00E65849"/>
    <w:rsid w:val="00E72D6D"/>
    <w:rsid w:val="00E732E6"/>
    <w:rsid w:val="00E84E5D"/>
    <w:rsid w:val="00EB1679"/>
    <w:rsid w:val="00EB453F"/>
    <w:rsid w:val="00ED297A"/>
    <w:rsid w:val="00EF2499"/>
    <w:rsid w:val="00F025E1"/>
    <w:rsid w:val="00F21BF2"/>
    <w:rsid w:val="00F2263C"/>
    <w:rsid w:val="00F44AF3"/>
    <w:rsid w:val="00F56A46"/>
    <w:rsid w:val="00F6736F"/>
    <w:rsid w:val="00F67A44"/>
    <w:rsid w:val="00F75B0A"/>
    <w:rsid w:val="00F800C6"/>
    <w:rsid w:val="00FA6608"/>
    <w:rsid w:val="00FC3310"/>
    <w:rsid w:val="00FC70D6"/>
    <w:rsid w:val="00FD242A"/>
    <w:rsid w:val="00FD5C32"/>
    <w:rsid w:val="00FE7623"/>
    <w:rsid w:val="00FF4DC0"/>
    <w:rsid w:val="00FF703F"/>
    <w:rsid w:val="017F0CD9"/>
    <w:rsid w:val="01D629C0"/>
    <w:rsid w:val="02C2A7A3"/>
    <w:rsid w:val="03B64873"/>
    <w:rsid w:val="03DB1C39"/>
    <w:rsid w:val="03EBBA45"/>
    <w:rsid w:val="0416EAE1"/>
    <w:rsid w:val="041A9842"/>
    <w:rsid w:val="042075B3"/>
    <w:rsid w:val="05086205"/>
    <w:rsid w:val="0561843F"/>
    <w:rsid w:val="056693E1"/>
    <w:rsid w:val="05B878A4"/>
    <w:rsid w:val="05FBA92B"/>
    <w:rsid w:val="0643764E"/>
    <w:rsid w:val="06712FBF"/>
    <w:rsid w:val="06EA5191"/>
    <w:rsid w:val="07837068"/>
    <w:rsid w:val="07DBA8E3"/>
    <w:rsid w:val="07DFE4C2"/>
    <w:rsid w:val="07F5DF40"/>
    <w:rsid w:val="0848F77C"/>
    <w:rsid w:val="09244B0B"/>
    <w:rsid w:val="09452E1D"/>
    <w:rsid w:val="096F4AD6"/>
    <w:rsid w:val="09812909"/>
    <w:rsid w:val="098447F1"/>
    <w:rsid w:val="0A079D74"/>
    <w:rsid w:val="0A654539"/>
    <w:rsid w:val="0AA4E300"/>
    <w:rsid w:val="0AB46E7C"/>
    <w:rsid w:val="0B733971"/>
    <w:rsid w:val="0BD48C85"/>
    <w:rsid w:val="0BED6289"/>
    <w:rsid w:val="0DF41F73"/>
    <w:rsid w:val="0E163B12"/>
    <w:rsid w:val="0EB11A9E"/>
    <w:rsid w:val="0ECEF10D"/>
    <w:rsid w:val="0EEE9DDA"/>
    <w:rsid w:val="0F31C81C"/>
    <w:rsid w:val="105794BE"/>
    <w:rsid w:val="10BE41C0"/>
    <w:rsid w:val="1177EC0A"/>
    <w:rsid w:val="117D507F"/>
    <w:rsid w:val="118D6D46"/>
    <w:rsid w:val="137325D8"/>
    <w:rsid w:val="13E8DC67"/>
    <w:rsid w:val="143132C4"/>
    <w:rsid w:val="14B55F93"/>
    <w:rsid w:val="14B8AD31"/>
    <w:rsid w:val="1561739E"/>
    <w:rsid w:val="15FDBB9D"/>
    <w:rsid w:val="160CAD89"/>
    <w:rsid w:val="166524A6"/>
    <w:rsid w:val="16E1D51F"/>
    <w:rsid w:val="1714E2F5"/>
    <w:rsid w:val="176FB452"/>
    <w:rsid w:val="179E638D"/>
    <w:rsid w:val="17B93774"/>
    <w:rsid w:val="185307B3"/>
    <w:rsid w:val="1876E75C"/>
    <w:rsid w:val="1897DCAA"/>
    <w:rsid w:val="18F387DE"/>
    <w:rsid w:val="193B8CDF"/>
    <w:rsid w:val="1AA87F04"/>
    <w:rsid w:val="1AD345AC"/>
    <w:rsid w:val="1AE5EFD8"/>
    <w:rsid w:val="1B6963E6"/>
    <w:rsid w:val="1BA2B53D"/>
    <w:rsid w:val="1BD77C42"/>
    <w:rsid w:val="1BE4A154"/>
    <w:rsid w:val="1CA2D938"/>
    <w:rsid w:val="1D489E82"/>
    <w:rsid w:val="1D59E7E8"/>
    <w:rsid w:val="1D6B9F99"/>
    <w:rsid w:val="1D7E2A50"/>
    <w:rsid w:val="1D86941E"/>
    <w:rsid w:val="1EC21CB0"/>
    <w:rsid w:val="1EC39715"/>
    <w:rsid w:val="1EFA2A02"/>
    <w:rsid w:val="1F6D8335"/>
    <w:rsid w:val="1FB6CC89"/>
    <w:rsid w:val="2026C2E0"/>
    <w:rsid w:val="2030AD2F"/>
    <w:rsid w:val="204617DB"/>
    <w:rsid w:val="207459EF"/>
    <w:rsid w:val="207AF0EB"/>
    <w:rsid w:val="2086AFE9"/>
    <w:rsid w:val="20C58202"/>
    <w:rsid w:val="2121ABDA"/>
    <w:rsid w:val="21236FB3"/>
    <w:rsid w:val="2184F7E0"/>
    <w:rsid w:val="2228DE76"/>
    <w:rsid w:val="225A623A"/>
    <w:rsid w:val="226C6D92"/>
    <w:rsid w:val="234AF6BA"/>
    <w:rsid w:val="242515E6"/>
    <w:rsid w:val="245541A7"/>
    <w:rsid w:val="245DA570"/>
    <w:rsid w:val="2486C818"/>
    <w:rsid w:val="24A17D30"/>
    <w:rsid w:val="24D1C997"/>
    <w:rsid w:val="255C005F"/>
    <w:rsid w:val="259D07A6"/>
    <w:rsid w:val="25AB6784"/>
    <w:rsid w:val="25E6F520"/>
    <w:rsid w:val="25F8C4EA"/>
    <w:rsid w:val="263ED12E"/>
    <w:rsid w:val="26CD569B"/>
    <w:rsid w:val="27B16408"/>
    <w:rsid w:val="28119AB0"/>
    <w:rsid w:val="281E9200"/>
    <w:rsid w:val="2888FD92"/>
    <w:rsid w:val="28969F5B"/>
    <w:rsid w:val="29EE504F"/>
    <w:rsid w:val="2A22856B"/>
    <w:rsid w:val="2A245393"/>
    <w:rsid w:val="2B16D4F2"/>
    <w:rsid w:val="2B221203"/>
    <w:rsid w:val="2B2C505F"/>
    <w:rsid w:val="2B3324A1"/>
    <w:rsid w:val="2BD1C159"/>
    <w:rsid w:val="2CAE6290"/>
    <w:rsid w:val="2D0205E8"/>
    <w:rsid w:val="2DA86545"/>
    <w:rsid w:val="2DB3876A"/>
    <w:rsid w:val="2DF0742D"/>
    <w:rsid w:val="2E723101"/>
    <w:rsid w:val="2E85F191"/>
    <w:rsid w:val="2E88D1F4"/>
    <w:rsid w:val="2E97884C"/>
    <w:rsid w:val="2EE3D279"/>
    <w:rsid w:val="2F1B1A66"/>
    <w:rsid w:val="2F420CE7"/>
    <w:rsid w:val="2F6CF60E"/>
    <w:rsid w:val="300F353A"/>
    <w:rsid w:val="3039652A"/>
    <w:rsid w:val="303C0F03"/>
    <w:rsid w:val="306056F0"/>
    <w:rsid w:val="30889C23"/>
    <w:rsid w:val="30D5ABF2"/>
    <w:rsid w:val="30D86456"/>
    <w:rsid w:val="30D90666"/>
    <w:rsid w:val="3111FC32"/>
    <w:rsid w:val="311D98AE"/>
    <w:rsid w:val="316FE490"/>
    <w:rsid w:val="318F65E1"/>
    <w:rsid w:val="320AEE8F"/>
    <w:rsid w:val="321F153B"/>
    <w:rsid w:val="32DD8C9C"/>
    <w:rsid w:val="330B12E1"/>
    <w:rsid w:val="3340D0F4"/>
    <w:rsid w:val="334A52C7"/>
    <w:rsid w:val="335D1BFC"/>
    <w:rsid w:val="33681CD9"/>
    <w:rsid w:val="33BFEEE5"/>
    <w:rsid w:val="33D3E176"/>
    <w:rsid w:val="34B31153"/>
    <w:rsid w:val="34CF5CED"/>
    <w:rsid w:val="3597E0C7"/>
    <w:rsid w:val="35A012BC"/>
    <w:rsid w:val="35A98C4F"/>
    <w:rsid w:val="35F25190"/>
    <w:rsid w:val="365CD724"/>
    <w:rsid w:val="36ADD326"/>
    <w:rsid w:val="36C77C8E"/>
    <w:rsid w:val="3747F12F"/>
    <w:rsid w:val="3765691E"/>
    <w:rsid w:val="37734D2E"/>
    <w:rsid w:val="37BE617D"/>
    <w:rsid w:val="38F94251"/>
    <w:rsid w:val="39CE2A20"/>
    <w:rsid w:val="39EF2B97"/>
    <w:rsid w:val="3AF1D638"/>
    <w:rsid w:val="3B7323D7"/>
    <w:rsid w:val="3BA19AA8"/>
    <w:rsid w:val="3BB64F5C"/>
    <w:rsid w:val="3C5B87CD"/>
    <w:rsid w:val="3C63BA93"/>
    <w:rsid w:val="3CCAD79A"/>
    <w:rsid w:val="3CD6C197"/>
    <w:rsid w:val="3DB71ECC"/>
    <w:rsid w:val="3DBA7596"/>
    <w:rsid w:val="3E219154"/>
    <w:rsid w:val="3E55AA42"/>
    <w:rsid w:val="3EC19A3E"/>
    <w:rsid w:val="3EDE69FD"/>
    <w:rsid w:val="3F7718B5"/>
    <w:rsid w:val="3FACB2C3"/>
    <w:rsid w:val="3FBE0076"/>
    <w:rsid w:val="3FF5D896"/>
    <w:rsid w:val="409FC996"/>
    <w:rsid w:val="4137B887"/>
    <w:rsid w:val="41C8B4AD"/>
    <w:rsid w:val="41C8F0E0"/>
    <w:rsid w:val="41C9D059"/>
    <w:rsid w:val="42246E1D"/>
    <w:rsid w:val="426F5EF7"/>
    <w:rsid w:val="42B51854"/>
    <w:rsid w:val="432D135D"/>
    <w:rsid w:val="4387B624"/>
    <w:rsid w:val="43AC2B40"/>
    <w:rsid w:val="4427411E"/>
    <w:rsid w:val="447100AD"/>
    <w:rsid w:val="44841136"/>
    <w:rsid w:val="44DF4ECF"/>
    <w:rsid w:val="44F9D203"/>
    <w:rsid w:val="4555A635"/>
    <w:rsid w:val="462264B2"/>
    <w:rsid w:val="46C64B99"/>
    <w:rsid w:val="46CD8DB7"/>
    <w:rsid w:val="46F657E9"/>
    <w:rsid w:val="46FFC0F7"/>
    <w:rsid w:val="474356AC"/>
    <w:rsid w:val="477B623C"/>
    <w:rsid w:val="47866D0F"/>
    <w:rsid w:val="47C57F2C"/>
    <w:rsid w:val="47C60EB6"/>
    <w:rsid w:val="4868A507"/>
    <w:rsid w:val="48CC824E"/>
    <w:rsid w:val="48CD2E06"/>
    <w:rsid w:val="48E3A469"/>
    <w:rsid w:val="492BCD1E"/>
    <w:rsid w:val="4982C92D"/>
    <w:rsid w:val="49EC8786"/>
    <w:rsid w:val="4A5C5DA1"/>
    <w:rsid w:val="4A95B8B8"/>
    <w:rsid w:val="4ADD390C"/>
    <w:rsid w:val="4C316D98"/>
    <w:rsid w:val="4C724D22"/>
    <w:rsid w:val="4C8C2DA0"/>
    <w:rsid w:val="4CD2BFE9"/>
    <w:rsid w:val="4CDF20D7"/>
    <w:rsid w:val="4D000DE2"/>
    <w:rsid w:val="4D791CF6"/>
    <w:rsid w:val="4E049DF8"/>
    <w:rsid w:val="4E0639A1"/>
    <w:rsid w:val="4E1FB119"/>
    <w:rsid w:val="4EB1A673"/>
    <w:rsid w:val="4EB7ECC6"/>
    <w:rsid w:val="4EF64496"/>
    <w:rsid w:val="505548E6"/>
    <w:rsid w:val="506259F2"/>
    <w:rsid w:val="506DBE8C"/>
    <w:rsid w:val="50A08282"/>
    <w:rsid w:val="50CA1D90"/>
    <w:rsid w:val="5119ED68"/>
    <w:rsid w:val="525EC85A"/>
    <w:rsid w:val="528F28EB"/>
    <w:rsid w:val="52D58B51"/>
    <w:rsid w:val="52E288D5"/>
    <w:rsid w:val="535C1ACD"/>
    <w:rsid w:val="5390F0D2"/>
    <w:rsid w:val="53C8E2C1"/>
    <w:rsid w:val="542829E5"/>
    <w:rsid w:val="54C51FE3"/>
    <w:rsid w:val="54C84575"/>
    <w:rsid w:val="54D451C7"/>
    <w:rsid w:val="55392EDB"/>
    <w:rsid w:val="55F92932"/>
    <w:rsid w:val="55FD05A7"/>
    <w:rsid w:val="56372A87"/>
    <w:rsid w:val="57089175"/>
    <w:rsid w:val="5818AE10"/>
    <w:rsid w:val="58419570"/>
    <w:rsid w:val="58FE0691"/>
    <w:rsid w:val="594AD12B"/>
    <w:rsid w:val="5978C10F"/>
    <w:rsid w:val="59A3AE93"/>
    <w:rsid w:val="59E412B5"/>
    <w:rsid w:val="59F4340D"/>
    <w:rsid w:val="5A8EBFAD"/>
    <w:rsid w:val="5B039B8E"/>
    <w:rsid w:val="5B38B17F"/>
    <w:rsid w:val="5B652A09"/>
    <w:rsid w:val="5B72EEAD"/>
    <w:rsid w:val="5BDA86C7"/>
    <w:rsid w:val="5BE7AEB7"/>
    <w:rsid w:val="5C532C2B"/>
    <w:rsid w:val="5C609186"/>
    <w:rsid w:val="5CDCD062"/>
    <w:rsid w:val="5D07D380"/>
    <w:rsid w:val="5D5042C5"/>
    <w:rsid w:val="5D855A77"/>
    <w:rsid w:val="5E36818B"/>
    <w:rsid w:val="5EB21E57"/>
    <w:rsid w:val="5EF1B111"/>
    <w:rsid w:val="5EFA281E"/>
    <w:rsid w:val="5F0252F7"/>
    <w:rsid w:val="5F61DD29"/>
    <w:rsid w:val="5F64E234"/>
    <w:rsid w:val="5F9EC8A5"/>
    <w:rsid w:val="5FC8EE2D"/>
    <w:rsid w:val="60525C37"/>
    <w:rsid w:val="60B1CF7D"/>
    <w:rsid w:val="60C017DC"/>
    <w:rsid w:val="60D9595B"/>
    <w:rsid w:val="6100657D"/>
    <w:rsid w:val="613C1656"/>
    <w:rsid w:val="613C54D6"/>
    <w:rsid w:val="61903529"/>
    <w:rsid w:val="61B0EE2D"/>
    <w:rsid w:val="6240E829"/>
    <w:rsid w:val="637421D2"/>
    <w:rsid w:val="6423B81F"/>
    <w:rsid w:val="6437D177"/>
    <w:rsid w:val="64636769"/>
    <w:rsid w:val="6468261E"/>
    <w:rsid w:val="64948730"/>
    <w:rsid w:val="64B89278"/>
    <w:rsid w:val="64C153FE"/>
    <w:rsid w:val="652330DB"/>
    <w:rsid w:val="6613B1D7"/>
    <w:rsid w:val="66673B25"/>
    <w:rsid w:val="6688F075"/>
    <w:rsid w:val="6735BB0A"/>
    <w:rsid w:val="679EEB56"/>
    <w:rsid w:val="67E0A7B9"/>
    <w:rsid w:val="67F5E060"/>
    <w:rsid w:val="67FBA744"/>
    <w:rsid w:val="681F05D9"/>
    <w:rsid w:val="686236F6"/>
    <w:rsid w:val="69219645"/>
    <w:rsid w:val="69B214D4"/>
    <w:rsid w:val="69F1E0D5"/>
    <w:rsid w:val="6A4C79B5"/>
    <w:rsid w:val="6A4D4EF2"/>
    <w:rsid w:val="6A535568"/>
    <w:rsid w:val="6A62FC31"/>
    <w:rsid w:val="6B1C890B"/>
    <w:rsid w:val="6C87C1F8"/>
    <w:rsid w:val="6C9CB002"/>
    <w:rsid w:val="6CAB6F78"/>
    <w:rsid w:val="6CCA8936"/>
    <w:rsid w:val="6D191DEA"/>
    <w:rsid w:val="6D98543E"/>
    <w:rsid w:val="6E3A528F"/>
    <w:rsid w:val="6F12B354"/>
    <w:rsid w:val="6F150290"/>
    <w:rsid w:val="6F345724"/>
    <w:rsid w:val="701FEDC0"/>
    <w:rsid w:val="703E1652"/>
    <w:rsid w:val="7097C102"/>
    <w:rsid w:val="714340B7"/>
    <w:rsid w:val="71601B40"/>
    <w:rsid w:val="7209A867"/>
    <w:rsid w:val="722D0DF1"/>
    <w:rsid w:val="72580560"/>
    <w:rsid w:val="72E26AFF"/>
    <w:rsid w:val="730467B0"/>
    <w:rsid w:val="731D260B"/>
    <w:rsid w:val="734E330D"/>
    <w:rsid w:val="73577F9A"/>
    <w:rsid w:val="7459C1E1"/>
    <w:rsid w:val="745D1709"/>
    <w:rsid w:val="7462751B"/>
    <w:rsid w:val="75B0D0D6"/>
    <w:rsid w:val="75B72B85"/>
    <w:rsid w:val="75CD13C4"/>
    <w:rsid w:val="75CEBD14"/>
    <w:rsid w:val="763EA57A"/>
    <w:rsid w:val="76486A09"/>
    <w:rsid w:val="76668FE1"/>
    <w:rsid w:val="76C83088"/>
    <w:rsid w:val="770C0148"/>
    <w:rsid w:val="770C30F7"/>
    <w:rsid w:val="774E7234"/>
    <w:rsid w:val="7996CE44"/>
    <w:rsid w:val="7A3FF500"/>
    <w:rsid w:val="7AE7B707"/>
    <w:rsid w:val="7B1766CA"/>
    <w:rsid w:val="7B36B168"/>
    <w:rsid w:val="7BA53E9C"/>
    <w:rsid w:val="7BE6257A"/>
    <w:rsid w:val="7C0439B9"/>
    <w:rsid w:val="7C206C22"/>
    <w:rsid w:val="7C53CAC5"/>
    <w:rsid w:val="7CA1C089"/>
    <w:rsid w:val="7DD100C4"/>
    <w:rsid w:val="7DFF857D"/>
    <w:rsid w:val="7E152EBF"/>
    <w:rsid w:val="7E376EE4"/>
    <w:rsid w:val="7E50C917"/>
    <w:rsid w:val="7EA73C79"/>
    <w:rsid w:val="7F011D35"/>
    <w:rsid w:val="7F580E0D"/>
    <w:rsid w:val="7FEECF1F"/>
    <w:rsid w:val="7FF16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406DF7"/>
  <w15:docId w15:val="{4DAEBB5A-D60B-4276-B829-DCE6C200B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link w:val="Ttulo1Char"/>
    <w:uiPriority w:val="9"/>
    <w:rsid w:val="001D57D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rsid w:val="001D57D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A53E26"/>
    <w:pPr>
      <w:keepNext/>
      <w:keepLines/>
      <w:spacing w:before="200" w:after="0" w:line="36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A53E26"/>
    <w:pPr>
      <w:keepNext/>
      <w:keepLines/>
      <w:spacing w:before="200" w:after="0" w:line="360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FADEP-Ttulo1">
    <w:name w:val="FADEP - Título 1"/>
    <w:basedOn w:val="Ttulo1"/>
    <w:link w:val="FADEP-Ttulo1Char"/>
    <w:qFormat/>
    <w:rsid w:val="00FC3310"/>
    <w:pPr>
      <w:numPr>
        <w:numId w:val="1"/>
      </w:numPr>
      <w:spacing w:before="0" w:after="720" w:line="360" w:lineRule="auto"/>
      <w:ind w:left="357" w:hanging="357"/>
    </w:pPr>
    <w:rPr>
      <w:rFonts w:ascii="Arial" w:eastAsiaTheme="minorEastAsia" w:hAnsi="Arial"/>
      <w:caps/>
      <w:color w:val="auto"/>
      <w:sz w:val="24"/>
      <w:lang w:bidi="en-US"/>
    </w:rPr>
  </w:style>
  <w:style w:type="character" w:customStyle="1" w:styleId="FADEP-Ttulo1Char">
    <w:name w:val="FADEP - Título 1 Char"/>
    <w:basedOn w:val="Fontepargpadro"/>
    <w:link w:val="FADEP-Ttulo1"/>
    <w:rsid w:val="00FC3310"/>
    <w:rPr>
      <w:rFonts w:ascii="Arial" w:eastAsiaTheme="minorEastAsia" w:hAnsi="Arial" w:cstheme="majorBidi"/>
      <w:b/>
      <w:bCs/>
      <w:caps/>
      <w:sz w:val="24"/>
      <w:szCs w:val="28"/>
      <w:lang w:bidi="en-US"/>
    </w:rPr>
  </w:style>
  <w:style w:type="character" w:customStyle="1" w:styleId="Ttulo1Char">
    <w:name w:val="Título 1 Char"/>
    <w:basedOn w:val="Fontepargpadro"/>
    <w:link w:val="Ttulo1"/>
    <w:uiPriority w:val="9"/>
    <w:rsid w:val="001D57D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FADEP-Normal">
    <w:name w:val="FADEP - Normal"/>
    <w:basedOn w:val="Normal"/>
    <w:link w:val="FADEP-NormalChar"/>
    <w:qFormat/>
    <w:rsid w:val="00FA6608"/>
    <w:pPr>
      <w:spacing w:after="0" w:line="360" w:lineRule="auto"/>
      <w:ind w:firstLine="1134"/>
      <w:jc w:val="both"/>
    </w:pPr>
    <w:rPr>
      <w:rFonts w:ascii="Arial" w:eastAsiaTheme="minorEastAsia" w:hAnsi="Arial"/>
      <w:sz w:val="24"/>
      <w:lang w:bidi="en-US"/>
    </w:rPr>
  </w:style>
  <w:style w:type="character" w:customStyle="1" w:styleId="FADEP-NormalChar">
    <w:name w:val="FADEP - Normal Char"/>
    <w:basedOn w:val="Fontepargpadro"/>
    <w:link w:val="FADEP-Normal"/>
    <w:rsid w:val="00FA6608"/>
    <w:rPr>
      <w:rFonts w:ascii="Arial" w:eastAsiaTheme="minorEastAsia" w:hAnsi="Arial"/>
      <w:sz w:val="24"/>
      <w:lang w:bidi="en-US"/>
    </w:rPr>
  </w:style>
  <w:style w:type="paragraph" w:customStyle="1" w:styleId="FADEP-Legenda">
    <w:name w:val="FADEP - Legenda"/>
    <w:basedOn w:val="Normal"/>
    <w:next w:val="FADEP-Normal"/>
    <w:qFormat/>
    <w:rsid w:val="00A53E26"/>
    <w:pPr>
      <w:spacing w:after="0" w:line="240" w:lineRule="auto"/>
    </w:pPr>
    <w:rPr>
      <w:rFonts w:ascii="Arial" w:eastAsiaTheme="minorEastAsia" w:hAnsi="Arial"/>
      <w:b/>
      <w:sz w:val="20"/>
      <w:lang w:bidi="en-US"/>
    </w:rPr>
  </w:style>
  <w:style w:type="paragraph" w:customStyle="1" w:styleId="FADEP-CitaoLonga">
    <w:name w:val="FADEP - Citação Longa"/>
    <w:basedOn w:val="Normal"/>
    <w:qFormat/>
    <w:rsid w:val="00A53E26"/>
    <w:pPr>
      <w:spacing w:before="240" w:after="240" w:line="240" w:lineRule="auto"/>
      <w:ind w:left="2268"/>
      <w:jc w:val="both"/>
    </w:pPr>
    <w:rPr>
      <w:rFonts w:ascii="Arial" w:eastAsiaTheme="minorEastAsia" w:hAnsi="Arial"/>
      <w:sz w:val="20"/>
      <w:lang w:bidi="en-US"/>
    </w:rPr>
  </w:style>
  <w:style w:type="paragraph" w:customStyle="1" w:styleId="FADEP-TtuloCapa">
    <w:name w:val="FADEP - Título Capa"/>
    <w:basedOn w:val="Normal"/>
    <w:link w:val="FADEP-TtuloCapaChar"/>
    <w:qFormat/>
    <w:rsid w:val="00A53E26"/>
    <w:pPr>
      <w:spacing w:after="0" w:line="360" w:lineRule="auto"/>
      <w:jc w:val="center"/>
    </w:pPr>
    <w:rPr>
      <w:rFonts w:ascii="Arial" w:hAnsi="Arial"/>
      <w:b/>
      <w:caps/>
      <w:sz w:val="28"/>
    </w:rPr>
  </w:style>
  <w:style w:type="character" w:customStyle="1" w:styleId="FADEP-TtuloCapaChar">
    <w:name w:val="FADEP - Título Capa Char"/>
    <w:basedOn w:val="Fontepargpadro"/>
    <w:link w:val="FADEP-TtuloCapa"/>
    <w:rsid w:val="00A53E26"/>
    <w:rPr>
      <w:rFonts w:ascii="Arial" w:hAnsi="Arial"/>
      <w:b/>
      <w:caps/>
      <w:sz w:val="28"/>
    </w:rPr>
  </w:style>
  <w:style w:type="paragraph" w:customStyle="1" w:styleId="FADEP-Ttulo2">
    <w:name w:val="FADEP - Tïtulo 2"/>
    <w:basedOn w:val="Ttulo2"/>
    <w:link w:val="FADEP-Ttulo2Char"/>
    <w:qFormat/>
    <w:rsid w:val="00051D5E"/>
    <w:pPr>
      <w:numPr>
        <w:ilvl w:val="1"/>
        <w:numId w:val="1"/>
      </w:numPr>
      <w:spacing w:before="720" w:after="720" w:line="360" w:lineRule="auto"/>
      <w:ind w:left="426"/>
    </w:pPr>
    <w:rPr>
      <w:rFonts w:ascii="Arial" w:hAnsi="Arial" w:cs="Times New Roman (Títulos CS)"/>
      <w:b w:val="0"/>
      <w:color w:val="000000" w:themeColor="text1"/>
      <w:sz w:val="24"/>
    </w:rPr>
  </w:style>
  <w:style w:type="character" w:customStyle="1" w:styleId="FADEP-Ttulo2Char">
    <w:name w:val="FADEP - Tïtulo 2 Char"/>
    <w:basedOn w:val="Ttulo2Char"/>
    <w:link w:val="FADEP-Ttulo2"/>
    <w:rsid w:val="00051D5E"/>
    <w:rPr>
      <w:rFonts w:ascii="Arial" w:eastAsiaTheme="majorEastAsia" w:hAnsi="Arial" w:cs="Times New Roman (Títulos CS)"/>
      <w:b w:val="0"/>
      <w:bCs/>
      <w:color w:val="000000" w:themeColor="text1"/>
      <w:sz w:val="24"/>
      <w:szCs w:val="26"/>
    </w:rPr>
  </w:style>
  <w:style w:type="character" w:customStyle="1" w:styleId="Ttulo2Char">
    <w:name w:val="Título 2 Char"/>
    <w:basedOn w:val="Fontepargpadro"/>
    <w:link w:val="Ttulo2"/>
    <w:uiPriority w:val="9"/>
    <w:semiHidden/>
    <w:rsid w:val="001D57D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FADEP-Ttulo3">
    <w:name w:val="FADEP - Título 3"/>
    <w:basedOn w:val="FADEP-Ttulo2"/>
    <w:next w:val="FADEP-Normal"/>
    <w:link w:val="FADEP-Ttulo3Char"/>
    <w:autoRedefine/>
    <w:qFormat/>
    <w:rsid w:val="00F75B0A"/>
    <w:pPr>
      <w:framePr w:wrap="notBeside" w:vAnchor="text" w:hAnchor="text" w:y="1"/>
      <w:numPr>
        <w:ilvl w:val="0"/>
        <w:numId w:val="18"/>
      </w:numPr>
      <w:spacing w:before="360" w:after="480"/>
      <w:ind w:left="357" w:hanging="357"/>
      <w:outlineLvl w:val="2"/>
    </w:pPr>
    <w:rPr>
      <w:color w:val="auto"/>
    </w:rPr>
  </w:style>
  <w:style w:type="character" w:customStyle="1" w:styleId="FADEP-Ttulo3Char">
    <w:name w:val="FADEP - Título 3 Char"/>
    <w:basedOn w:val="Ttulo3Char"/>
    <w:link w:val="FADEP-Ttulo3"/>
    <w:rsid w:val="00F75B0A"/>
    <w:rPr>
      <w:rFonts w:ascii="Arial" w:eastAsiaTheme="majorEastAsia" w:hAnsi="Arial" w:cs="Times New Roman (Títulos CS)"/>
      <w:b w:val="0"/>
      <w:bCs/>
      <w:color w:val="4F81BD" w:themeColor="accent1"/>
      <w:sz w:val="24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53E26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customStyle="1" w:styleId="FADEP-DadosTabela">
    <w:name w:val="FADEP - Dados Tabela"/>
    <w:basedOn w:val="Normal"/>
    <w:link w:val="FADEP-DadosTabelaChar"/>
    <w:qFormat/>
    <w:rsid w:val="00A53E26"/>
    <w:pPr>
      <w:spacing w:after="0" w:line="240" w:lineRule="auto"/>
    </w:pPr>
    <w:rPr>
      <w:rFonts w:ascii="Arial" w:hAnsi="Arial"/>
      <w:sz w:val="20"/>
    </w:rPr>
  </w:style>
  <w:style w:type="character" w:customStyle="1" w:styleId="FADEP-DadosTabelaChar">
    <w:name w:val="FADEP - Dados Tabela Char"/>
    <w:basedOn w:val="Fontepargpadro"/>
    <w:link w:val="FADEP-DadosTabela"/>
    <w:rsid w:val="00A53E26"/>
    <w:rPr>
      <w:rFonts w:ascii="Arial" w:hAnsi="Arial"/>
      <w:sz w:val="20"/>
    </w:rPr>
  </w:style>
  <w:style w:type="paragraph" w:customStyle="1" w:styleId="FADEP-InstituioAutoresTrabalhoLocalData">
    <w:name w:val="FADEP - Instituição/Autores/Trabalho/Local/Data"/>
    <w:basedOn w:val="Normal"/>
    <w:link w:val="FADEP-InstituioAutoresTrabalhoLocalDataChar"/>
    <w:autoRedefine/>
    <w:qFormat/>
    <w:rsid w:val="00AB4146"/>
    <w:pPr>
      <w:spacing w:after="0" w:line="360" w:lineRule="auto"/>
      <w:jc w:val="center"/>
    </w:pPr>
    <w:rPr>
      <w:rFonts w:ascii="Arial" w:hAnsi="Arial"/>
      <w:caps/>
      <w:sz w:val="24"/>
    </w:rPr>
  </w:style>
  <w:style w:type="character" w:customStyle="1" w:styleId="FADEP-InstituioAutoresTrabalhoLocalDataChar">
    <w:name w:val="FADEP - Instituição/Autores/Trabalho/Local/Data Char"/>
    <w:basedOn w:val="Fontepargpadro"/>
    <w:link w:val="FADEP-InstituioAutoresTrabalhoLocalData"/>
    <w:rsid w:val="00AB4146"/>
    <w:rPr>
      <w:rFonts w:ascii="Arial" w:hAnsi="Arial"/>
      <w:caps/>
      <w:sz w:val="24"/>
    </w:rPr>
  </w:style>
  <w:style w:type="paragraph" w:customStyle="1" w:styleId="FADEP-Objetivotrabalho">
    <w:name w:val="FADEP - Objetivo trabalho"/>
    <w:basedOn w:val="FADEP-Normal"/>
    <w:link w:val="FADEP-ObjetivotrabalhoChar"/>
    <w:qFormat/>
    <w:rsid w:val="00B04EB3"/>
    <w:pPr>
      <w:spacing w:line="240" w:lineRule="auto"/>
      <w:ind w:left="4536" w:firstLine="0"/>
    </w:pPr>
    <w:rPr>
      <w:b/>
      <w:sz w:val="20"/>
      <w:szCs w:val="20"/>
    </w:rPr>
  </w:style>
  <w:style w:type="character" w:customStyle="1" w:styleId="FADEP-ObjetivotrabalhoChar">
    <w:name w:val="FADEP - Objetivo trabalho Char"/>
    <w:basedOn w:val="FADEP-NormalChar"/>
    <w:link w:val="FADEP-Objetivotrabalho"/>
    <w:rsid w:val="00B04EB3"/>
    <w:rPr>
      <w:rFonts w:ascii="Arial" w:eastAsiaTheme="minorEastAsia" w:hAnsi="Arial"/>
      <w:b/>
      <w:sz w:val="20"/>
      <w:szCs w:val="20"/>
      <w:lang w:bidi="en-US"/>
    </w:rPr>
  </w:style>
  <w:style w:type="paragraph" w:customStyle="1" w:styleId="FADEP-Resumo">
    <w:name w:val="FADEP - Resumo"/>
    <w:basedOn w:val="Normal"/>
    <w:link w:val="FADEP-ResumoChar"/>
    <w:qFormat/>
    <w:rsid w:val="00A53E26"/>
    <w:pPr>
      <w:autoSpaceDE w:val="0"/>
      <w:autoSpaceDN w:val="0"/>
      <w:adjustRightInd w:val="0"/>
      <w:spacing w:after="0" w:line="240" w:lineRule="auto"/>
      <w:jc w:val="both"/>
    </w:pPr>
    <w:rPr>
      <w:rFonts w:ascii="Arial" w:hAnsi="Arial" w:cs="Arial"/>
      <w:sz w:val="24"/>
      <w:szCs w:val="16"/>
    </w:rPr>
  </w:style>
  <w:style w:type="character" w:customStyle="1" w:styleId="FADEP-ResumoChar">
    <w:name w:val="FADEP - Resumo Char"/>
    <w:basedOn w:val="Fontepargpadro"/>
    <w:link w:val="FADEP-Resumo"/>
    <w:rsid w:val="00A53E26"/>
    <w:rPr>
      <w:rFonts w:ascii="Arial" w:hAnsi="Arial" w:cs="Arial"/>
      <w:sz w:val="24"/>
      <w:szCs w:val="16"/>
    </w:rPr>
  </w:style>
  <w:style w:type="paragraph" w:customStyle="1" w:styleId="FADEP-ResumoListasSumrio">
    <w:name w:val="FADEP - Resumo/Listas/Sumário"/>
    <w:basedOn w:val="FADEP-InstituioAutoresTrabalhoLocalData"/>
    <w:link w:val="FADEP-ResumoListasSumrioChar"/>
    <w:qFormat/>
    <w:rsid w:val="001C2EA1"/>
    <w:pPr>
      <w:spacing w:after="480"/>
    </w:pPr>
  </w:style>
  <w:style w:type="character" w:customStyle="1" w:styleId="FADEP-ResumoListasSumrioChar">
    <w:name w:val="FADEP - Resumo/Listas/Sumário Char"/>
    <w:basedOn w:val="FADEP-InstituioAutoresTrabalhoLocalDataChar"/>
    <w:link w:val="FADEP-ResumoListasSumrio"/>
    <w:rsid w:val="001C2EA1"/>
    <w:rPr>
      <w:rFonts w:ascii="Arial" w:hAnsi="Arial"/>
      <w:b w:val="0"/>
      <w:caps/>
      <w:sz w:val="24"/>
    </w:rPr>
  </w:style>
  <w:style w:type="paragraph" w:customStyle="1" w:styleId="FADEP-Referncias">
    <w:name w:val="FADEP - Referências"/>
    <w:basedOn w:val="Normal"/>
    <w:link w:val="FADEP-RefernciasChar"/>
    <w:qFormat/>
    <w:rsid w:val="00A53E26"/>
    <w:pPr>
      <w:spacing w:after="480" w:line="240" w:lineRule="auto"/>
      <w:jc w:val="both"/>
    </w:pPr>
    <w:rPr>
      <w:rFonts w:ascii="Arial" w:hAnsi="Arial"/>
      <w:sz w:val="24"/>
    </w:rPr>
  </w:style>
  <w:style w:type="character" w:customStyle="1" w:styleId="FADEP-RefernciasChar">
    <w:name w:val="FADEP - Referências Char"/>
    <w:basedOn w:val="Fontepargpadro"/>
    <w:link w:val="FADEP-Referncias"/>
    <w:rsid w:val="00A53E26"/>
    <w:rPr>
      <w:rFonts w:ascii="Arial" w:hAnsi="Arial"/>
      <w:sz w:val="24"/>
    </w:rPr>
  </w:style>
  <w:style w:type="paragraph" w:styleId="CabealhodoSumrio">
    <w:name w:val="TOC Heading"/>
    <w:aliases w:val="FADEP - Cabeçalho Sumário"/>
    <w:basedOn w:val="Ttulo1"/>
    <w:next w:val="Normal"/>
    <w:uiPriority w:val="39"/>
    <w:unhideWhenUsed/>
    <w:qFormat/>
    <w:rsid w:val="00A53E26"/>
    <w:pPr>
      <w:spacing w:before="0" w:after="480" w:line="240" w:lineRule="auto"/>
      <w:jc w:val="center"/>
      <w:outlineLvl w:val="9"/>
    </w:pPr>
    <w:rPr>
      <w:rFonts w:ascii="Arial" w:hAnsi="Arial"/>
      <w:caps/>
      <w:color w:val="auto"/>
      <w:sz w:val="24"/>
      <w:lang w:eastAsia="pt-BR"/>
    </w:rPr>
  </w:style>
  <w:style w:type="paragraph" w:customStyle="1" w:styleId="FADEP-NotadeRodap">
    <w:name w:val="FADEP - Nota de Rodapé"/>
    <w:basedOn w:val="Textodenotaderodap"/>
    <w:link w:val="FADEP-NotadeRodapChar"/>
    <w:qFormat/>
    <w:rsid w:val="00A53E26"/>
    <w:pPr>
      <w:ind w:left="227" w:hanging="227"/>
      <w:jc w:val="both"/>
    </w:pPr>
    <w:rPr>
      <w:rFonts w:ascii="Arial" w:hAnsi="Arial"/>
      <w:b/>
    </w:rPr>
  </w:style>
  <w:style w:type="character" w:customStyle="1" w:styleId="FADEP-NotadeRodapChar">
    <w:name w:val="FADEP - Nota de Rodapé Char"/>
    <w:basedOn w:val="TextodenotaderodapChar"/>
    <w:link w:val="FADEP-NotadeRodap"/>
    <w:rsid w:val="00A53E26"/>
    <w:rPr>
      <w:rFonts w:ascii="Arial" w:hAnsi="Arial"/>
      <w:b/>
      <w:sz w:val="20"/>
      <w:szCs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14AE7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D14AE7"/>
    <w:rPr>
      <w:sz w:val="20"/>
      <w:szCs w:val="20"/>
    </w:rPr>
  </w:style>
  <w:style w:type="paragraph" w:customStyle="1" w:styleId="FADEP-Ttulo4">
    <w:name w:val="FADEP - Título 4"/>
    <w:basedOn w:val="Ttulo4"/>
    <w:link w:val="FADEP-Ttulo4Char"/>
    <w:qFormat/>
    <w:rsid w:val="00A53E26"/>
    <w:pPr>
      <w:spacing w:before="480" w:after="480"/>
    </w:pPr>
    <w:rPr>
      <w:rFonts w:ascii="Arial" w:hAnsi="Arial"/>
      <w:b w:val="0"/>
      <w:i w:val="0"/>
      <w:color w:val="auto"/>
      <w:lang w:bidi="en-US"/>
    </w:rPr>
  </w:style>
  <w:style w:type="character" w:customStyle="1" w:styleId="FADEP-Ttulo4Char">
    <w:name w:val="FADEP - Título 4 Char"/>
    <w:basedOn w:val="FADEP-NormalChar"/>
    <w:link w:val="FADEP-Ttulo4"/>
    <w:rsid w:val="00A53E26"/>
    <w:rPr>
      <w:rFonts w:ascii="Arial" w:eastAsiaTheme="majorEastAsia" w:hAnsi="Arial" w:cstheme="majorBidi"/>
      <w:bCs/>
      <w:iCs/>
      <w:sz w:val="24"/>
      <w:lang w:bidi="en-US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53E26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50D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50D87"/>
    <w:rPr>
      <w:rFonts w:ascii="Tahoma" w:hAnsi="Tahoma" w:cs="Tahoma"/>
      <w:sz w:val="16"/>
      <w:szCs w:val="16"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453146"/>
    <w:pPr>
      <w:tabs>
        <w:tab w:val="left" w:pos="1077"/>
        <w:tab w:val="right" w:leader="dot" w:pos="9061"/>
      </w:tabs>
      <w:spacing w:before="120" w:after="120" w:line="360" w:lineRule="auto"/>
      <w:ind w:left="284" w:hanging="284"/>
    </w:pPr>
    <w:rPr>
      <w:rFonts w:ascii="Arial" w:hAnsi="Arial"/>
      <w:b/>
      <w:caps/>
      <w:noProof/>
      <w:sz w:val="24"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8D1DFA"/>
    <w:pPr>
      <w:tabs>
        <w:tab w:val="left" w:pos="1100"/>
        <w:tab w:val="right" w:leader="dot" w:pos="9061"/>
      </w:tabs>
      <w:spacing w:before="120" w:after="120" w:line="360" w:lineRule="auto"/>
      <w:ind w:left="709" w:hanging="425"/>
    </w:pPr>
    <w:rPr>
      <w:rFonts w:ascii="Arial" w:hAnsi="Arial"/>
      <w:caps/>
      <w:sz w:val="24"/>
    </w:rPr>
  </w:style>
  <w:style w:type="character" w:styleId="Hyperlink">
    <w:name w:val="Hyperlink"/>
    <w:basedOn w:val="Fontepargpadro"/>
    <w:uiPriority w:val="99"/>
    <w:unhideWhenUsed/>
    <w:rsid w:val="00FF703F"/>
    <w:rPr>
      <w:lang w:bidi="en-US"/>
    </w:rPr>
  </w:style>
  <w:style w:type="character" w:styleId="Refdenotaderodap">
    <w:name w:val="footnote reference"/>
    <w:basedOn w:val="Fontepargpadro"/>
    <w:uiPriority w:val="99"/>
    <w:semiHidden/>
    <w:unhideWhenUsed/>
    <w:rsid w:val="00FF703F"/>
    <w:rPr>
      <w:vertAlign w:val="superscript"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453146"/>
    <w:pPr>
      <w:tabs>
        <w:tab w:val="left" w:pos="1100"/>
        <w:tab w:val="right" w:leader="dot" w:pos="9061"/>
      </w:tabs>
      <w:spacing w:before="120" w:after="120" w:line="360" w:lineRule="auto"/>
      <w:ind w:firstLine="426"/>
    </w:pPr>
    <w:rPr>
      <w:rFonts w:ascii="Arial" w:hAnsi="Arial"/>
      <w:sz w:val="24"/>
    </w:rPr>
  </w:style>
  <w:style w:type="paragraph" w:styleId="Sumrio4">
    <w:name w:val="toc 4"/>
    <w:basedOn w:val="Normal"/>
    <w:next w:val="Normal"/>
    <w:autoRedefine/>
    <w:uiPriority w:val="39"/>
    <w:unhideWhenUsed/>
    <w:rsid w:val="00D95B02"/>
    <w:pPr>
      <w:tabs>
        <w:tab w:val="right" w:leader="dot" w:pos="9061"/>
      </w:tabs>
      <w:spacing w:after="100" w:line="360" w:lineRule="auto"/>
    </w:pPr>
    <w:rPr>
      <w:rFonts w:ascii="Arial" w:hAnsi="Arial"/>
      <w:sz w:val="24"/>
    </w:rPr>
  </w:style>
  <w:style w:type="paragraph" w:styleId="Legenda">
    <w:name w:val="caption"/>
    <w:basedOn w:val="Normal"/>
    <w:next w:val="Normal"/>
    <w:uiPriority w:val="35"/>
    <w:unhideWhenUsed/>
    <w:qFormat/>
    <w:rsid w:val="0048026F"/>
    <w:pPr>
      <w:spacing w:line="240" w:lineRule="auto"/>
    </w:pPr>
    <w:rPr>
      <w:rFonts w:ascii="Arial" w:hAnsi="Arial"/>
      <w:b/>
      <w:bCs/>
      <w:sz w:val="20"/>
      <w:szCs w:val="18"/>
    </w:rPr>
  </w:style>
  <w:style w:type="paragraph" w:customStyle="1" w:styleId="FADEP-Ttulo1semnumerao">
    <w:name w:val="FADEP - Título 1 sem numeração"/>
    <w:basedOn w:val="FADEP-Ttulo1"/>
    <w:next w:val="FADEP-Normal"/>
    <w:link w:val="FADEP-Ttulo1semnumeraoChar"/>
    <w:qFormat/>
    <w:rsid w:val="00FC3310"/>
    <w:pPr>
      <w:numPr>
        <w:numId w:val="0"/>
      </w:numPr>
      <w:jc w:val="center"/>
    </w:pPr>
  </w:style>
  <w:style w:type="paragraph" w:styleId="ndicedeilustraes">
    <w:name w:val="table of figures"/>
    <w:aliases w:val="FADEP - Índice de ilustrações"/>
    <w:basedOn w:val="Normal"/>
    <w:next w:val="Normal"/>
    <w:uiPriority w:val="99"/>
    <w:unhideWhenUsed/>
    <w:rsid w:val="00C71FD5"/>
    <w:pPr>
      <w:spacing w:after="0"/>
    </w:pPr>
    <w:rPr>
      <w:rFonts w:ascii="Arial" w:hAnsi="Arial"/>
      <w:sz w:val="24"/>
    </w:rPr>
  </w:style>
  <w:style w:type="paragraph" w:styleId="Sumrio5">
    <w:name w:val="toc 5"/>
    <w:basedOn w:val="Normal"/>
    <w:next w:val="Normal"/>
    <w:autoRedefine/>
    <w:uiPriority w:val="39"/>
    <w:semiHidden/>
    <w:unhideWhenUsed/>
    <w:rsid w:val="00D95B02"/>
    <w:pPr>
      <w:spacing w:after="100"/>
    </w:pPr>
    <w:rPr>
      <w:rFonts w:ascii="Arial" w:hAnsi="Arial"/>
      <w:sz w:val="24"/>
    </w:rPr>
  </w:style>
  <w:style w:type="character" w:customStyle="1" w:styleId="FADEP-Ttulo1semnumeraoChar">
    <w:name w:val="FADEP - Título 1 sem numeração Char"/>
    <w:basedOn w:val="FADEP-Ttulo1Char"/>
    <w:link w:val="FADEP-Ttulo1semnumerao"/>
    <w:rsid w:val="00FC3310"/>
    <w:rPr>
      <w:rFonts w:ascii="Arial" w:eastAsiaTheme="minorEastAsia" w:hAnsi="Arial" w:cstheme="majorBidi"/>
      <w:b/>
      <w:bCs/>
      <w:caps/>
      <w:sz w:val="24"/>
      <w:szCs w:val="28"/>
      <w:lang w:bidi="en-US"/>
    </w:rPr>
  </w:style>
  <w:style w:type="paragraph" w:styleId="Cabealho">
    <w:name w:val="header"/>
    <w:basedOn w:val="Normal"/>
    <w:link w:val="CabealhoChar"/>
    <w:uiPriority w:val="99"/>
    <w:unhideWhenUsed/>
    <w:rsid w:val="00F025E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025E1"/>
  </w:style>
  <w:style w:type="paragraph" w:styleId="Rodap">
    <w:name w:val="footer"/>
    <w:basedOn w:val="Normal"/>
    <w:link w:val="RodapChar"/>
    <w:uiPriority w:val="99"/>
    <w:unhideWhenUsed/>
    <w:rsid w:val="00F025E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025E1"/>
  </w:style>
  <w:style w:type="paragraph" w:customStyle="1" w:styleId="UTFPR-Normal">
    <w:name w:val="UTFPR - Normal"/>
    <w:basedOn w:val="Normal"/>
    <w:link w:val="UTFPR-NormalChar"/>
    <w:qFormat/>
    <w:rsid w:val="001E63BA"/>
    <w:pPr>
      <w:spacing w:after="0" w:line="360" w:lineRule="auto"/>
      <w:ind w:firstLine="1134"/>
      <w:jc w:val="both"/>
    </w:pPr>
    <w:rPr>
      <w:rFonts w:ascii="Arial" w:eastAsiaTheme="minorEastAsia" w:hAnsi="Arial"/>
      <w:sz w:val="24"/>
      <w:lang w:bidi="en-US"/>
    </w:rPr>
  </w:style>
  <w:style w:type="character" w:customStyle="1" w:styleId="UTFPR-NormalChar">
    <w:name w:val="UTFPR - Normal Char"/>
    <w:basedOn w:val="Fontepargpadro"/>
    <w:link w:val="UTFPR-Normal"/>
    <w:rsid w:val="001E63BA"/>
    <w:rPr>
      <w:rFonts w:ascii="Arial" w:eastAsiaTheme="minorEastAsia" w:hAnsi="Arial"/>
      <w:sz w:val="24"/>
      <w:lang w:bidi="en-US"/>
    </w:rPr>
  </w:style>
  <w:style w:type="paragraph" w:customStyle="1" w:styleId="Standard">
    <w:name w:val="Standard"/>
    <w:rsid w:val="00CB76D5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customStyle="1" w:styleId="TableContents">
    <w:name w:val="Table Contents"/>
    <w:basedOn w:val="Standard"/>
    <w:rsid w:val="00CB76D5"/>
    <w:pPr>
      <w:suppressLineNumbers/>
    </w:pPr>
  </w:style>
  <w:style w:type="paragraph" w:styleId="PargrafodaLista">
    <w:name w:val="List Paragraph"/>
    <w:basedOn w:val="Normal"/>
    <w:uiPriority w:val="34"/>
    <w:rsid w:val="00A26F65"/>
    <w:pPr>
      <w:ind w:left="720"/>
      <w:contextualSpacing/>
    </w:pPr>
  </w:style>
  <w:style w:type="table" w:styleId="Tabelacomgrade">
    <w:name w:val="Table Grid"/>
    <w:basedOn w:val="Tabelanormal"/>
    <w:uiPriority w:val="59"/>
    <w:rsid w:val="00C71C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Fontepargpadro"/>
    <w:uiPriority w:val="99"/>
    <w:semiHidden/>
    <w:unhideWhenUsed/>
    <w:rsid w:val="00D54C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758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B0D8B2-08C7-4D4D-AA18-7F130DDEBA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662</Words>
  <Characters>3578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PED 02</dc:creator>
  <cp:lastModifiedBy>Cleu</cp:lastModifiedBy>
  <cp:revision>2</cp:revision>
  <cp:lastPrinted>2018-02-26T18:51:00Z</cp:lastPrinted>
  <dcterms:created xsi:type="dcterms:W3CDTF">2026-03-28T01:17:00Z</dcterms:created>
  <dcterms:modified xsi:type="dcterms:W3CDTF">2026-03-28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ssociacao-brasileira-de-normas-tecnicas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associacao-brasileira-de-normas-tecnicas</vt:lpwstr>
  </property>
  <property fmtid="{D5CDD505-2E9C-101B-9397-08002B2CF9AE}" pid="13" name="Mendeley Recent Style Name 4_1">
    <vt:lpwstr>Associação Brasileira de Normas Técnicas (Portuguese - Brazil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Unique User Id_1">
    <vt:lpwstr>66cd5c0c-d7ae-3f22-8df0-5269d00339bf</vt:lpwstr>
  </property>
</Properties>
</file>